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46CBB" w14:textId="77777777" w:rsidR="000F116B" w:rsidRPr="00ED39E7" w:rsidRDefault="000F116B" w:rsidP="000F116B">
      <w:pPr>
        <w:jc w:val="center"/>
      </w:pPr>
      <w:r w:rsidRPr="00ED39E7">
        <w:t>UNIVERSITY OF FLORIDA</w:t>
      </w:r>
    </w:p>
    <w:p w14:paraId="417C25BD" w14:textId="77777777" w:rsidR="000F116B" w:rsidRPr="00ED39E7" w:rsidRDefault="000F116B" w:rsidP="00590986">
      <w:pPr>
        <w:jc w:val="center"/>
      </w:pPr>
      <w:r w:rsidRPr="00ED39E7">
        <w:t>COLLEGE OF NURSING</w:t>
      </w:r>
    </w:p>
    <w:p w14:paraId="52C09B66" w14:textId="77777777" w:rsidR="000F116B" w:rsidRPr="00ED39E7" w:rsidRDefault="000F116B" w:rsidP="00590986">
      <w:pPr>
        <w:jc w:val="center"/>
      </w:pPr>
      <w:r w:rsidRPr="00ED39E7">
        <w:t>COURSE SYLLABUS</w:t>
      </w:r>
    </w:p>
    <w:p w14:paraId="42168CCB" w14:textId="77777777" w:rsidR="00BB044B" w:rsidRPr="00ED39E7" w:rsidRDefault="00555700" w:rsidP="00590986">
      <w:pPr>
        <w:jc w:val="center"/>
        <w:rPr>
          <w:caps/>
        </w:rPr>
      </w:pPr>
      <w:r>
        <w:rPr>
          <w:caps/>
        </w:rPr>
        <w:t>Summer 2022</w:t>
      </w:r>
    </w:p>
    <w:p w14:paraId="7624216F" w14:textId="77777777" w:rsidR="003E5452" w:rsidRPr="00ED39E7" w:rsidRDefault="003E5452" w:rsidP="00590986">
      <w:pPr>
        <w:jc w:val="center"/>
        <w:rPr>
          <w:caps/>
        </w:rPr>
      </w:pPr>
    </w:p>
    <w:p w14:paraId="6323896C" w14:textId="77777777" w:rsidR="00A164FF" w:rsidRPr="00555700" w:rsidRDefault="0062486D" w:rsidP="00590986">
      <w:pPr>
        <w:rPr>
          <w:caps/>
        </w:rPr>
      </w:pPr>
      <w:r w:rsidRPr="00ED39E7">
        <w:rPr>
          <w:caps/>
          <w:u w:val="single"/>
        </w:rPr>
        <w:t>Course Number</w:t>
      </w:r>
      <w:r w:rsidR="000829FF" w:rsidRPr="00ED39E7">
        <w:rPr>
          <w:caps/>
        </w:rPr>
        <w:tab/>
      </w:r>
      <w:r w:rsidR="000829FF" w:rsidRPr="00ED39E7">
        <w:rPr>
          <w:caps/>
        </w:rPr>
        <w:tab/>
      </w:r>
      <w:r w:rsidR="000829FF" w:rsidRPr="00555700">
        <w:rPr>
          <w:caps/>
        </w:rPr>
        <w:t xml:space="preserve">NGR </w:t>
      </w:r>
      <w:r w:rsidR="00885B83" w:rsidRPr="00555700">
        <w:rPr>
          <w:caps/>
        </w:rPr>
        <w:t>6</w:t>
      </w:r>
      <w:r w:rsidR="00C5600E" w:rsidRPr="00555700">
        <w:rPr>
          <w:caps/>
        </w:rPr>
        <w:t>312</w:t>
      </w:r>
      <w:r w:rsidR="0004204E" w:rsidRPr="00555700">
        <w:rPr>
          <w:caps/>
        </w:rPr>
        <w:t xml:space="preserve"> </w:t>
      </w:r>
    </w:p>
    <w:p w14:paraId="655BD5DD" w14:textId="77777777" w:rsidR="003E5452" w:rsidRPr="00555700" w:rsidRDefault="003E5452" w:rsidP="00590986">
      <w:pPr>
        <w:rPr>
          <w:caps/>
          <w:u w:val="single"/>
        </w:rPr>
      </w:pPr>
    </w:p>
    <w:p w14:paraId="0F287321" w14:textId="77777777" w:rsidR="0062486D" w:rsidRPr="00555700" w:rsidRDefault="0062486D" w:rsidP="00590986">
      <w:r w:rsidRPr="00555700">
        <w:rPr>
          <w:caps/>
          <w:u w:val="single"/>
        </w:rPr>
        <w:t>Course Title</w:t>
      </w:r>
      <w:r w:rsidRPr="00555700">
        <w:tab/>
      </w:r>
      <w:r w:rsidRPr="00555700">
        <w:tab/>
      </w:r>
      <w:r w:rsidR="00FB6B6E" w:rsidRPr="00555700">
        <w:t xml:space="preserve">Advanced </w:t>
      </w:r>
      <w:r w:rsidRPr="00555700">
        <w:t>Acute</w:t>
      </w:r>
      <w:r w:rsidR="000829FF" w:rsidRPr="00555700">
        <w:t xml:space="preserve"> and Chronic Child Health Nursing </w:t>
      </w:r>
      <w:r w:rsidR="00777F7B" w:rsidRPr="00555700">
        <w:t>II</w:t>
      </w:r>
    </w:p>
    <w:p w14:paraId="1DD5656C" w14:textId="77777777" w:rsidR="00A164FF" w:rsidRPr="00555700" w:rsidRDefault="00A164FF" w:rsidP="00590986">
      <w:pPr>
        <w:rPr>
          <w:caps/>
          <w:u w:val="single"/>
        </w:rPr>
      </w:pPr>
    </w:p>
    <w:p w14:paraId="1EA0AF10" w14:textId="77777777" w:rsidR="0062486D" w:rsidRPr="00555700" w:rsidRDefault="0062486D" w:rsidP="00590986">
      <w:r w:rsidRPr="00555700">
        <w:rPr>
          <w:caps/>
          <w:u w:val="single"/>
        </w:rPr>
        <w:t>Credits</w:t>
      </w:r>
      <w:r w:rsidRPr="00555700">
        <w:tab/>
      </w:r>
      <w:r w:rsidRPr="00555700">
        <w:tab/>
      </w:r>
      <w:r w:rsidRPr="00555700">
        <w:tab/>
      </w:r>
      <w:r w:rsidR="00777F7B" w:rsidRPr="00555700">
        <w:t>3</w:t>
      </w:r>
    </w:p>
    <w:p w14:paraId="1568AF97" w14:textId="77777777" w:rsidR="00A164FF" w:rsidRPr="00555700" w:rsidRDefault="00A164FF" w:rsidP="00590986">
      <w:pPr>
        <w:rPr>
          <w:caps/>
          <w:u w:val="single"/>
        </w:rPr>
      </w:pPr>
    </w:p>
    <w:p w14:paraId="6C24DEDD" w14:textId="77777777" w:rsidR="0062486D" w:rsidRPr="00555700" w:rsidRDefault="0062486D" w:rsidP="00590986">
      <w:r w:rsidRPr="00555700">
        <w:rPr>
          <w:caps/>
          <w:u w:val="single"/>
        </w:rPr>
        <w:t>Placement</w:t>
      </w:r>
      <w:r w:rsidRPr="00555700">
        <w:tab/>
      </w:r>
      <w:r w:rsidRPr="00555700">
        <w:tab/>
        <w:t>DNP Program:  Pediatric Acute Care Nurse Practitioner</w:t>
      </w:r>
      <w:r w:rsidR="00A90FF3" w:rsidRPr="00555700">
        <w:t xml:space="preserve"> Track</w:t>
      </w:r>
    </w:p>
    <w:p w14:paraId="5D86A82A" w14:textId="77777777" w:rsidR="00A164FF" w:rsidRPr="00555700" w:rsidRDefault="00A164FF" w:rsidP="00590986">
      <w:pPr>
        <w:rPr>
          <w:caps/>
          <w:u w:val="single"/>
        </w:rPr>
      </w:pPr>
    </w:p>
    <w:p w14:paraId="11EE320C" w14:textId="77777777" w:rsidR="00903485" w:rsidRPr="00555700" w:rsidRDefault="0062486D" w:rsidP="00903485">
      <w:pPr>
        <w:ind w:left="2880" w:hanging="2880"/>
      </w:pPr>
      <w:r w:rsidRPr="00555700">
        <w:rPr>
          <w:caps/>
          <w:u w:val="single"/>
        </w:rPr>
        <w:t>Prerequisites</w:t>
      </w:r>
      <w:r w:rsidRPr="00555700">
        <w:tab/>
      </w:r>
      <w:bookmarkStart w:id="0" w:name="_Hlk54082650"/>
      <w:r w:rsidRPr="00555700">
        <w:t>NGR 63</w:t>
      </w:r>
      <w:r w:rsidR="00777F7B" w:rsidRPr="00555700">
        <w:t>11</w:t>
      </w:r>
      <w:r w:rsidR="00903485" w:rsidRPr="00555700">
        <w:t xml:space="preserve">     </w:t>
      </w:r>
      <w:r w:rsidRPr="00555700">
        <w:t xml:space="preserve">Advanced </w:t>
      </w:r>
      <w:r w:rsidR="00903485" w:rsidRPr="00555700">
        <w:t xml:space="preserve">Acute and Chronic </w:t>
      </w:r>
      <w:r w:rsidRPr="00555700">
        <w:t>Child Health Nursing</w:t>
      </w:r>
      <w:bookmarkEnd w:id="0"/>
    </w:p>
    <w:p w14:paraId="7A02A137" w14:textId="77777777" w:rsidR="0062486D" w:rsidRPr="00555700" w:rsidRDefault="0062486D" w:rsidP="00903485">
      <w:pPr>
        <w:ind w:left="2880"/>
      </w:pPr>
      <w:r w:rsidRPr="00555700">
        <w:t>NGR 63</w:t>
      </w:r>
      <w:r w:rsidR="00777F7B" w:rsidRPr="00555700">
        <w:t>11</w:t>
      </w:r>
      <w:r w:rsidRPr="00555700">
        <w:t>L</w:t>
      </w:r>
      <w:r w:rsidR="00903485" w:rsidRPr="00555700">
        <w:t xml:space="preserve">   </w:t>
      </w:r>
      <w:r w:rsidRPr="00555700">
        <w:t xml:space="preserve">Advanced </w:t>
      </w:r>
      <w:r w:rsidR="00903485" w:rsidRPr="00555700">
        <w:t xml:space="preserve">Acute and Chronic </w:t>
      </w:r>
      <w:r w:rsidRPr="00555700">
        <w:t xml:space="preserve">Child Health Nursing </w:t>
      </w:r>
      <w:r w:rsidR="00903485" w:rsidRPr="00555700">
        <w:t xml:space="preserve">       </w:t>
      </w:r>
      <w:r w:rsidRPr="00555700">
        <w:t>Clinical</w:t>
      </w:r>
    </w:p>
    <w:p w14:paraId="51EFB749" w14:textId="77777777" w:rsidR="00C35EAC" w:rsidRPr="00555700" w:rsidRDefault="00C35EAC" w:rsidP="00590986">
      <w:pPr>
        <w:rPr>
          <w:caps/>
          <w:u w:val="single"/>
        </w:rPr>
      </w:pPr>
    </w:p>
    <w:p w14:paraId="7457528B" w14:textId="77777777" w:rsidR="00A164FF" w:rsidRPr="00555700" w:rsidRDefault="0062486D" w:rsidP="00590986">
      <w:r w:rsidRPr="00555700">
        <w:rPr>
          <w:caps/>
          <w:u w:val="single"/>
        </w:rPr>
        <w:t>Corequisite</w:t>
      </w:r>
      <w:r w:rsidRPr="00555700">
        <w:tab/>
      </w:r>
      <w:r w:rsidRPr="00555700">
        <w:tab/>
        <w:t>NGR</w:t>
      </w:r>
      <w:r w:rsidR="000829FF" w:rsidRPr="00555700">
        <w:t xml:space="preserve"> </w:t>
      </w:r>
      <w:r w:rsidR="00885B83" w:rsidRPr="00555700">
        <w:t>6</w:t>
      </w:r>
      <w:r w:rsidR="00C5600E" w:rsidRPr="00555700">
        <w:t>312</w:t>
      </w:r>
      <w:r w:rsidR="000829FF" w:rsidRPr="00555700">
        <w:t>L</w:t>
      </w:r>
      <w:r w:rsidRPr="00555700">
        <w:tab/>
      </w:r>
      <w:r w:rsidR="000829FF" w:rsidRPr="00555700">
        <w:t xml:space="preserve">Advanced Acute and Chronic Child Health  </w:t>
      </w:r>
      <w:r w:rsidR="000829FF" w:rsidRPr="00555700">
        <w:tab/>
      </w:r>
      <w:r w:rsidR="000829FF" w:rsidRPr="00555700">
        <w:tab/>
      </w:r>
    </w:p>
    <w:p w14:paraId="55069555" w14:textId="77777777" w:rsidR="000829FF" w:rsidRPr="00555700" w:rsidRDefault="000829FF" w:rsidP="00590986">
      <w:r w:rsidRPr="00555700">
        <w:tab/>
      </w:r>
      <w:r w:rsidRPr="00555700">
        <w:tab/>
      </w:r>
      <w:r w:rsidRPr="00555700">
        <w:tab/>
      </w:r>
      <w:r w:rsidRPr="00555700">
        <w:tab/>
      </w:r>
      <w:r w:rsidRPr="00555700">
        <w:tab/>
      </w:r>
      <w:r w:rsidR="00A164FF" w:rsidRPr="00555700">
        <w:tab/>
      </w:r>
      <w:r w:rsidR="005F3900" w:rsidRPr="00555700">
        <w:t>Nursing Clinical</w:t>
      </w:r>
      <w:r w:rsidR="00ED39E7" w:rsidRPr="00555700">
        <w:t xml:space="preserve"> II</w:t>
      </w:r>
    </w:p>
    <w:p w14:paraId="789BBB03" w14:textId="77777777" w:rsidR="00B16663" w:rsidRPr="00555700" w:rsidRDefault="00B16663" w:rsidP="00590986">
      <w:pPr>
        <w:rPr>
          <w:caps/>
          <w:u w:val="single"/>
        </w:rPr>
      </w:pPr>
    </w:p>
    <w:p w14:paraId="096259D4" w14:textId="77777777" w:rsidR="00555700" w:rsidRPr="00555700" w:rsidRDefault="0062486D" w:rsidP="00555700">
      <w:pPr>
        <w:rPr>
          <w:caps/>
          <w:u w:val="single"/>
        </w:rPr>
      </w:pPr>
      <w:r w:rsidRPr="00555700">
        <w:rPr>
          <w:caps/>
          <w:u w:val="single"/>
        </w:rPr>
        <w:t>Faculty</w:t>
      </w:r>
      <w:r w:rsidR="00555700" w:rsidRPr="00555700">
        <w:rPr>
          <w:caps/>
        </w:rPr>
        <w:tab/>
      </w:r>
      <w:r w:rsidR="00555700" w:rsidRPr="00555700">
        <w:rPr>
          <w:caps/>
        </w:rPr>
        <w:tab/>
      </w:r>
      <w:r w:rsidR="00555700" w:rsidRPr="00555700">
        <w:rPr>
          <w:caps/>
        </w:rPr>
        <w:tab/>
      </w:r>
      <w:r w:rsidR="00555700" w:rsidRPr="00555700">
        <w:t>Michael Maymi, DNP, APRN, CPNP-AC, CCRN,</w:t>
      </w:r>
      <w:r w:rsidR="00555700" w:rsidRPr="00555700">
        <w:rPr>
          <w:spacing w:val="-57"/>
        </w:rPr>
        <w:t xml:space="preserve"> </w:t>
      </w:r>
      <w:r w:rsidR="00555700" w:rsidRPr="00555700">
        <w:t>CNE</w:t>
      </w:r>
    </w:p>
    <w:p w14:paraId="1D1CD7AF" w14:textId="77777777" w:rsidR="00555700" w:rsidRPr="00555700" w:rsidRDefault="00555700" w:rsidP="00555700">
      <w:pPr>
        <w:pStyle w:val="TableParagraph"/>
        <w:ind w:right="1984"/>
        <w:rPr>
          <w:sz w:val="24"/>
          <w:szCs w:val="24"/>
        </w:rPr>
      </w:pPr>
      <w:r w:rsidRPr="00555700">
        <w:rPr>
          <w:sz w:val="24"/>
          <w:szCs w:val="24"/>
        </w:rPr>
        <w:tab/>
      </w:r>
      <w:r w:rsidRPr="00555700">
        <w:rPr>
          <w:sz w:val="24"/>
          <w:szCs w:val="24"/>
        </w:rPr>
        <w:tab/>
      </w:r>
      <w:r w:rsidRPr="00555700">
        <w:rPr>
          <w:sz w:val="24"/>
          <w:szCs w:val="24"/>
        </w:rPr>
        <w:tab/>
      </w:r>
      <w:r w:rsidRPr="00555700">
        <w:rPr>
          <w:sz w:val="24"/>
          <w:szCs w:val="24"/>
        </w:rPr>
        <w:tab/>
        <w:t>Clinical Assistant Professor</w:t>
      </w:r>
    </w:p>
    <w:p w14:paraId="768B1ADB" w14:textId="77777777" w:rsidR="00555700" w:rsidRPr="00555700" w:rsidRDefault="00555700" w:rsidP="00555700">
      <w:pPr>
        <w:pStyle w:val="TableParagraph"/>
        <w:ind w:right="1984"/>
        <w:rPr>
          <w:sz w:val="24"/>
          <w:szCs w:val="24"/>
        </w:rPr>
      </w:pPr>
      <w:r w:rsidRPr="00555700">
        <w:rPr>
          <w:spacing w:val="-57"/>
          <w:sz w:val="24"/>
          <w:szCs w:val="24"/>
        </w:rPr>
        <w:tab/>
      </w:r>
      <w:r w:rsidRPr="00555700">
        <w:rPr>
          <w:spacing w:val="-57"/>
          <w:sz w:val="24"/>
          <w:szCs w:val="24"/>
        </w:rPr>
        <w:tab/>
      </w:r>
      <w:r w:rsidRPr="00555700">
        <w:rPr>
          <w:spacing w:val="-57"/>
          <w:sz w:val="24"/>
          <w:szCs w:val="24"/>
        </w:rPr>
        <w:tab/>
      </w:r>
      <w:r w:rsidRPr="00555700">
        <w:rPr>
          <w:spacing w:val="-57"/>
          <w:sz w:val="24"/>
          <w:szCs w:val="24"/>
        </w:rPr>
        <w:tab/>
        <w:t xml:space="preserve"> </w:t>
      </w:r>
      <w:r w:rsidRPr="00555700">
        <w:rPr>
          <w:sz w:val="24"/>
          <w:szCs w:val="24"/>
        </w:rPr>
        <w:t>Office:</w:t>
      </w:r>
      <w:r w:rsidRPr="00555700">
        <w:rPr>
          <w:spacing w:val="-1"/>
          <w:sz w:val="24"/>
          <w:szCs w:val="24"/>
        </w:rPr>
        <w:t xml:space="preserve"> </w:t>
      </w:r>
      <w:r w:rsidRPr="00555700">
        <w:rPr>
          <w:sz w:val="24"/>
          <w:szCs w:val="24"/>
        </w:rPr>
        <w:t>HPNP 3238</w:t>
      </w:r>
    </w:p>
    <w:p w14:paraId="51922BEF" w14:textId="77777777" w:rsidR="00555700" w:rsidRPr="00555700" w:rsidRDefault="00555700" w:rsidP="00555700">
      <w:pPr>
        <w:pStyle w:val="TableParagraph"/>
        <w:rPr>
          <w:sz w:val="24"/>
          <w:szCs w:val="24"/>
        </w:rPr>
      </w:pPr>
      <w:r w:rsidRPr="00555700">
        <w:rPr>
          <w:sz w:val="24"/>
          <w:szCs w:val="24"/>
        </w:rPr>
        <w:tab/>
      </w:r>
      <w:r w:rsidRPr="00555700">
        <w:rPr>
          <w:sz w:val="24"/>
          <w:szCs w:val="24"/>
        </w:rPr>
        <w:tab/>
      </w:r>
      <w:r w:rsidRPr="00555700">
        <w:rPr>
          <w:sz w:val="24"/>
          <w:szCs w:val="24"/>
        </w:rPr>
        <w:tab/>
      </w:r>
      <w:r w:rsidRPr="00555700">
        <w:rPr>
          <w:sz w:val="24"/>
          <w:szCs w:val="24"/>
        </w:rPr>
        <w:tab/>
        <w:t>Office</w:t>
      </w:r>
      <w:r w:rsidRPr="00555700">
        <w:rPr>
          <w:spacing w:val="-3"/>
          <w:sz w:val="24"/>
          <w:szCs w:val="24"/>
        </w:rPr>
        <w:t xml:space="preserve"> </w:t>
      </w:r>
      <w:r w:rsidRPr="00555700">
        <w:rPr>
          <w:sz w:val="24"/>
          <w:szCs w:val="24"/>
        </w:rPr>
        <w:t>Phone:</w:t>
      </w:r>
      <w:r w:rsidRPr="00555700">
        <w:rPr>
          <w:spacing w:val="1"/>
          <w:sz w:val="24"/>
          <w:szCs w:val="24"/>
        </w:rPr>
        <w:t xml:space="preserve"> </w:t>
      </w:r>
      <w:r w:rsidRPr="00555700">
        <w:rPr>
          <w:sz w:val="24"/>
          <w:szCs w:val="24"/>
        </w:rPr>
        <w:t>(352)</w:t>
      </w:r>
      <w:r w:rsidRPr="00555700">
        <w:rPr>
          <w:spacing w:val="-2"/>
          <w:sz w:val="24"/>
          <w:szCs w:val="24"/>
        </w:rPr>
        <w:t xml:space="preserve"> </w:t>
      </w:r>
      <w:r w:rsidRPr="00555700">
        <w:rPr>
          <w:sz w:val="24"/>
          <w:szCs w:val="24"/>
        </w:rPr>
        <w:t>273-6799</w:t>
      </w:r>
    </w:p>
    <w:p w14:paraId="6FAC4AB6" w14:textId="08EDD59B" w:rsidR="00555700" w:rsidRPr="00555700" w:rsidRDefault="00555700" w:rsidP="00555700">
      <w:pPr>
        <w:pStyle w:val="TableParagraph"/>
        <w:ind w:right="151"/>
        <w:rPr>
          <w:sz w:val="24"/>
          <w:szCs w:val="24"/>
        </w:rPr>
      </w:pPr>
      <w:r w:rsidRPr="00555700">
        <w:rPr>
          <w:sz w:val="24"/>
          <w:szCs w:val="24"/>
        </w:rPr>
        <w:tab/>
      </w:r>
      <w:r w:rsidRPr="00555700">
        <w:rPr>
          <w:sz w:val="24"/>
          <w:szCs w:val="24"/>
        </w:rPr>
        <w:tab/>
      </w:r>
      <w:r w:rsidRPr="00555700">
        <w:rPr>
          <w:sz w:val="24"/>
          <w:szCs w:val="24"/>
        </w:rPr>
        <w:tab/>
      </w:r>
      <w:r w:rsidRPr="00555700">
        <w:rPr>
          <w:sz w:val="24"/>
          <w:szCs w:val="24"/>
        </w:rPr>
        <w:tab/>
      </w:r>
      <w:r w:rsidRPr="00B02AE5">
        <w:rPr>
          <w:sz w:val="24"/>
          <w:szCs w:val="24"/>
        </w:rPr>
        <w:t>Office Hours:</w:t>
      </w:r>
      <w:r w:rsidRPr="00555700">
        <w:rPr>
          <w:sz w:val="24"/>
          <w:szCs w:val="24"/>
        </w:rPr>
        <w:t xml:space="preserve"> </w:t>
      </w:r>
      <w:r w:rsidR="009135E7">
        <w:rPr>
          <w:sz w:val="24"/>
          <w:szCs w:val="24"/>
        </w:rPr>
        <w:t>Mondays 11am – 1pm, and by appointment</w:t>
      </w:r>
    </w:p>
    <w:p w14:paraId="3FBB0E9F" w14:textId="77777777" w:rsidR="00555700" w:rsidRPr="00555700" w:rsidRDefault="00555700" w:rsidP="00555700">
      <w:pPr>
        <w:pStyle w:val="TableParagraph"/>
        <w:ind w:right="151"/>
        <w:rPr>
          <w:color w:val="0000FF"/>
          <w:sz w:val="24"/>
          <w:szCs w:val="24"/>
          <w:u w:val="single" w:color="0000FF"/>
        </w:rPr>
      </w:pPr>
      <w:r w:rsidRPr="00555700">
        <w:rPr>
          <w:sz w:val="24"/>
          <w:szCs w:val="24"/>
        </w:rPr>
        <w:tab/>
      </w:r>
      <w:r w:rsidRPr="00555700">
        <w:rPr>
          <w:sz w:val="24"/>
          <w:szCs w:val="24"/>
        </w:rPr>
        <w:tab/>
      </w:r>
      <w:r w:rsidRPr="00555700">
        <w:rPr>
          <w:sz w:val="24"/>
          <w:szCs w:val="24"/>
        </w:rPr>
        <w:tab/>
      </w:r>
      <w:r w:rsidRPr="00555700">
        <w:rPr>
          <w:sz w:val="24"/>
          <w:szCs w:val="24"/>
        </w:rPr>
        <w:tab/>
        <w:t>Email:</w:t>
      </w:r>
      <w:r w:rsidRPr="00555700">
        <w:rPr>
          <w:spacing w:val="-4"/>
          <w:sz w:val="24"/>
          <w:szCs w:val="24"/>
        </w:rPr>
        <w:t xml:space="preserve"> </w:t>
      </w:r>
      <w:hyperlink r:id="rId6">
        <w:r w:rsidRPr="00555700">
          <w:rPr>
            <w:color w:val="0000FF"/>
            <w:sz w:val="24"/>
            <w:szCs w:val="24"/>
            <w:u w:val="single" w:color="0000FF"/>
          </w:rPr>
          <w:t>maymim@ufl.edu</w:t>
        </w:r>
      </w:hyperlink>
    </w:p>
    <w:p w14:paraId="062CAFD3" w14:textId="77777777" w:rsidR="00C5600E" w:rsidRPr="00ED39E7" w:rsidRDefault="00C5600E" w:rsidP="00590986">
      <w:pPr>
        <w:widowControl w:val="0"/>
        <w:rPr>
          <w:snapToGrid w:val="0"/>
        </w:rPr>
      </w:pPr>
    </w:p>
    <w:p w14:paraId="7B61DEC2" w14:textId="77777777" w:rsidR="00777F7B" w:rsidRPr="00ED39E7" w:rsidRDefault="00777F7B" w:rsidP="00777F7B">
      <w:r w:rsidRPr="00ED39E7">
        <w:rPr>
          <w:caps/>
          <w:u w:val="single"/>
        </w:rPr>
        <w:t>Course Description</w:t>
      </w:r>
      <w:r w:rsidRPr="00ED39E7">
        <w:tab/>
      </w:r>
    </w:p>
    <w:p w14:paraId="74AB9FA6" w14:textId="77777777" w:rsidR="00777F7B" w:rsidRPr="00ED39E7" w:rsidRDefault="00777F7B" w:rsidP="00777F7B">
      <w:r w:rsidRPr="00ED39E7">
        <w:t xml:space="preserve">This course provides the student with knowledge in the management of complex and chronic diseases </w:t>
      </w:r>
      <w:r w:rsidR="00D9728A" w:rsidRPr="00ED39E7">
        <w:t xml:space="preserve">including neurological, trauma, emergency and critical care </w:t>
      </w:r>
      <w:r w:rsidRPr="00ED39E7">
        <w:t xml:space="preserve">of pediatric patients in the acute care setting.  Patient populations range from </w:t>
      </w:r>
      <w:r w:rsidR="00903485" w:rsidRPr="00ED39E7">
        <w:t>the neonate through</w:t>
      </w:r>
      <w:r w:rsidRPr="00ED39E7">
        <w:t xml:space="preserve"> young adulthood.  Emphasis is on integration of knowledge, theory, and research from a variety of disciplines into age appropriate assessment and treatment </w:t>
      </w:r>
      <w:r w:rsidR="0066316C" w:rsidRPr="00ED39E7">
        <w:t>and management of rapidly cha</w:t>
      </w:r>
      <w:r w:rsidR="001F1661" w:rsidRPr="00ED39E7">
        <w:t>n</w:t>
      </w:r>
      <w:r w:rsidR="0066316C" w:rsidRPr="00ED39E7">
        <w:t xml:space="preserve">ging health status </w:t>
      </w:r>
      <w:r w:rsidRPr="00ED39E7">
        <w:t xml:space="preserve">from diverse backgrounds.  Focus is on the child within a family context, including development of culturally relevant education and coaching strategies for </w:t>
      </w:r>
      <w:r w:rsidR="0066316C" w:rsidRPr="00ED39E7">
        <w:t>caregivers</w:t>
      </w:r>
      <w:r w:rsidRPr="00ED39E7">
        <w:t xml:space="preserve">.  </w:t>
      </w:r>
    </w:p>
    <w:p w14:paraId="7718A826" w14:textId="77777777" w:rsidR="00777F7B" w:rsidRPr="00ED39E7" w:rsidRDefault="00777F7B" w:rsidP="00777F7B">
      <w:pPr>
        <w:rPr>
          <w:u w:val="single"/>
        </w:rPr>
      </w:pPr>
    </w:p>
    <w:p w14:paraId="07F7BBF5" w14:textId="77777777" w:rsidR="00777F7B" w:rsidRPr="00ED39E7" w:rsidRDefault="00777F7B" w:rsidP="00777F7B">
      <w:r w:rsidRPr="00ED39E7">
        <w:rPr>
          <w:u w:val="single"/>
        </w:rPr>
        <w:t>COURSE OBJECTIVES</w:t>
      </w:r>
      <w:r w:rsidRPr="00ED39E7">
        <w:tab/>
        <w:t>Upon completion of this course, the student will be able to:</w:t>
      </w:r>
    </w:p>
    <w:p w14:paraId="45F26D1C" w14:textId="77777777" w:rsidR="00777F7B" w:rsidRPr="00ED39E7" w:rsidRDefault="00777F7B" w:rsidP="000201C8">
      <w:pPr>
        <w:numPr>
          <w:ilvl w:val="0"/>
          <w:numId w:val="1"/>
        </w:numPr>
        <w:ind w:left="360"/>
        <w:contextualSpacing/>
      </w:pPr>
      <w:r w:rsidRPr="00ED39E7">
        <w:t>Synthesize theory and research findings from nursing and other disciplines into the assessment and management of children with complex acute and chronic illnesses</w:t>
      </w:r>
      <w:r w:rsidR="00D9728A" w:rsidRPr="00ED39E7">
        <w:t xml:space="preserve"> in various acute care settings</w:t>
      </w:r>
      <w:r w:rsidRPr="00ED39E7">
        <w:t>.</w:t>
      </w:r>
    </w:p>
    <w:p w14:paraId="0050B37A" w14:textId="77777777" w:rsidR="00777F7B" w:rsidRPr="00ED39E7" w:rsidRDefault="0010363C" w:rsidP="000611CD">
      <w:pPr>
        <w:numPr>
          <w:ilvl w:val="0"/>
          <w:numId w:val="1"/>
        </w:numPr>
        <w:ind w:left="360"/>
        <w:contextualSpacing/>
      </w:pPr>
      <w:r w:rsidRPr="00ED39E7">
        <w:t xml:space="preserve">Appraise </w:t>
      </w:r>
      <w:r w:rsidR="00777F7B" w:rsidRPr="00ED39E7">
        <w:t>normal and abnormal findings in the presentation of complex critically ill children, considering age, gender, developmental status, and socio-cultural background.</w:t>
      </w:r>
    </w:p>
    <w:p w14:paraId="3301FCCE" w14:textId="77777777" w:rsidR="0010363C" w:rsidRPr="00ED39E7" w:rsidRDefault="00777F7B" w:rsidP="000611CD">
      <w:pPr>
        <w:pStyle w:val="ListParagraph"/>
        <w:numPr>
          <w:ilvl w:val="0"/>
          <w:numId w:val="1"/>
        </w:numPr>
        <w:spacing w:after="0"/>
        <w:ind w:left="360"/>
        <w:rPr>
          <w:rFonts w:ascii="Times New Roman" w:hAnsi="Times New Roman"/>
        </w:rPr>
      </w:pPr>
      <w:r w:rsidRPr="00ED39E7">
        <w:rPr>
          <w:rFonts w:ascii="Times New Roman" w:hAnsi="Times New Roman"/>
        </w:rPr>
        <w:t>Develop differential diagnoses for complex acute conditions and chronic illnesses in children</w:t>
      </w:r>
      <w:r w:rsidR="0010363C" w:rsidRPr="00ED39E7">
        <w:rPr>
          <w:rFonts w:ascii="Times New Roman" w:hAnsi="Times New Roman"/>
        </w:rPr>
        <w:t xml:space="preserve"> in various acute care settings.</w:t>
      </w:r>
    </w:p>
    <w:p w14:paraId="6E4C2820" w14:textId="77777777" w:rsidR="00777F7B" w:rsidRPr="00ED39E7" w:rsidRDefault="00777F7B" w:rsidP="000611CD">
      <w:pPr>
        <w:numPr>
          <w:ilvl w:val="0"/>
          <w:numId w:val="1"/>
        </w:numPr>
        <w:ind w:left="360"/>
        <w:contextualSpacing/>
      </w:pPr>
      <w:r w:rsidRPr="00ED39E7">
        <w:t xml:space="preserve">Utilize pharmacologic and non-pharmacologic interventions for children with complex acute conditions and </w:t>
      </w:r>
      <w:r w:rsidR="00D9728A" w:rsidRPr="00ED39E7">
        <w:t xml:space="preserve">system-based </w:t>
      </w:r>
      <w:r w:rsidRPr="00ED39E7">
        <w:t>chronic illnesses.</w:t>
      </w:r>
    </w:p>
    <w:p w14:paraId="7AAC522D" w14:textId="77777777" w:rsidR="00777F7B" w:rsidRPr="00ED39E7" w:rsidRDefault="0010363C" w:rsidP="000201C8">
      <w:pPr>
        <w:numPr>
          <w:ilvl w:val="0"/>
          <w:numId w:val="1"/>
        </w:numPr>
        <w:ind w:left="360"/>
        <w:contextualSpacing/>
      </w:pPr>
      <w:r w:rsidRPr="00ED39E7">
        <w:lastRenderedPageBreak/>
        <w:t xml:space="preserve">Construct </w:t>
      </w:r>
      <w:r w:rsidR="00777F7B" w:rsidRPr="00ED39E7">
        <w:t>collaboration strategies indicated in management plans for complex acute and chronic illnesses in children</w:t>
      </w:r>
      <w:r w:rsidR="00D9728A" w:rsidRPr="00ED39E7">
        <w:t xml:space="preserve"> across critical care settings</w:t>
      </w:r>
      <w:r w:rsidR="00777F7B" w:rsidRPr="00ED39E7">
        <w:t>.</w:t>
      </w:r>
    </w:p>
    <w:p w14:paraId="3FD9809C" w14:textId="77777777" w:rsidR="00777F7B" w:rsidRPr="00ED39E7" w:rsidRDefault="0010363C" w:rsidP="000201C8">
      <w:pPr>
        <w:numPr>
          <w:ilvl w:val="0"/>
          <w:numId w:val="1"/>
        </w:numPr>
        <w:ind w:left="360"/>
        <w:contextualSpacing/>
      </w:pPr>
      <w:r w:rsidRPr="00ED39E7">
        <w:t xml:space="preserve">Evaluate </w:t>
      </w:r>
      <w:r w:rsidR="00777F7B" w:rsidRPr="00ED39E7">
        <w:t>health systems and community resources related to follow-up care for children.</w:t>
      </w:r>
    </w:p>
    <w:p w14:paraId="1627A8AE" w14:textId="77777777" w:rsidR="00777F7B" w:rsidRPr="00ED39E7" w:rsidRDefault="0010363C" w:rsidP="000201C8">
      <w:pPr>
        <w:numPr>
          <w:ilvl w:val="0"/>
          <w:numId w:val="1"/>
        </w:numPr>
        <w:ind w:left="360"/>
        <w:contextualSpacing/>
      </w:pPr>
      <w:r w:rsidRPr="00ED39E7">
        <w:t xml:space="preserve">Manage </w:t>
      </w:r>
      <w:r w:rsidR="00777F7B" w:rsidRPr="00ED39E7">
        <w:t>legal and ethical issues related to care for children with complex acute conditions and chronic illnesses</w:t>
      </w:r>
      <w:r w:rsidRPr="00ED39E7">
        <w:t xml:space="preserve"> across critical care settings</w:t>
      </w:r>
      <w:r w:rsidR="00777F7B" w:rsidRPr="00ED39E7">
        <w:t>.</w:t>
      </w:r>
    </w:p>
    <w:p w14:paraId="0A7EE40B" w14:textId="77777777" w:rsidR="00777F7B" w:rsidRPr="00ED39E7" w:rsidRDefault="0010363C" w:rsidP="000201C8">
      <w:pPr>
        <w:numPr>
          <w:ilvl w:val="0"/>
          <w:numId w:val="1"/>
        </w:numPr>
        <w:ind w:left="360"/>
        <w:contextualSpacing/>
      </w:pPr>
      <w:r w:rsidRPr="00ED39E7">
        <w:t xml:space="preserve">Develop </w:t>
      </w:r>
      <w:r w:rsidR="00777F7B" w:rsidRPr="00ED39E7">
        <w:t>education and support available for children with complex acute conditions and chronic illnesses and their families.</w:t>
      </w:r>
    </w:p>
    <w:p w14:paraId="40FF42C0" w14:textId="77777777" w:rsidR="0062486D" w:rsidRPr="00ED39E7" w:rsidRDefault="0062486D" w:rsidP="00590986"/>
    <w:p w14:paraId="1BB0A7E7" w14:textId="77777777" w:rsidR="00BE33E3" w:rsidRPr="00ED39E7" w:rsidRDefault="00BE33E3" w:rsidP="00BE33E3">
      <w:pPr>
        <w:tabs>
          <w:tab w:val="left" w:pos="-1080"/>
          <w:tab w:val="left" w:pos="-720"/>
          <w:tab w:val="left" w:pos="0"/>
          <w:tab w:val="left" w:pos="450"/>
          <w:tab w:val="left" w:pos="810"/>
          <w:tab w:val="left" w:pos="2160"/>
        </w:tabs>
        <w:rPr>
          <w:u w:val="single"/>
        </w:rPr>
      </w:pPr>
      <w:r w:rsidRPr="00ED39E7">
        <w:rPr>
          <w:u w:val="single"/>
        </w:rPr>
        <w:t>COURSE SCHEDULE</w:t>
      </w:r>
    </w:p>
    <w:p w14:paraId="63260ED3" w14:textId="77777777" w:rsidR="00555700" w:rsidRDefault="00555700" w:rsidP="003E5452">
      <w:pPr>
        <w:tabs>
          <w:tab w:val="left" w:pos="-1080"/>
          <w:tab w:val="left" w:pos="-720"/>
          <w:tab w:val="left" w:pos="0"/>
          <w:tab w:val="left" w:pos="450"/>
          <w:tab w:val="left" w:pos="810"/>
          <w:tab w:val="left" w:pos="2160"/>
        </w:tabs>
        <w:rPr>
          <w:u w:val="single"/>
        </w:rPr>
      </w:pPr>
      <w:r>
        <w:tab/>
      </w:r>
      <w:r>
        <w:tab/>
      </w:r>
      <w:r>
        <w:rPr>
          <w:u w:val="single"/>
        </w:rPr>
        <w:t>Faculty</w:t>
      </w:r>
      <w:r w:rsidRPr="00555700">
        <w:tab/>
      </w:r>
      <w:r>
        <w:rPr>
          <w:u w:val="single"/>
        </w:rPr>
        <w:t>Section</w:t>
      </w:r>
      <w:r>
        <w:rPr>
          <w:u w:val="single"/>
        </w:rPr>
        <w:tab/>
      </w:r>
      <w:r w:rsidRPr="00555700">
        <w:tab/>
      </w:r>
      <w:r>
        <w:rPr>
          <w:u w:val="single"/>
        </w:rPr>
        <w:t>Day</w:t>
      </w:r>
    </w:p>
    <w:p w14:paraId="4613A08D" w14:textId="77777777" w:rsidR="00555700" w:rsidRPr="00555700" w:rsidRDefault="00555700" w:rsidP="003E5452">
      <w:pPr>
        <w:tabs>
          <w:tab w:val="left" w:pos="-1080"/>
          <w:tab w:val="left" w:pos="-720"/>
          <w:tab w:val="left" w:pos="0"/>
          <w:tab w:val="left" w:pos="450"/>
          <w:tab w:val="left" w:pos="810"/>
          <w:tab w:val="left" w:pos="2160"/>
        </w:tabs>
      </w:pPr>
      <w:r>
        <w:tab/>
      </w:r>
      <w:r>
        <w:tab/>
        <w:t>Maymi</w:t>
      </w:r>
      <w:r>
        <w:tab/>
        <w:t>0308</w:t>
      </w:r>
      <w:r>
        <w:tab/>
      </w:r>
      <w:r>
        <w:tab/>
        <w:t>Web-based</w:t>
      </w:r>
    </w:p>
    <w:p w14:paraId="7A030A46" w14:textId="77777777" w:rsidR="00555700" w:rsidRDefault="00555700" w:rsidP="003E5452">
      <w:pPr>
        <w:tabs>
          <w:tab w:val="left" w:pos="-1080"/>
          <w:tab w:val="left" w:pos="-720"/>
          <w:tab w:val="left" w:pos="0"/>
          <w:tab w:val="left" w:pos="450"/>
          <w:tab w:val="left" w:pos="810"/>
          <w:tab w:val="left" w:pos="2160"/>
        </w:tabs>
      </w:pPr>
    </w:p>
    <w:p w14:paraId="61AE2374" w14:textId="77777777" w:rsidR="003E5452" w:rsidRPr="00ED39E7" w:rsidRDefault="003E5452" w:rsidP="003E5452">
      <w:pPr>
        <w:tabs>
          <w:tab w:val="left" w:pos="-1080"/>
          <w:tab w:val="left" w:pos="-720"/>
          <w:tab w:val="left" w:pos="0"/>
          <w:tab w:val="left" w:pos="450"/>
          <w:tab w:val="left" w:pos="810"/>
          <w:tab w:val="left" w:pos="2160"/>
        </w:tabs>
      </w:pPr>
      <w:r w:rsidRPr="00ED39E7">
        <w:t xml:space="preserve">E-Learning in Canvas is the course management system that you will use for this course. E-Learning in Canvas is accessed by using your Gatorlink account name and password at </w:t>
      </w:r>
      <w:hyperlink r:id="rId7" w:history="1">
        <w:r w:rsidR="00B70FDD" w:rsidRPr="00ED39E7">
          <w:rPr>
            <w:rStyle w:val="Hyperlink"/>
          </w:rPr>
          <w:t>http://elearning.ufl.edu/</w:t>
        </w:r>
      </w:hyperlink>
      <w:r w:rsidR="00B70FDD" w:rsidRPr="00ED39E7">
        <w:t>.</w:t>
      </w:r>
      <w:r w:rsidRPr="00ED39E7">
        <w:t xml:space="preserve"> There are several tutorials and student help </w:t>
      </w:r>
      <w:proofErr w:type="gramStart"/>
      <w:r w:rsidRPr="00ED39E7">
        <w:t>links</w:t>
      </w:r>
      <w:proofErr w:type="gramEnd"/>
      <w:r w:rsidRPr="00ED39E7">
        <w:t xml:space="preserve"> on the E-Learning login site. If you have technical questions call the UF Computer Help Desk at 352-392-HELP or send email to </w:t>
      </w:r>
      <w:hyperlink r:id="rId8" w:history="1">
        <w:r w:rsidR="00B70FDD" w:rsidRPr="00ED39E7">
          <w:rPr>
            <w:rStyle w:val="Hyperlink"/>
          </w:rPr>
          <w:t>helpdesk@ufl.edu</w:t>
        </w:r>
      </w:hyperlink>
      <w:r w:rsidR="00B70FDD" w:rsidRPr="00ED39E7">
        <w:t>.</w:t>
      </w:r>
    </w:p>
    <w:p w14:paraId="7092F513" w14:textId="77777777" w:rsidR="003E5452" w:rsidRPr="00ED39E7" w:rsidRDefault="003E5452" w:rsidP="003E5452">
      <w:pPr>
        <w:tabs>
          <w:tab w:val="left" w:pos="-1080"/>
          <w:tab w:val="left" w:pos="-720"/>
          <w:tab w:val="left" w:pos="0"/>
          <w:tab w:val="left" w:pos="450"/>
          <w:tab w:val="left" w:pos="810"/>
          <w:tab w:val="left" w:pos="2160"/>
        </w:tabs>
      </w:pPr>
    </w:p>
    <w:p w14:paraId="50D0D53C" w14:textId="77777777" w:rsidR="003E5452" w:rsidRPr="00ED39E7" w:rsidRDefault="003E5452" w:rsidP="003E5452">
      <w:pPr>
        <w:tabs>
          <w:tab w:val="left" w:pos="-1080"/>
          <w:tab w:val="left" w:pos="-720"/>
          <w:tab w:val="left" w:pos="0"/>
          <w:tab w:val="left" w:pos="450"/>
          <w:tab w:val="left" w:pos="810"/>
          <w:tab w:val="left" w:pos="2160"/>
        </w:tabs>
      </w:pPr>
      <w:r w:rsidRPr="00ED39E7">
        <w:t>It is important that you regularly check your Gatorlink account email for College and University wide information and the course E-Learning site for announcements and notifications.</w:t>
      </w:r>
      <w:r w:rsidR="00C5600E">
        <w:t xml:space="preserve">  </w:t>
      </w:r>
      <w:r w:rsidRPr="00ED39E7">
        <w:t>Course websites are generally made available on the Friday before the first day of classes.</w:t>
      </w:r>
    </w:p>
    <w:p w14:paraId="76913809" w14:textId="77777777" w:rsidR="003E5452" w:rsidRPr="00ED39E7" w:rsidRDefault="003E5452" w:rsidP="003E5452">
      <w:pPr>
        <w:tabs>
          <w:tab w:val="left" w:pos="-1080"/>
          <w:tab w:val="left" w:pos="-720"/>
          <w:tab w:val="left" w:pos="0"/>
          <w:tab w:val="left" w:pos="450"/>
          <w:tab w:val="left" w:pos="810"/>
          <w:tab w:val="left" w:pos="2160"/>
        </w:tabs>
      </w:pPr>
    </w:p>
    <w:p w14:paraId="3C1F97EC" w14:textId="77777777" w:rsidR="0062486D" w:rsidRPr="00ED39E7" w:rsidRDefault="0062486D" w:rsidP="00590986">
      <w:r w:rsidRPr="00ED39E7">
        <w:rPr>
          <w:u w:val="single"/>
        </w:rPr>
        <w:t>TOPICAL OUTLINE</w:t>
      </w:r>
    </w:p>
    <w:p w14:paraId="23140CE2" w14:textId="77777777" w:rsidR="0062486D" w:rsidRPr="00ED39E7" w:rsidRDefault="0062486D" w:rsidP="00590986">
      <w:pPr>
        <w:pStyle w:val="MediumGrid1-Accent21"/>
        <w:numPr>
          <w:ilvl w:val="0"/>
          <w:numId w:val="2"/>
        </w:numPr>
        <w:spacing w:after="0"/>
        <w:rPr>
          <w:rFonts w:ascii="Times New Roman" w:hAnsi="Times New Roman"/>
        </w:rPr>
      </w:pPr>
      <w:r w:rsidRPr="00ED39E7">
        <w:rPr>
          <w:rFonts w:ascii="Times New Roman" w:hAnsi="Times New Roman"/>
        </w:rPr>
        <w:t>Developmental approach to acute and chronic illnesses in children</w:t>
      </w:r>
    </w:p>
    <w:p w14:paraId="533EECE7" w14:textId="77777777" w:rsidR="0062486D" w:rsidRPr="00ED39E7" w:rsidRDefault="0062486D" w:rsidP="00590986">
      <w:pPr>
        <w:pStyle w:val="MediumGrid1-Accent21"/>
        <w:numPr>
          <w:ilvl w:val="0"/>
          <w:numId w:val="2"/>
        </w:numPr>
        <w:spacing w:after="0"/>
        <w:rPr>
          <w:rFonts w:ascii="Times New Roman" w:hAnsi="Times New Roman"/>
        </w:rPr>
      </w:pPr>
      <w:r w:rsidRPr="00ED39E7">
        <w:rPr>
          <w:rFonts w:ascii="Times New Roman" w:hAnsi="Times New Roman"/>
        </w:rPr>
        <w:t>Systematic approach to acute and chronic health problems in each general area listed below are addressed using the following approach:</w:t>
      </w:r>
    </w:p>
    <w:p w14:paraId="3013399A" w14:textId="77777777" w:rsidR="0062486D" w:rsidRPr="00ED39E7" w:rsidRDefault="0062486D" w:rsidP="00590986">
      <w:pPr>
        <w:pStyle w:val="MediumGrid1-Accent21"/>
        <w:numPr>
          <w:ilvl w:val="1"/>
          <w:numId w:val="2"/>
        </w:numPr>
        <w:spacing w:after="0"/>
        <w:rPr>
          <w:rFonts w:ascii="Times New Roman" w:hAnsi="Times New Roman"/>
        </w:rPr>
      </w:pPr>
      <w:r w:rsidRPr="00ED39E7">
        <w:rPr>
          <w:rFonts w:ascii="Times New Roman" w:hAnsi="Times New Roman"/>
        </w:rPr>
        <w:t>Symptom cluster presentation</w:t>
      </w:r>
    </w:p>
    <w:p w14:paraId="6C95A10F" w14:textId="77777777" w:rsidR="0062486D" w:rsidRPr="00ED39E7" w:rsidRDefault="0062486D" w:rsidP="00590986">
      <w:pPr>
        <w:pStyle w:val="MediumGrid1-Accent21"/>
        <w:numPr>
          <w:ilvl w:val="1"/>
          <w:numId w:val="2"/>
        </w:numPr>
        <w:spacing w:after="0"/>
        <w:rPr>
          <w:rFonts w:ascii="Times New Roman" w:hAnsi="Times New Roman"/>
        </w:rPr>
      </w:pPr>
      <w:r w:rsidRPr="00ED39E7">
        <w:rPr>
          <w:rFonts w:ascii="Times New Roman" w:hAnsi="Times New Roman"/>
        </w:rPr>
        <w:t>Objective findings: history, physical exam, diagnostic testing</w:t>
      </w:r>
    </w:p>
    <w:p w14:paraId="4350ADAA" w14:textId="77777777" w:rsidR="0062486D" w:rsidRPr="00ED39E7" w:rsidRDefault="0062486D" w:rsidP="00590986">
      <w:pPr>
        <w:pStyle w:val="MediumGrid1-Accent21"/>
        <w:numPr>
          <w:ilvl w:val="1"/>
          <w:numId w:val="2"/>
        </w:numPr>
        <w:spacing w:after="0"/>
        <w:rPr>
          <w:rFonts w:ascii="Times New Roman" w:hAnsi="Times New Roman"/>
        </w:rPr>
      </w:pPr>
      <w:r w:rsidRPr="00ED39E7">
        <w:rPr>
          <w:rFonts w:ascii="Times New Roman" w:hAnsi="Times New Roman"/>
        </w:rPr>
        <w:t>Differential diagnoses/Diagnosis</w:t>
      </w:r>
    </w:p>
    <w:p w14:paraId="09233E49" w14:textId="77777777" w:rsidR="0062486D" w:rsidRPr="00ED39E7" w:rsidRDefault="0062486D" w:rsidP="00590986">
      <w:pPr>
        <w:pStyle w:val="MediumGrid1-Accent21"/>
        <w:numPr>
          <w:ilvl w:val="1"/>
          <w:numId w:val="2"/>
        </w:numPr>
        <w:spacing w:after="0"/>
        <w:rPr>
          <w:rFonts w:ascii="Times New Roman" w:hAnsi="Times New Roman"/>
        </w:rPr>
      </w:pPr>
      <w:r w:rsidRPr="00ED39E7">
        <w:rPr>
          <w:rFonts w:ascii="Times New Roman" w:hAnsi="Times New Roman"/>
        </w:rPr>
        <w:t>Therapeutic plan</w:t>
      </w:r>
    </w:p>
    <w:p w14:paraId="28191CBC" w14:textId="77777777" w:rsidR="0062486D" w:rsidRPr="00ED39E7" w:rsidRDefault="0062486D" w:rsidP="00590986">
      <w:pPr>
        <w:pStyle w:val="MediumGrid1-Accent21"/>
        <w:numPr>
          <w:ilvl w:val="1"/>
          <w:numId w:val="2"/>
        </w:numPr>
        <w:spacing w:after="0"/>
        <w:rPr>
          <w:rFonts w:ascii="Times New Roman" w:hAnsi="Times New Roman"/>
        </w:rPr>
      </w:pPr>
      <w:r w:rsidRPr="00ED39E7">
        <w:rPr>
          <w:rFonts w:ascii="Times New Roman" w:hAnsi="Times New Roman"/>
        </w:rPr>
        <w:t>Evaluation of treatment (efficacy)</w:t>
      </w:r>
    </w:p>
    <w:p w14:paraId="66702432" w14:textId="77777777" w:rsidR="0062486D" w:rsidRPr="00ED39E7" w:rsidRDefault="0062486D" w:rsidP="00590986">
      <w:pPr>
        <w:pStyle w:val="MediumGrid1-Accent21"/>
        <w:numPr>
          <w:ilvl w:val="1"/>
          <w:numId w:val="2"/>
        </w:numPr>
        <w:spacing w:after="0"/>
        <w:rPr>
          <w:rFonts w:ascii="Times New Roman" w:hAnsi="Times New Roman"/>
        </w:rPr>
      </w:pPr>
      <w:r w:rsidRPr="00ED39E7">
        <w:rPr>
          <w:rFonts w:ascii="Times New Roman" w:hAnsi="Times New Roman"/>
        </w:rPr>
        <w:t>Use of collaboration and referral</w:t>
      </w:r>
    </w:p>
    <w:p w14:paraId="77299270" w14:textId="77777777" w:rsidR="0062486D" w:rsidRPr="00ED39E7" w:rsidRDefault="0062486D" w:rsidP="00590986">
      <w:pPr>
        <w:pStyle w:val="MediumGrid1-Accent21"/>
        <w:numPr>
          <w:ilvl w:val="1"/>
          <w:numId w:val="2"/>
        </w:numPr>
        <w:spacing w:after="0"/>
        <w:rPr>
          <w:rFonts w:ascii="Times New Roman" w:hAnsi="Times New Roman"/>
        </w:rPr>
      </w:pPr>
      <w:r w:rsidRPr="00ED39E7">
        <w:rPr>
          <w:rFonts w:ascii="Times New Roman" w:hAnsi="Times New Roman"/>
        </w:rPr>
        <w:t>Ethical principles</w:t>
      </w:r>
    </w:p>
    <w:p w14:paraId="10E3D1B2" w14:textId="77777777" w:rsidR="0062486D" w:rsidRPr="00ED39E7" w:rsidRDefault="0062486D" w:rsidP="00590986">
      <w:pPr>
        <w:pStyle w:val="MediumGrid1-Accent21"/>
        <w:numPr>
          <w:ilvl w:val="1"/>
          <w:numId w:val="2"/>
        </w:numPr>
        <w:spacing w:after="0"/>
        <w:rPr>
          <w:rFonts w:ascii="Times New Roman" w:hAnsi="Times New Roman"/>
        </w:rPr>
      </w:pPr>
      <w:r w:rsidRPr="00ED39E7">
        <w:rPr>
          <w:rFonts w:ascii="Times New Roman" w:hAnsi="Times New Roman"/>
        </w:rPr>
        <w:t>Legal requirements</w:t>
      </w:r>
    </w:p>
    <w:p w14:paraId="0EF048A6" w14:textId="77777777" w:rsidR="0062486D" w:rsidRPr="00ED39E7" w:rsidRDefault="0062486D" w:rsidP="00590986">
      <w:pPr>
        <w:pStyle w:val="MediumGrid1-Accent21"/>
        <w:numPr>
          <w:ilvl w:val="1"/>
          <w:numId w:val="2"/>
        </w:numPr>
        <w:spacing w:after="0"/>
        <w:rPr>
          <w:rFonts w:ascii="Times New Roman" w:hAnsi="Times New Roman"/>
        </w:rPr>
      </w:pPr>
      <w:r w:rsidRPr="00ED39E7">
        <w:rPr>
          <w:rFonts w:ascii="Times New Roman" w:hAnsi="Times New Roman"/>
        </w:rPr>
        <w:t>Health disparities</w:t>
      </w:r>
    </w:p>
    <w:p w14:paraId="331FB783" w14:textId="77777777" w:rsidR="0062486D" w:rsidRPr="00ED39E7" w:rsidRDefault="0062486D" w:rsidP="00590986">
      <w:pPr>
        <w:pStyle w:val="MediumGrid1-Accent21"/>
        <w:numPr>
          <w:ilvl w:val="1"/>
          <w:numId w:val="2"/>
        </w:numPr>
        <w:spacing w:after="0"/>
        <w:rPr>
          <w:rFonts w:ascii="Times New Roman" w:hAnsi="Times New Roman"/>
        </w:rPr>
      </w:pPr>
      <w:r w:rsidRPr="00ED39E7">
        <w:rPr>
          <w:rFonts w:ascii="Times New Roman" w:hAnsi="Times New Roman"/>
        </w:rPr>
        <w:t>Genomics</w:t>
      </w:r>
    </w:p>
    <w:p w14:paraId="62CFE0B3" w14:textId="77777777" w:rsidR="0062486D" w:rsidRPr="00ED39E7" w:rsidRDefault="0062486D" w:rsidP="00590986">
      <w:pPr>
        <w:pStyle w:val="MediumGrid1-Accent21"/>
        <w:numPr>
          <w:ilvl w:val="0"/>
          <w:numId w:val="2"/>
        </w:numPr>
        <w:spacing w:after="0"/>
        <w:rPr>
          <w:rFonts w:ascii="Times New Roman" w:hAnsi="Times New Roman"/>
        </w:rPr>
      </w:pPr>
      <w:r w:rsidRPr="00ED39E7">
        <w:rPr>
          <w:rFonts w:ascii="Times New Roman" w:hAnsi="Times New Roman"/>
        </w:rPr>
        <w:t>Systems approach to children with acute and chronic health problems</w:t>
      </w:r>
    </w:p>
    <w:p w14:paraId="5BEC1123" w14:textId="629B998D" w:rsidR="0062486D" w:rsidRPr="00ED39E7" w:rsidRDefault="0062486D" w:rsidP="00590986">
      <w:pPr>
        <w:pStyle w:val="MediumGrid1-Accent21"/>
        <w:numPr>
          <w:ilvl w:val="1"/>
          <w:numId w:val="2"/>
        </w:numPr>
        <w:spacing w:after="0"/>
        <w:rPr>
          <w:rFonts w:ascii="Times New Roman" w:hAnsi="Times New Roman"/>
        </w:rPr>
      </w:pPr>
      <w:r w:rsidRPr="00ED39E7">
        <w:rPr>
          <w:rFonts w:ascii="Times New Roman" w:hAnsi="Times New Roman"/>
        </w:rPr>
        <w:t xml:space="preserve">Neurological </w:t>
      </w:r>
      <w:r w:rsidR="007754C6">
        <w:rPr>
          <w:rFonts w:ascii="Times New Roman" w:hAnsi="Times New Roman"/>
        </w:rPr>
        <w:t xml:space="preserve">and Oral Facial </w:t>
      </w:r>
      <w:r w:rsidR="00851DB3">
        <w:rPr>
          <w:rFonts w:ascii="Times New Roman" w:hAnsi="Times New Roman"/>
        </w:rPr>
        <w:t>Disorders</w:t>
      </w:r>
    </w:p>
    <w:p w14:paraId="0A5A4AF4" w14:textId="4BB704D8" w:rsidR="00777F7B" w:rsidRPr="00ED39E7" w:rsidRDefault="00777F7B" w:rsidP="00590986">
      <w:pPr>
        <w:pStyle w:val="MediumGrid1-Accent21"/>
        <w:numPr>
          <w:ilvl w:val="1"/>
          <w:numId w:val="2"/>
        </w:numPr>
        <w:spacing w:after="0"/>
        <w:rPr>
          <w:rFonts w:ascii="Times New Roman" w:hAnsi="Times New Roman"/>
        </w:rPr>
      </w:pPr>
      <w:r w:rsidRPr="00ED39E7">
        <w:rPr>
          <w:rFonts w:ascii="Times New Roman" w:hAnsi="Times New Roman"/>
        </w:rPr>
        <w:t>Traumatic Brain Injury</w:t>
      </w:r>
      <w:r w:rsidR="007754C6">
        <w:rPr>
          <w:rFonts w:ascii="Times New Roman" w:hAnsi="Times New Roman"/>
        </w:rPr>
        <w:t xml:space="preserve"> </w:t>
      </w:r>
    </w:p>
    <w:p w14:paraId="44FA20F2" w14:textId="1FB939EF" w:rsidR="00777F7B" w:rsidRPr="00ED39E7" w:rsidRDefault="00851DB3" w:rsidP="00590986">
      <w:pPr>
        <w:pStyle w:val="MediumGrid1-Accent21"/>
        <w:numPr>
          <w:ilvl w:val="1"/>
          <w:numId w:val="2"/>
        </w:numPr>
        <w:spacing w:after="0"/>
        <w:rPr>
          <w:rFonts w:ascii="Times New Roman" w:hAnsi="Times New Roman"/>
        </w:rPr>
      </w:pPr>
      <w:r>
        <w:rPr>
          <w:rFonts w:ascii="Times New Roman" w:hAnsi="Times New Roman"/>
        </w:rPr>
        <w:t>Child Maltreatment and Toxicology</w:t>
      </w:r>
    </w:p>
    <w:p w14:paraId="4ACEC77E" w14:textId="585F9CEA" w:rsidR="00777F7B" w:rsidRPr="00ED39E7" w:rsidRDefault="00851DB3" w:rsidP="00590986">
      <w:pPr>
        <w:pStyle w:val="MediumGrid1-Accent21"/>
        <w:numPr>
          <w:ilvl w:val="1"/>
          <w:numId w:val="2"/>
        </w:numPr>
        <w:spacing w:after="0"/>
        <w:rPr>
          <w:rFonts w:ascii="Times New Roman" w:hAnsi="Times New Roman"/>
        </w:rPr>
      </w:pPr>
      <w:r>
        <w:rPr>
          <w:rFonts w:ascii="Times New Roman" w:hAnsi="Times New Roman"/>
        </w:rPr>
        <w:t>Musculoskeletal and Orthopedic Disorders</w:t>
      </w:r>
    </w:p>
    <w:p w14:paraId="79C815F8" w14:textId="77777777" w:rsidR="00777F7B" w:rsidRPr="00ED39E7" w:rsidRDefault="00777F7B" w:rsidP="00590986">
      <w:pPr>
        <w:pStyle w:val="MediumGrid1-Accent21"/>
        <w:numPr>
          <w:ilvl w:val="1"/>
          <w:numId w:val="2"/>
        </w:numPr>
        <w:spacing w:after="0"/>
        <w:rPr>
          <w:rFonts w:ascii="Times New Roman" w:hAnsi="Times New Roman"/>
        </w:rPr>
      </w:pPr>
      <w:r w:rsidRPr="00ED39E7">
        <w:rPr>
          <w:rFonts w:ascii="Times New Roman" w:hAnsi="Times New Roman"/>
        </w:rPr>
        <w:t>Infectious Disease</w:t>
      </w:r>
    </w:p>
    <w:p w14:paraId="6F4972CD" w14:textId="117AC7C4" w:rsidR="00777F7B" w:rsidRDefault="00903485" w:rsidP="00163D05">
      <w:pPr>
        <w:pStyle w:val="MediumGrid1-Accent21"/>
        <w:numPr>
          <w:ilvl w:val="1"/>
          <w:numId w:val="2"/>
        </w:numPr>
        <w:spacing w:after="0"/>
        <w:rPr>
          <w:rFonts w:ascii="Times New Roman" w:hAnsi="Times New Roman"/>
        </w:rPr>
      </w:pPr>
      <w:r w:rsidRPr="00BE259B">
        <w:rPr>
          <w:rFonts w:ascii="Times New Roman" w:hAnsi="Times New Roman"/>
        </w:rPr>
        <w:t>Rheumatological</w:t>
      </w:r>
      <w:r w:rsidR="00777F7B" w:rsidRPr="00BE259B">
        <w:rPr>
          <w:rFonts w:ascii="Times New Roman" w:hAnsi="Times New Roman"/>
        </w:rPr>
        <w:t xml:space="preserve"> </w:t>
      </w:r>
      <w:r w:rsidR="00BE259B" w:rsidRPr="00BE259B">
        <w:rPr>
          <w:rFonts w:ascii="Times New Roman" w:hAnsi="Times New Roman"/>
        </w:rPr>
        <w:t>and</w:t>
      </w:r>
      <w:r w:rsidR="00BE259B">
        <w:rPr>
          <w:rFonts w:ascii="Times New Roman" w:hAnsi="Times New Roman"/>
        </w:rPr>
        <w:t xml:space="preserve"> </w:t>
      </w:r>
      <w:r w:rsidR="00777F7B" w:rsidRPr="00BE259B">
        <w:rPr>
          <w:rFonts w:ascii="Times New Roman" w:hAnsi="Times New Roman"/>
        </w:rPr>
        <w:t>Immunological Disorders</w:t>
      </w:r>
    </w:p>
    <w:p w14:paraId="2E4E5E94" w14:textId="369E7E18" w:rsidR="00D97CD7" w:rsidRDefault="00D97CD7" w:rsidP="00163D05">
      <w:pPr>
        <w:pStyle w:val="MediumGrid1-Accent21"/>
        <w:numPr>
          <w:ilvl w:val="1"/>
          <w:numId w:val="2"/>
        </w:numPr>
        <w:spacing w:after="0"/>
        <w:rPr>
          <w:rFonts w:ascii="Times New Roman" w:hAnsi="Times New Roman"/>
        </w:rPr>
      </w:pPr>
      <w:r>
        <w:rPr>
          <w:rFonts w:ascii="Times New Roman" w:hAnsi="Times New Roman"/>
        </w:rPr>
        <w:t>Dermatological Disorders</w:t>
      </w:r>
    </w:p>
    <w:p w14:paraId="795838EE" w14:textId="5C7C7E37" w:rsidR="00D97CD7" w:rsidRPr="00BE259B" w:rsidRDefault="00D97CD7" w:rsidP="00163D05">
      <w:pPr>
        <w:pStyle w:val="MediumGrid1-Accent21"/>
        <w:numPr>
          <w:ilvl w:val="1"/>
          <w:numId w:val="2"/>
        </w:numPr>
        <w:spacing w:after="0"/>
        <w:rPr>
          <w:rFonts w:ascii="Times New Roman" w:hAnsi="Times New Roman"/>
        </w:rPr>
      </w:pPr>
      <w:r>
        <w:rPr>
          <w:rFonts w:ascii="Times New Roman" w:hAnsi="Times New Roman"/>
        </w:rPr>
        <w:t xml:space="preserve">Management of the Chronically ill Child, Medical Complexity, and Premature Infant </w:t>
      </w:r>
    </w:p>
    <w:p w14:paraId="6FC61E1A" w14:textId="77777777" w:rsidR="00777F7B" w:rsidRPr="00ED39E7" w:rsidRDefault="00777F7B" w:rsidP="00590986">
      <w:pPr>
        <w:pStyle w:val="MediumGrid1-Accent21"/>
        <w:numPr>
          <w:ilvl w:val="1"/>
          <w:numId w:val="2"/>
        </w:numPr>
        <w:spacing w:after="0"/>
        <w:rPr>
          <w:rFonts w:ascii="Times New Roman" w:hAnsi="Times New Roman"/>
        </w:rPr>
      </w:pPr>
      <w:r w:rsidRPr="00ED39E7">
        <w:rPr>
          <w:rFonts w:ascii="Times New Roman" w:hAnsi="Times New Roman"/>
        </w:rPr>
        <w:lastRenderedPageBreak/>
        <w:t>Psychological/Mental Health Disorders</w:t>
      </w:r>
    </w:p>
    <w:p w14:paraId="59510431" w14:textId="77777777" w:rsidR="00777F7B" w:rsidRPr="00ED39E7" w:rsidRDefault="00777F7B" w:rsidP="00590986">
      <w:pPr>
        <w:pStyle w:val="MediumGrid1-Accent21"/>
        <w:numPr>
          <w:ilvl w:val="1"/>
          <w:numId w:val="2"/>
        </w:numPr>
        <w:spacing w:after="0"/>
        <w:rPr>
          <w:rFonts w:ascii="Times New Roman" w:hAnsi="Times New Roman"/>
        </w:rPr>
      </w:pPr>
      <w:r w:rsidRPr="00ED39E7">
        <w:rPr>
          <w:rFonts w:ascii="Times New Roman" w:hAnsi="Times New Roman"/>
        </w:rPr>
        <w:t>Transplant pre/</w:t>
      </w:r>
      <w:r w:rsidR="00903485" w:rsidRPr="00ED39E7">
        <w:rPr>
          <w:rFonts w:ascii="Times New Roman" w:hAnsi="Times New Roman"/>
        </w:rPr>
        <w:t>post-surgical</w:t>
      </w:r>
      <w:r w:rsidRPr="00ED39E7">
        <w:rPr>
          <w:rFonts w:ascii="Times New Roman" w:hAnsi="Times New Roman"/>
        </w:rPr>
        <w:t xml:space="preserve"> Management</w:t>
      </w:r>
    </w:p>
    <w:p w14:paraId="280728D0" w14:textId="7F6A3191" w:rsidR="00777F7B" w:rsidRPr="007C5ACE" w:rsidRDefault="00777F7B" w:rsidP="006B6415">
      <w:pPr>
        <w:pStyle w:val="MediumGrid1-Accent21"/>
        <w:numPr>
          <w:ilvl w:val="1"/>
          <w:numId w:val="2"/>
        </w:numPr>
        <w:spacing w:after="0"/>
        <w:rPr>
          <w:rFonts w:ascii="Times New Roman" w:hAnsi="Times New Roman"/>
        </w:rPr>
      </w:pPr>
      <w:r w:rsidRPr="007C5ACE">
        <w:rPr>
          <w:rFonts w:ascii="Times New Roman" w:hAnsi="Times New Roman"/>
        </w:rPr>
        <w:t xml:space="preserve">Chronic Respiratory </w:t>
      </w:r>
      <w:r w:rsidR="007C5ACE">
        <w:rPr>
          <w:rFonts w:ascii="Times New Roman" w:hAnsi="Times New Roman"/>
        </w:rPr>
        <w:t xml:space="preserve">and </w:t>
      </w:r>
      <w:r w:rsidRPr="007C5ACE">
        <w:rPr>
          <w:rFonts w:ascii="Times New Roman" w:hAnsi="Times New Roman"/>
        </w:rPr>
        <w:t>GI disorders</w:t>
      </w:r>
    </w:p>
    <w:p w14:paraId="35B58EE7" w14:textId="77777777" w:rsidR="00BE33E3" w:rsidRPr="00ED39E7" w:rsidRDefault="00BE33E3" w:rsidP="00BE33E3">
      <w:pPr>
        <w:pStyle w:val="MediumGrid1-Accent21"/>
        <w:spacing w:after="0"/>
        <w:ind w:left="0"/>
        <w:rPr>
          <w:rFonts w:ascii="Times New Roman" w:hAnsi="Times New Roman"/>
        </w:rPr>
      </w:pPr>
    </w:p>
    <w:p w14:paraId="1137F782" w14:textId="77777777" w:rsidR="00A164FF" w:rsidRPr="006C5F38" w:rsidRDefault="00A164FF" w:rsidP="00590986">
      <w:pPr>
        <w:pStyle w:val="Heading2"/>
        <w:tabs>
          <w:tab w:val="clear" w:pos="-1080"/>
          <w:tab w:val="clear" w:pos="0"/>
          <w:tab w:val="clear" w:pos="4770"/>
          <w:tab w:val="clear" w:pos="4950"/>
          <w:tab w:val="left" w:pos="-1440"/>
          <w:tab w:val="left" w:pos="378"/>
          <w:tab w:val="left" w:pos="5040"/>
        </w:tabs>
        <w:rPr>
          <w:rFonts w:ascii="Times New Roman" w:hAnsi="Times New Roman"/>
          <w:szCs w:val="24"/>
        </w:rPr>
      </w:pPr>
      <w:r w:rsidRPr="006C5F38">
        <w:rPr>
          <w:rFonts w:ascii="Times New Roman" w:hAnsi="Times New Roman"/>
          <w:szCs w:val="24"/>
        </w:rPr>
        <w:t>TEACHING METHODS</w:t>
      </w:r>
    </w:p>
    <w:p w14:paraId="2B1EE38F" w14:textId="77777777" w:rsidR="00A164FF" w:rsidRPr="006C5F38" w:rsidRDefault="009B419E"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378"/>
      </w:pPr>
      <w:r w:rsidRPr="006C5F38">
        <w:t>Lecture/Discussion, Case Presentations, Audio-V</w:t>
      </w:r>
      <w:r w:rsidR="00A164FF" w:rsidRPr="006C5F38">
        <w:t>isua</w:t>
      </w:r>
      <w:r w:rsidRPr="006C5F38">
        <w:t>l M</w:t>
      </w:r>
      <w:r w:rsidR="00A164FF" w:rsidRPr="006C5F38">
        <w:t>aterials</w:t>
      </w:r>
      <w:r w:rsidRPr="006C5F38">
        <w:t>, Web Based T</w:t>
      </w:r>
      <w:r w:rsidR="00B02E7A" w:rsidRPr="006C5F38">
        <w:t>utorials.</w:t>
      </w:r>
      <w:r w:rsidR="00A164FF" w:rsidRPr="006C5F38">
        <w:t xml:space="preserve"> </w:t>
      </w:r>
    </w:p>
    <w:p w14:paraId="5B0CBAAA" w14:textId="77777777" w:rsidR="00A164FF" w:rsidRPr="006C5F38" w:rsidRDefault="00A164FF"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p>
    <w:p w14:paraId="1262042C" w14:textId="77777777" w:rsidR="00A164FF" w:rsidRPr="006C5F38" w:rsidRDefault="00A164FF"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u w:val="single"/>
        </w:rPr>
      </w:pPr>
      <w:r w:rsidRPr="006C5F38">
        <w:rPr>
          <w:u w:val="single"/>
        </w:rPr>
        <w:t>LEARNING ACTIVITIES</w:t>
      </w:r>
    </w:p>
    <w:p w14:paraId="5546BB7D" w14:textId="7664002B" w:rsidR="00A164FF" w:rsidRPr="006C5F38" w:rsidRDefault="00A164FF"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6C5F38">
        <w:tab/>
      </w:r>
      <w:r w:rsidR="003E5452" w:rsidRPr="006C5F38">
        <w:t xml:space="preserve">Readings, </w:t>
      </w:r>
      <w:r w:rsidR="009B419E" w:rsidRPr="006C5F38">
        <w:t>Discussion Forums, Case P</w:t>
      </w:r>
      <w:r w:rsidR="003F2BDB" w:rsidRPr="006C5F38">
        <w:t>resentations</w:t>
      </w:r>
      <w:r w:rsidR="0078361F">
        <w:t>, and Interprofessional activity.</w:t>
      </w:r>
    </w:p>
    <w:p w14:paraId="15938A65" w14:textId="77777777" w:rsidR="00A164FF" w:rsidRPr="006C5F38" w:rsidRDefault="00A164FF"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p>
    <w:p w14:paraId="58311251" w14:textId="2F20535D" w:rsidR="009B419E" w:rsidRPr="006C5F38" w:rsidRDefault="00403FDF" w:rsidP="003E70FF">
      <w:pPr>
        <w:pStyle w:val="Heading1"/>
        <w:rPr>
          <w:rFonts w:ascii="Times New Roman" w:hAnsi="Times New Roman"/>
          <w:sz w:val="24"/>
          <w:szCs w:val="24"/>
        </w:rPr>
      </w:pPr>
      <w:r w:rsidRPr="006C5F38">
        <w:rPr>
          <w:rFonts w:ascii="Times New Roman" w:hAnsi="Times New Roman"/>
          <w:sz w:val="24"/>
          <w:szCs w:val="24"/>
        </w:rPr>
        <w:t>EVALUATION METHODS/COURSE GRADE CALCULATION</w:t>
      </w:r>
    </w:p>
    <w:p w14:paraId="062AED68" w14:textId="77777777" w:rsidR="00DE362E" w:rsidRPr="006C5F38" w:rsidRDefault="00DE362E" w:rsidP="00DE362E"/>
    <w:tbl>
      <w:tblPr>
        <w:tblStyle w:val="TableGrid"/>
        <w:tblW w:w="0" w:type="auto"/>
        <w:tblLook w:val="04A0" w:firstRow="1" w:lastRow="0" w:firstColumn="1" w:lastColumn="0" w:noHBand="0" w:noVBand="1"/>
      </w:tblPr>
      <w:tblGrid>
        <w:gridCol w:w="4675"/>
        <w:gridCol w:w="4675"/>
      </w:tblGrid>
      <w:tr w:rsidR="00DE362E" w:rsidRPr="006C5F38" w14:paraId="646E5B30" w14:textId="77777777" w:rsidTr="006C5F38">
        <w:tc>
          <w:tcPr>
            <w:tcW w:w="4675" w:type="dxa"/>
            <w:shd w:val="clear" w:color="auto" w:fill="B4C6E7" w:themeFill="accent5" w:themeFillTint="66"/>
          </w:tcPr>
          <w:p w14:paraId="458338ED" w14:textId="40999BF6" w:rsidR="00DE362E" w:rsidRPr="006C5F38" w:rsidRDefault="00DE362E" w:rsidP="006C5F38">
            <w:pPr>
              <w:jc w:val="center"/>
              <w:rPr>
                <w:snapToGrid w:val="0"/>
              </w:rPr>
            </w:pPr>
            <w:r w:rsidRPr="006C5F38">
              <w:rPr>
                <w:snapToGrid w:val="0"/>
              </w:rPr>
              <w:t>Assignment</w:t>
            </w:r>
          </w:p>
        </w:tc>
        <w:tc>
          <w:tcPr>
            <w:tcW w:w="4675" w:type="dxa"/>
            <w:shd w:val="clear" w:color="auto" w:fill="B4C6E7" w:themeFill="accent5" w:themeFillTint="66"/>
          </w:tcPr>
          <w:p w14:paraId="562BABE5" w14:textId="3093A591" w:rsidR="00DE362E" w:rsidRPr="006C5F38" w:rsidRDefault="00DE362E" w:rsidP="006C5F38">
            <w:pPr>
              <w:jc w:val="center"/>
              <w:rPr>
                <w:snapToGrid w:val="0"/>
              </w:rPr>
            </w:pPr>
            <w:r w:rsidRPr="006C5F38">
              <w:rPr>
                <w:snapToGrid w:val="0"/>
              </w:rPr>
              <w:t>Weight of Grade</w:t>
            </w:r>
          </w:p>
        </w:tc>
      </w:tr>
      <w:tr w:rsidR="006C5F38" w:rsidRPr="006C5F38" w14:paraId="3A6DE801" w14:textId="77777777" w:rsidTr="00DE362E">
        <w:tc>
          <w:tcPr>
            <w:tcW w:w="4675" w:type="dxa"/>
          </w:tcPr>
          <w:p w14:paraId="29CA6AF8" w14:textId="4F67D863" w:rsidR="006C5F38" w:rsidRPr="006C5F38" w:rsidRDefault="006C5F38" w:rsidP="00DE362E">
            <w:pPr>
              <w:rPr>
                <w:snapToGrid w:val="0"/>
              </w:rPr>
            </w:pPr>
            <w:r w:rsidRPr="006C5F38">
              <w:rPr>
                <w:snapToGrid w:val="0"/>
              </w:rPr>
              <w:t>Weekly Quizzes</w:t>
            </w:r>
          </w:p>
        </w:tc>
        <w:tc>
          <w:tcPr>
            <w:tcW w:w="4675" w:type="dxa"/>
          </w:tcPr>
          <w:p w14:paraId="55766783" w14:textId="4C2B4AF0" w:rsidR="006C5F38" w:rsidRPr="006C5F38" w:rsidRDefault="0089165C" w:rsidP="0078361F">
            <w:pPr>
              <w:jc w:val="center"/>
              <w:rPr>
                <w:snapToGrid w:val="0"/>
              </w:rPr>
            </w:pPr>
            <w:r>
              <w:rPr>
                <w:snapToGrid w:val="0"/>
              </w:rPr>
              <w:t>5</w:t>
            </w:r>
            <w:r w:rsidR="00950B02">
              <w:rPr>
                <w:snapToGrid w:val="0"/>
              </w:rPr>
              <w:t>%</w:t>
            </w:r>
          </w:p>
        </w:tc>
      </w:tr>
      <w:tr w:rsidR="00DE362E" w:rsidRPr="006C5F38" w14:paraId="4E06AC57" w14:textId="77777777" w:rsidTr="00DE362E">
        <w:tc>
          <w:tcPr>
            <w:tcW w:w="4675" w:type="dxa"/>
          </w:tcPr>
          <w:p w14:paraId="78AD28F6" w14:textId="22CDFC91" w:rsidR="00DE362E" w:rsidRPr="006C5F38" w:rsidRDefault="00DE362E" w:rsidP="00DE362E">
            <w:pPr>
              <w:rPr>
                <w:snapToGrid w:val="0"/>
              </w:rPr>
            </w:pPr>
            <w:r w:rsidRPr="006C5F38">
              <w:rPr>
                <w:snapToGrid w:val="0"/>
              </w:rPr>
              <w:t>Test I</w:t>
            </w:r>
          </w:p>
        </w:tc>
        <w:tc>
          <w:tcPr>
            <w:tcW w:w="4675" w:type="dxa"/>
          </w:tcPr>
          <w:p w14:paraId="26094E1E" w14:textId="706319B7" w:rsidR="00DE362E" w:rsidRPr="006C5F38" w:rsidRDefault="00950B02" w:rsidP="0078361F">
            <w:pPr>
              <w:jc w:val="center"/>
              <w:rPr>
                <w:snapToGrid w:val="0"/>
              </w:rPr>
            </w:pPr>
            <w:r>
              <w:rPr>
                <w:snapToGrid w:val="0"/>
              </w:rPr>
              <w:t>20%</w:t>
            </w:r>
          </w:p>
        </w:tc>
      </w:tr>
      <w:tr w:rsidR="00DE362E" w:rsidRPr="006C5F38" w14:paraId="0D0F46E2" w14:textId="77777777" w:rsidTr="00DE362E">
        <w:tc>
          <w:tcPr>
            <w:tcW w:w="4675" w:type="dxa"/>
          </w:tcPr>
          <w:p w14:paraId="710E5E78" w14:textId="7EC645A1" w:rsidR="00DE362E" w:rsidRPr="006C5F38" w:rsidRDefault="00DE362E" w:rsidP="00DE362E">
            <w:pPr>
              <w:rPr>
                <w:snapToGrid w:val="0"/>
              </w:rPr>
            </w:pPr>
            <w:r w:rsidRPr="006C5F38">
              <w:rPr>
                <w:snapToGrid w:val="0"/>
              </w:rPr>
              <w:t>Test II</w:t>
            </w:r>
          </w:p>
        </w:tc>
        <w:tc>
          <w:tcPr>
            <w:tcW w:w="4675" w:type="dxa"/>
          </w:tcPr>
          <w:p w14:paraId="4F4B0BC4" w14:textId="4CD1BDE9" w:rsidR="00DE362E" w:rsidRPr="006C5F38" w:rsidRDefault="00950B02" w:rsidP="0078361F">
            <w:pPr>
              <w:jc w:val="center"/>
              <w:rPr>
                <w:snapToGrid w:val="0"/>
              </w:rPr>
            </w:pPr>
            <w:r>
              <w:rPr>
                <w:snapToGrid w:val="0"/>
              </w:rPr>
              <w:t>20%</w:t>
            </w:r>
          </w:p>
        </w:tc>
      </w:tr>
      <w:tr w:rsidR="00DE362E" w:rsidRPr="006C5F38" w14:paraId="3D58F3F7" w14:textId="77777777" w:rsidTr="00DE362E">
        <w:tc>
          <w:tcPr>
            <w:tcW w:w="4675" w:type="dxa"/>
          </w:tcPr>
          <w:p w14:paraId="1E1EF610" w14:textId="582218DA" w:rsidR="00DE362E" w:rsidRPr="006C5F38" w:rsidRDefault="00DE362E" w:rsidP="00DE362E">
            <w:pPr>
              <w:rPr>
                <w:snapToGrid w:val="0"/>
              </w:rPr>
            </w:pPr>
            <w:r w:rsidRPr="006C5F38">
              <w:rPr>
                <w:snapToGrid w:val="0"/>
              </w:rPr>
              <w:t>Final Exam (cumulative)</w:t>
            </w:r>
          </w:p>
        </w:tc>
        <w:tc>
          <w:tcPr>
            <w:tcW w:w="4675" w:type="dxa"/>
          </w:tcPr>
          <w:p w14:paraId="24D292DD" w14:textId="18DA89FB" w:rsidR="00DE362E" w:rsidRPr="006C5F38" w:rsidRDefault="00DC5B63" w:rsidP="0078361F">
            <w:pPr>
              <w:jc w:val="center"/>
              <w:rPr>
                <w:snapToGrid w:val="0"/>
              </w:rPr>
            </w:pPr>
            <w:r>
              <w:rPr>
                <w:snapToGrid w:val="0"/>
              </w:rPr>
              <w:t>30</w:t>
            </w:r>
            <w:r w:rsidR="00950B02">
              <w:rPr>
                <w:snapToGrid w:val="0"/>
              </w:rPr>
              <w:t>%</w:t>
            </w:r>
          </w:p>
        </w:tc>
      </w:tr>
      <w:tr w:rsidR="00DE362E" w:rsidRPr="006C5F38" w14:paraId="639C0FE7" w14:textId="77777777" w:rsidTr="00DE362E">
        <w:tc>
          <w:tcPr>
            <w:tcW w:w="4675" w:type="dxa"/>
          </w:tcPr>
          <w:p w14:paraId="18940FBE" w14:textId="6F4EF613" w:rsidR="00DE362E" w:rsidRPr="006C5F38" w:rsidRDefault="00DE362E" w:rsidP="00DE362E">
            <w:pPr>
              <w:rPr>
                <w:snapToGrid w:val="0"/>
              </w:rPr>
            </w:pPr>
            <w:r w:rsidRPr="006C5F38">
              <w:rPr>
                <w:snapToGrid w:val="0"/>
              </w:rPr>
              <w:t>Case Study Presentation</w:t>
            </w:r>
          </w:p>
        </w:tc>
        <w:tc>
          <w:tcPr>
            <w:tcW w:w="4675" w:type="dxa"/>
          </w:tcPr>
          <w:p w14:paraId="032CAAAB" w14:textId="3AA2F470" w:rsidR="00DE362E" w:rsidRPr="006C5F38" w:rsidRDefault="00950B02" w:rsidP="0078361F">
            <w:pPr>
              <w:jc w:val="center"/>
              <w:rPr>
                <w:snapToGrid w:val="0"/>
              </w:rPr>
            </w:pPr>
            <w:r>
              <w:rPr>
                <w:snapToGrid w:val="0"/>
              </w:rPr>
              <w:t>10%</w:t>
            </w:r>
          </w:p>
        </w:tc>
      </w:tr>
      <w:tr w:rsidR="0089165C" w:rsidRPr="006C5F38" w14:paraId="5F2339EB" w14:textId="77777777" w:rsidTr="00DE362E">
        <w:tc>
          <w:tcPr>
            <w:tcW w:w="4675" w:type="dxa"/>
          </w:tcPr>
          <w:p w14:paraId="30EEA3ED" w14:textId="2E9A763C" w:rsidR="0089165C" w:rsidRPr="006C5F38" w:rsidRDefault="0089165C" w:rsidP="00DE362E">
            <w:pPr>
              <w:rPr>
                <w:snapToGrid w:val="0"/>
              </w:rPr>
            </w:pPr>
            <w:r>
              <w:rPr>
                <w:snapToGrid w:val="0"/>
              </w:rPr>
              <w:t xml:space="preserve">Seminar </w:t>
            </w:r>
            <w:r w:rsidR="0078361F">
              <w:rPr>
                <w:snapToGrid w:val="0"/>
              </w:rPr>
              <w:t>Participation</w:t>
            </w:r>
          </w:p>
        </w:tc>
        <w:tc>
          <w:tcPr>
            <w:tcW w:w="4675" w:type="dxa"/>
          </w:tcPr>
          <w:p w14:paraId="4E138D5E" w14:textId="5D9EFFCF" w:rsidR="0089165C" w:rsidRDefault="0089165C" w:rsidP="0078361F">
            <w:pPr>
              <w:jc w:val="center"/>
              <w:rPr>
                <w:snapToGrid w:val="0"/>
              </w:rPr>
            </w:pPr>
            <w:r>
              <w:rPr>
                <w:snapToGrid w:val="0"/>
              </w:rPr>
              <w:t>5%</w:t>
            </w:r>
          </w:p>
        </w:tc>
      </w:tr>
      <w:tr w:rsidR="00DE362E" w:rsidRPr="006C5F38" w14:paraId="3AFED87A" w14:textId="77777777" w:rsidTr="00DE362E">
        <w:tc>
          <w:tcPr>
            <w:tcW w:w="4675" w:type="dxa"/>
          </w:tcPr>
          <w:p w14:paraId="751AEA15" w14:textId="5C10834E" w:rsidR="00DE362E" w:rsidRPr="006C5F38" w:rsidRDefault="006C5F38" w:rsidP="00DE362E">
            <w:pPr>
              <w:rPr>
                <w:snapToGrid w:val="0"/>
              </w:rPr>
            </w:pPr>
            <w:r w:rsidRPr="006C5F38">
              <w:rPr>
                <w:snapToGrid w:val="0"/>
              </w:rPr>
              <w:t>Discussion Board Assignments</w:t>
            </w:r>
          </w:p>
        </w:tc>
        <w:tc>
          <w:tcPr>
            <w:tcW w:w="4675" w:type="dxa"/>
          </w:tcPr>
          <w:p w14:paraId="24931E51" w14:textId="4BE89DD6" w:rsidR="00DE362E" w:rsidRPr="006C5F38" w:rsidRDefault="00950B02" w:rsidP="0078361F">
            <w:pPr>
              <w:jc w:val="center"/>
              <w:rPr>
                <w:snapToGrid w:val="0"/>
              </w:rPr>
            </w:pPr>
            <w:r>
              <w:rPr>
                <w:snapToGrid w:val="0"/>
              </w:rPr>
              <w:t>10%</w:t>
            </w:r>
          </w:p>
        </w:tc>
      </w:tr>
      <w:tr w:rsidR="00DE362E" w:rsidRPr="006C5F38" w14:paraId="44D3AEBB" w14:textId="77777777" w:rsidTr="00DE362E">
        <w:tc>
          <w:tcPr>
            <w:tcW w:w="4675" w:type="dxa"/>
          </w:tcPr>
          <w:p w14:paraId="5DC38BFF" w14:textId="46EEE1E8" w:rsidR="00DE362E" w:rsidRPr="006C5F38" w:rsidRDefault="006C5F38" w:rsidP="00DE362E">
            <w:pPr>
              <w:rPr>
                <w:snapToGrid w:val="0"/>
              </w:rPr>
            </w:pPr>
            <w:r w:rsidRPr="006C5F38">
              <w:rPr>
                <w:snapToGrid w:val="0"/>
              </w:rPr>
              <w:t>Study Guide Questions</w:t>
            </w:r>
          </w:p>
        </w:tc>
        <w:tc>
          <w:tcPr>
            <w:tcW w:w="4675" w:type="dxa"/>
          </w:tcPr>
          <w:p w14:paraId="31DEA103" w14:textId="418D9D21" w:rsidR="00DE362E" w:rsidRPr="006C5F38" w:rsidRDefault="006C5F38" w:rsidP="0078361F">
            <w:pPr>
              <w:jc w:val="center"/>
              <w:rPr>
                <w:snapToGrid w:val="0"/>
              </w:rPr>
            </w:pPr>
            <w:r>
              <w:rPr>
                <w:snapToGrid w:val="0"/>
              </w:rPr>
              <w:t>S/U</w:t>
            </w:r>
          </w:p>
        </w:tc>
      </w:tr>
    </w:tbl>
    <w:p w14:paraId="6D988E28" w14:textId="77777777" w:rsidR="005C4B38" w:rsidRPr="00555700" w:rsidRDefault="005C4B38" w:rsidP="00DE362E">
      <w:pPr>
        <w:ind w:firstLine="720"/>
        <w:rPr>
          <w:snapToGrid w:val="0"/>
          <w:highlight w:val="yellow"/>
        </w:rPr>
      </w:pPr>
    </w:p>
    <w:p w14:paraId="1092817B" w14:textId="77777777" w:rsidR="00C5600E" w:rsidRPr="00ED39E7" w:rsidRDefault="00C5600E" w:rsidP="00C5600E">
      <w:pPr>
        <w:widowControl w:val="0"/>
        <w:rPr>
          <w:snapToGrid w:val="0"/>
          <w:u w:val="single"/>
        </w:rPr>
      </w:pPr>
      <w:r w:rsidRPr="00EE75CE">
        <w:rPr>
          <w:snapToGrid w:val="0"/>
          <w:u w:val="single"/>
        </w:rPr>
        <w:t>MAKE UP POLICY</w:t>
      </w:r>
    </w:p>
    <w:p w14:paraId="133F4FFE" w14:textId="49E43238" w:rsidR="00B75A02" w:rsidRDefault="00B75A02" w:rsidP="00B75A02">
      <w:pPr>
        <w:rPr>
          <w:rStyle w:val="textlayer--absolute"/>
          <w:sz w:val="25"/>
          <w:szCs w:val="25"/>
        </w:rPr>
      </w:pPr>
      <w:r>
        <w:rPr>
          <w:rStyle w:val="textlayer--absolute"/>
          <w:sz w:val="25"/>
          <w:szCs w:val="25"/>
        </w:rPr>
        <w:t>Only requests that have been given prior approval for late submission will be given full credit if submitted after the posted deadline. Otherwise, students will lose 10% of the total points of an assignment for each day it is submitted late.</w:t>
      </w:r>
    </w:p>
    <w:p w14:paraId="549F46DD" w14:textId="77777777" w:rsidR="00B75A02" w:rsidRDefault="00B75A02" w:rsidP="00B75A02">
      <w:pPr>
        <w:rPr>
          <w:rStyle w:val="textlayer--absolute"/>
          <w:sz w:val="25"/>
          <w:szCs w:val="25"/>
        </w:rPr>
      </w:pPr>
    </w:p>
    <w:p w14:paraId="5F7E035B" w14:textId="549A1896" w:rsidR="003E70FF" w:rsidRPr="00B67910" w:rsidRDefault="00B75A02" w:rsidP="00B67910">
      <w:r>
        <w:rPr>
          <w:rStyle w:val="textlayer--absolute"/>
          <w:sz w:val="27"/>
          <w:szCs w:val="27"/>
        </w:rPr>
        <w:t xml:space="preserve">Requirements for class attendance and make-up exams, assignments, and other work in this course are consistent with university policies that can be found at: </w:t>
      </w:r>
      <w:r>
        <w:br/>
      </w:r>
      <w:r>
        <w:rPr>
          <w:rStyle w:val="textlayer--absolute"/>
          <w:sz w:val="27"/>
          <w:szCs w:val="27"/>
        </w:rPr>
        <w:t>https://catalog.ufl.edu/graduate/regulations/#text.</w:t>
      </w:r>
    </w:p>
    <w:p w14:paraId="00539254" w14:textId="77777777" w:rsidR="00C5600E" w:rsidRPr="00ED39E7" w:rsidRDefault="00C5600E"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u w:val="single"/>
        </w:rPr>
      </w:pPr>
    </w:p>
    <w:p w14:paraId="212152F2" w14:textId="77777777" w:rsidR="00A164FF" w:rsidRPr="00ED39E7" w:rsidRDefault="00A164FF"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ED39E7">
        <w:rPr>
          <w:u w:val="single"/>
        </w:rPr>
        <w:t xml:space="preserve">GRADING SCALE/QUALITY POINTS </w:t>
      </w:r>
    </w:p>
    <w:p w14:paraId="1677CAC3" w14:textId="77777777" w:rsidR="00A164FF" w:rsidRPr="00ED39E7" w:rsidRDefault="00A164FF" w:rsidP="00590986">
      <w:r w:rsidRPr="00ED39E7">
        <w:t xml:space="preserve">  </w:t>
      </w:r>
      <w:r w:rsidRPr="00ED39E7">
        <w:tab/>
        <w:t>A</w:t>
      </w:r>
      <w:r w:rsidRPr="00ED39E7">
        <w:tab/>
        <w:t>95-100</w:t>
      </w:r>
      <w:r w:rsidRPr="00ED39E7">
        <w:tab/>
        <w:t>(4.0)</w:t>
      </w:r>
      <w:r w:rsidRPr="00ED39E7">
        <w:tab/>
      </w:r>
      <w:r w:rsidRPr="00ED39E7">
        <w:tab/>
        <w:t>C</w:t>
      </w:r>
      <w:r w:rsidRPr="00ED39E7">
        <w:tab/>
        <w:t>74-79 (2.0)</w:t>
      </w:r>
    </w:p>
    <w:p w14:paraId="0CAA4939" w14:textId="77777777" w:rsidR="00A164FF" w:rsidRPr="00ED39E7" w:rsidRDefault="00A164FF" w:rsidP="00590986">
      <w:r w:rsidRPr="00ED39E7">
        <w:tab/>
        <w:t>A-</w:t>
      </w:r>
      <w:r w:rsidRPr="00ED39E7">
        <w:tab/>
        <w:t>93-94</w:t>
      </w:r>
      <w:proofErr w:type="gramStart"/>
      <w:r w:rsidRPr="00ED39E7">
        <w:t xml:space="preserve">   (</w:t>
      </w:r>
      <w:proofErr w:type="gramEnd"/>
      <w:r w:rsidRPr="00ED39E7">
        <w:t>3.67)</w:t>
      </w:r>
      <w:r w:rsidRPr="00ED39E7">
        <w:tab/>
      </w:r>
      <w:r w:rsidRPr="00ED39E7">
        <w:tab/>
        <w:t>C-</w:t>
      </w:r>
      <w:r w:rsidRPr="00ED39E7">
        <w:tab/>
        <w:t>72-73   (1.67)</w:t>
      </w:r>
    </w:p>
    <w:p w14:paraId="7BC7D3E3" w14:textId="77777777" w:rsidR="00A164FF" w:rsidRPr="00ED39E7" w:rsidRDefault="00A164FF" w:rsidP="00590986">
      <w:pPr>
        <w:ind w:firstLine="720"/>
      </w:pPr>
      <w:r w:rsidRPr="00ED39E7">
        <w:t>B+</w:t>
      </w:r>
      <w:r w:rsidRPr="00ED39E7">
        <w:tab/>
        <w:t>91- 92</w:t>
      </w:r>
      <w:r w:rsidRPr="00ED39E7">
        <w:tab/>
        <w:t>(3.33)</w:t>
      </w:r>
      <w:r w:rsidRPr="00ED39E7">
        <w:tab/>
      </w:r>
      <w:r w:rsidRPr="00ED39E7">
        <w:tab/>
        <w:t>D+</w:t>
      </w:r>
      <w:r w:rsidRPr="00ED39E7">
        <w:tab/>
        <w:t>70-71</w:t>
      </w:r>
      <w:proofErr w:type="gramStart"/>
      <w:r w:rsidRPr="00ED39E7">
        <w:t xml:space="preserve">   (</w:t>
      </w:r>
      <w:proofErr w:type="gramEnd"/>
      <w:r w:rsidRPr="00ED39E7">
        <w:t>1.33)</w:t>
      </w:r>
    </w:p>
    <w:p w14:paraId="3C18B6E8" w14:textId="77777777" w:rsidR="00A164FF" w:rsidRPr="00ED39E7" w:rsidRDefault="00A164FF" w:rsidP="00590986">
      <w:r w:rsidRPr="00ED39E7">
        <w:tab/>
        <w:t>B</w:t>
      </w:r>
      <w:r w:rsidRPr="00ED39E7">
        <w:tab/>
        <w:t>84</w:t>
      </w:r>
      <w:r w:rsidR="00555700">
        <w:t>*</w:t>
      </w:r>
      <w:r w:rsidRPr="00ED39E7">
        <w:t>-90</w:t>
      </w:r>
      <w:r w:rsidRPr="00ED39E7">
        <w:tab/>
        <w:t>(3.0)</w:t>
      </w:r>
      <w:r w:rsidRPr="00ED39E7">
        <w:tab/>
      </w:r>
      <w:r w:rsidRPr="00ED39E7">
        <w:tab/>
        <w:t>D</w:t>
      </w:r>
      <w:r w:rsidRPr="00ED39E7">
        <w:tab/>
        <w:t>64-69</w:t>
      </w:r>
      <w:proofErr w:type="gramStart"/>
      <w:r w:rsidRPr="00ED39E7">
        <w:t xml:space="preserve">   (</w:t>
      </w:r>
      <w:proofErr w:type="gramEnd"/>
      <w:r w:rsidRPr="00ED39E7">
        <w:t>1.0)</w:t>
      </w:r>
    </w:p>
    <w:p w14:paraId="1B2DBD79" w14:textId="77777777" w:rsidR="00A164FF" w:rsidRPr="00ED39E7" w:rsidRDefault="00A164FF" w:rsidP="00590986">
      <w:r w:rsidRPr="00ED39E7">
        <w:tab/>
        <w:t>B-</w:t>
      </w:r>
      <w:r w:rsidRPr="00ED39E7">
        <w:tab/>
        <w:t>82-83</w:t>
      </w:r>
      <w:r w:rsidRPr="00ED39E7">
        <w:tab/>
        <w:t>(2.67)</w:t>
      </w:r>
      <w:r w:rsidRPr="00ED39E7">
        <w:tab/>
      </w:r>
      <w:r w:rsidRPr="00ED39E7">
        <w:tab/>
        <w:t>D-</w:t>
      </w:r>
      <w:r w:rsidRPr="00ED39E7">
        <w:tab/>
        <w:t>62-63</w:t>
      </w:r>
      <w:proofErr w:type="gramStart"/>
      <w:r w:rsidRPr="00ED39E7">
        <w:t xml:space="preserve">   (</w:t>
      </w:r>
      <w:proofErr w:type="gramEnd"/>
      <w:r w:rsidRPr="00ED39E7">
        <w:t>0.67)</w:t>
      </w:r>
    </w:p>
    <w:p w14:paraId="44CA809B" w14:textId="77777777" w:rsidR="00A164FF" w:rsidRPr="00ED39E7" w:rsidRDefault="00A164FF" w:rsidP="00590986">
      <w:r w:rsidRPr="00ED39E7">
        <w:tab/>
        <w:t>C+</w:t>
      </w:r>
      <w:r w:rsidRPr="00ED39E7">
        <w:tab/>
        <w:t>80-81</w:t>
      </w:r>
      <w:r w:rsidRPr="00ED39E7">
        <w:tab/>
        <w:t>(2.33)</w:t>
      </w:r>
      <w:r w:rsidRPr="00ED39E7">
        <w:tab/>
      </w:r>
      <w:r w:rsidRPr="00ED39E7">
        <w:tab/>
        <w:t>E</w:t>
      </w:r>
      <w:r w:rsidRPr="00ED39E7">
        <w:tab/>
        <w:t>61 or below (0.0)</w:t>
      </w:r>
    </w:p>
    <w:p w14:paraId="27B4963F" w14:textId="77777777" w:rsidR="003E70FF" w:rsidRPr="00ED39E7" w:rsidRDefault="00A164FF" w:rsidP="00590986">
      <w:r w:rsidRPr="00ED39E7">
        <w:t xml:space="preserve">   * </w:t>
      </w:r>
      <w:r w:rsidR="00555700">
        <w:t>8</w:t>
      </w:r>
      <w:r w:rsidRPr="00ED39E7">
        <w:t>4 is the minimal passing grade</w:t>
      </w:r>
    </w:p>
    <w:p w14:paraId="55F4C3DB" w14:textId="77777777" w:rsidR="001A3053" w:rsidRPr="004E25EE" w:rsidRDefault="00A164FF" w:rsidP="001A3053">
      <w:pPr>
        <w:rPr>
          <w:color w:val="0000FF"/>
          <w:u w:val="single"/>
        </w:rPr>
      </w:pPr>
      <w:r w:rsidRPr="00ED39E7">
        <w:t>For more information on grades and grading policies, please refer to University’s grading policies</w:t>
      </w:r>
      <w:r w:rsidR="001A3053" w:rsidRPr="004E25EE">
        <w:t xml:space="preserve">: </w:t>
      </w:r>
      <w:hyperlink r:id="rId9" w:history="1">
        <w:r w:rsidR="0001282C" w:rsidRPr="00915FF7">
          <w:rPr>
            <w:rStyle w:val="Hyperlink"/>
          </w:rPr>
          <w:t>https://catalog.ufl.edu/ugrad/current/regulations/info/grades.aspx</w:t>
        </w:r>
      </w:hyperlink>
      <w:r w:rsidR="0001282C">
        <w:t xml:space="preserve"> </w:t>
      </w:r>
      <w:r w:rsidR="001A3053" w:rsidRPr="004E25EE">
        <w:rPr>
          <w:color w:val="0000FF"/>
          <w:u w:val="single"/>
        </w:rPr>
        <w:t>.</w:t>
      </w:r>
    </w:p>
    <w:p w14:paraId="2A0A81A6" w14:textId="77777777" w:rsidR="00C5600E" w:rsidRPr="00C5600E" w:rsidRDefault="00C5600E" w:rsidP="00C5600E">
      <w:pPr>
        <w:autoSpaceDE w:val="0"/>
        <w:autoSpaceDN w:val="0"/>
        <w:adjustRightInd w:val="0"/>
        <w:rPr>
          <w:color w:val="000000"/>
        </w:rPr>
      </w:pPr>
      <w:r w:rsidRPr="00C5600E">
        <w:rPr>
          <w:color w:val="000000"/>
          <w:u w:val="single"/>
        </w:rPr>
        <w:t>COURSE EVALUATION</w:t>
      </w:r>
    </w:p>
    <w:p w14:paraId="701C9604" w14:textId="77777777" w:rsidR="00C5600E" w:rsidRPr="00C5600E" w:rsidRDefault="00C5600E" w:rsidP="00C5600E">
      <w:pPr>
        <w:autoSpaceDE w:val="0"/>
        <w:autoSpaceDN w:val="0"/>
        <w:adjustRightInd w:val="0"/>
        <w:rPr>
          <w:rFonts w:eastAsia="Calibri"/>
          <w:color w:val="000000"/>
        </w:rPr>
      </w:pPr>
      <w:r w:rsidRPr="00C5600E">
        <w:rPr>
          <w:rFonts w:eastAsia="Calibri"/>
          <w:color w:val="000000"/>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10" w:history="1">
        <w:r w:rsidRPr="00C5600E">
          <w:rPr>
            <w:rFonts w:eastAsia="Calibri"/>
            <w:color w:val="0000FF"/>
            <w:u w:val="single"/>
          </w:rPr>
          <w:t>https://gatorevals.aa.ufl.edu/students/</w:t>
        </w:r>
      </w:hyperlink>
      <w:r w:rsidRPr="00C5600E">
        <w:rPr>
          <w:rFonts w:eastAsia="Calibri"/>
          <w:color w:val="000000"/>
        </w:rPr>
        <w:t xml:space="preserve">. Students will be notified when the evaluation period </w:t>
      </w:r>
      <w:r w:rsidRPr="00C5600E">
        <w:rPr>
          <w:rFonts w:eastAsia="Calibri"/>
          <w:color w:val="000000"/>
        </w:rPr>
        <w:lastRenderedPageBreak/>
        <w:t xml:space="preserve">opens, and can complete evaluations through the email they receive from GatorEvals, in their Canvas course menu under GatorEvals, or via </w:t>
      </w:r>
      <w:hyperlink r:id="rId11" w:history="1">
        <w:r w:rsidRPr="00C5600E">
          <w:rPr>
            <w:rFonts w:eastAsia="Calibri"/>
            <w:color w:val="0000FF"/>
            <w:u w:val="single"/>
          </w:rPr>
          <w:t>https://ufl.bluera.com/ufl/</w:t>
        </w:r>
      </w:hyperlink>
      <w:r w:rsidRPr="00C5600E">
        <w:rPr>
          <w:rFonts w:eastAsia="Calibri"/>
          <w:color w:val="000000"/>
        </w:rPr>
        <w:t xml:space="preserve">.  Summaries of course evaluation results are available to students at </w:t>
      </w:r>
      <w:hyperlink r:id="rId12" w:history="1">
        <w:r w:rsidRPr="00C5600E">
          <w:rPr>
            <w:rFonts w:eastAsia="Calibri"/>
            <w:color w:val="0000FF"/>
            <w:u w:val="single"/>
          </w:rPr>
          <w:t>https://gatorevals.aa.ufl.edu/public-results/</w:t>
        </w:r>
      </w:hyperlink>
      <w:r w:rsidRPr="00C5600E">
        <w:rPr>
          <w:rFonts w:eastAsia="Calibri"/>
          <w:color w:val="000000"/>
        </w:rPr>
        <w:t>.</w:t>
      </w:r>
    </w:p>
    <w:p w14:paraId="13B41A0E" w14:textId="77777777" w:rsidR="00C5600E" w:rsidRPr="00C5600E" w:rsidRDefault="00C5600E" w:rsidP="00C5600E">
      <w:pPr>
        <w:pStyle w:val="Default"/>
        <w:rPr>
          <w:bCs/>
          <w:color w:val="auto"/>
          <w:u w:val="single"/>
        </w:rPr>
      </w:pPr>
    </w:p>
    <w:p w14:paraId="7F5855A3" w14:textId="77777777" w:rsidR="00C5600E" w:rsidRPr="00C5600E" w:rsidRDefault="00C5600E" w:rsidP="00C5600E">
      <w:r w:rsidRPr="00C5600E">
        <w:rPr>
          <w:u w:val="single"/>
        </w:rPr>
        <w:t>ACCOMMODATIONS DUE TO DISABILITY</w:t>
      </w:r>
    </w:p>
    <w:p w14:paraId="7ADA4426" w14:textId="77777777" w:rsidR="00C5600E" w:rsidRPr="00C5600E" w:rsidRDefault="00C5600E" w:rsidP="00C5600E">
      <w:r w:rsidRPr="00C5600E">
        <w:t xml:space="preserve">Students with disabilities requesting accommodations should first register with the Disability Resource Center (352-392-8565, </w:t>
      </w:r>
      <w:hyperlink r:id="rId13" w:history="1">
        <w:r w:rsidRPr="00C5600E">
          <w:rPr>
            <w:color w:val="0000FF"/>
            <w:u w:val="single"/>
          </w:rPr>
          <w:t>https://disability.ufl.edu/</w:t>
        </w:r>
      </w:hyperlink>
      <w:r w:rsidRPr="00C5600E">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2275626A" w14:textId="77777777" w:rsidR="00C5600E" w:rsidRPr="00C5600E" w:rsidRDefault="00C5600E" w:rsidP="00C5600E">
      <w:pPr>
        <w:pStyle w:val="Default"/>
        <w:rPr>
          <w:bCs/>
          <w:color w:val="auto"/>
          <w:u w:val="single"/>
        </w:rPr>
      </w:pPr>
    </w:p>
    <w:p w14:paraId="0C4D32AF" w14:textId="77777777" w:rsidR="00C5600E" w:rsidRPr="00C5600E" w:rsidRDefault="00C5600E" w:rsidP="00C5600E">
      <w:pPr>
        <w:pStyle w:val="Default"/>
        <w:rPr>
          <w:color w:val="auto"/>
          <w:u w:val="single"/>
        </w:rPr>
      </w:pPr>
      <w:r w:rsidRPr="00C5600E">
        <w:rPr>
          <w:bCs/>
          <w:color w:val="auto"/>
          <w:u w:val="single"/>
        </w:rPr>
        <w:t xml:space="preserve">PROFESSIONAL BEHAVIOR </w:t>
      </w:r>
    </w:p>
    <w:p w14:paraId="089E2391" w14:textId="77777777" w:rsidR="00C5600E" w:rsidRPr="00C5600E" w:rsidRDefault="00C5600E" w:rsidP="00C5600E">
      <w:pPr>
        <w:pStyle w:val="Default"/>
        <w:rPr>
          <w:color w:val="auto"/>
        </w:rPr>
      </w:pPr>
      <w:r w:rsidRPr="00C5600E">
        <w:rPr>
          <w:color w:val="auto"/>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C5600E">
        <w:rPr>
          <w:bCs/>
          <w:color w:val="auto"/>
        </w:rPr>
        <w:t xml:space="preserve">Attitudes or behaviors inconsistent with compassionate care; refusal by, or inability of, the student to </w:t>
      </w:r>
      <w:r w:rsidRPr="00C5600E">
        <w:rPr>
          <w:bCs/>
          <w:color w:val="auto"/>
          <w:u w:val="single"/>
        </w:rPr>
        <w:t>participate constructively</w:t>
      </w:r>
      <w:r w:rsidRPr="00C5600E">
        <w:rPr>
          <w:bCs/>
          <w:color w:val="auto"/>
        </w:rPr>
        <w:t xml:space="preserve"> in learning or patient care; </w:t>
      </w:r>
      <w:r w:rsidRPr="00C5600E">
        <w:rPr>
          <w:bCs/>
          <w:color w:val="auto"/>
          <w:u w:val="single"/>
        </w:rPr>
        <w:t>derogatory attitudes or inappropriate behaviors directed at patients, peers, faculty or staff</w:t>
      </w:r>
      <w:r w:rsidRPr="00C5600E">
        <w:rPr>
          <w:bCs/>
          <w:color w:val="auto"/>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C5600E">
        <w:rPr>
          <w:bCs/>
          <w:color w:val="auto"/>
          <w:u w:val="single"/>
        </w:rPr>
        <w:t>dismissal</w:t>
      </w:r>
      <w:r w:rsidRPr="00C5600E">
        <w:rPr>
          <w:color w:val="auto"/>
          <w:u w:val="single"/>
        </w:rPr>
        <w:t>.</w:t>
      </w:r>
      <w:r w:rsidRPr="00C5600E">
        <w:rPr>
          <w:color w:val="auto"/>
        </w:rPr>
        <w:t xml:space="preserve"> </w:t>
      </w:r>
    </w:p>
    <w:p w14:paraId="35C729CC" w14:textId="77777777" w:rsidR="00C5600E" w:rsidRPr="00C5600E" w:rsidRDefault="00C5600E" w:rsidP="00C5600E">
      <w:pPr>
        <w:pStyle w:val="Default"/>
        <w:rPr>
          <w:color w:val="auto"/>
        </w:rPr>
      </w:pPr>
    </w:p>
    <w:p w14:paraId="349B52D3" w14:textId="77777777" w:rsidR="00C5600E" w:rsidRPr="00C5600E" w:rsidRDefault="00C5600E" w:rsidP="00C5600E">
      <w:pPr>
        <w:autoSpaceDE w:val="0"/>
        <w:autoSpaceDN w:val="0"/>
        <w:rPr>
          <w:rFonts w:eastAsia="Calibri"/>
        </w:rPr>
      </w:pPr>
      <w:r w:rsidRPr="00C5600E">
        <w:rPr>
          <w:rFonts w:eastAsia="Calibri"/>
          <w:u w:val="single"/>
        </w:rPr>
        <w:t>UNIVERSITY POLICY ON ACADEMIC MISCONDUCT</w:t>
      </w:r>
    </w:p>
    <w:p w14:paraId="45C528B7" w14:textId="77777777" w:rsidR="00C5600E" w:rsidRPr="00C5600E" w:rsidRDefault="00C5600E" w:rsidP="00C5600E">
      <w:pPr>
        <w:pStyle w:val="Default"/>
      </w:pPr>
      <w:r w:rsidRPr="00C5600E">
        <w:t xml:space="preserve">Academic honesty and integrity are fundamental values of the University community. Students should be sure that they understand the UF Student Honor Code at </w:t>
      </w:r>
      <w:hyperlink r:id="rId14" w:history="1">
        <w:r w:rsidRPr="00C5600E">
          <w:rPr>
            <w:rStyle w:val="Hyperlink"/>
          </w:rPr>
          <w:t>https://sccr.dso.ufl.edu/policies/student-honor-code-student-conduct-code/</w:t>
        </w:r>
      </w:hyperlink>
      <w:r w:rsidRPr="00C5600E">
        <w:t xml:space="preserve"> . Students are required to provide their own privacy screen for all examination’s administered to student laptops. No wireless keyboards or wireless mouse/tracking device will be permitted during examinations. </w:t>
      </w:r>
    </w:p>
    <w:p w14:paraId="37B7D9EF" w14:textId="77777777" w:rsidR="00C5600E" w:rsidRPr="00C5600E" w:rsidRDefault="00C5600E" w:rsidP="00C5600E">
      <w:pPr>
        <w:autoSpaceDE w:val="0"/>
        <w:autoSpaceDN w:val="0"/>
        <w:rPr>
          <w:rFonts w:eastAsia="Calibri"/>
        </w:rPr>
      </w:pPr>
    </w:p>
    <w:p w14:paraId="23307D6B" w14:textId="77777777" w:rsidR="00C5600E" w:rsidRPr="00C5600E" w:rsidRDefault="00C5600E" w:rsidP="00C5600E">
      <w:pPr>
        <w:rPr>
          <w:rFonts w:eastAsia="Calibri"/>
        </w:rPr>
      </w:pPr>
      <w:r w:rsidRPr="00C5600E">
        <w:rPr>
          <w:rFonts w:eastAsia="Calibri"/>
          <w:caps/>
          <w:u w:val="single"/>
        </w:rPr>
        <w:t xml:space="preserve">University and College of Nursing Policies  </w:t>
      </w:r>
    </w:p>
    <w:p w14:paraId="7779D8A8" w14:textId="36AE280E" w:rsidR="00C5600E" w:rsidRPr="00C5600E" w:rsidRDefault="00C5600E" w:rsidP="00B67910">
      <w:pPr>
        <w:rPr>
          <w:rFonts w:eastAsia="Calibri"/>
        </w:rPr>
      </w:pPr>
      <w:r w:rsidRPr="00C5600E">
        <w:rPr>
          <w:rFonts w:eastAsia="Calibri"/>
          <w:color w:val="000000"/>
        </w:rPr>
        <w:t>Please see the College of Nursing website for student policies (</w:t>
      </w:r>
      <w:hyperlink r:id="rId15" w:history="1">
        <w:r w:rsidRPr="00C5600E">
          <w:rPr>
            <w:rFonts w:eastAsia="Calibri"/>
            <w:color w:val="339933"/>
            <w:u w:val="single"/>
          </w:rPr>
          <w:t>http://students.nursing.ufl.edu/currently-enrolled/student-policies-and-handbooks/</w:t>
        </w:r>
      </w:hyperlink>
      <w:r w:rsidRPr="00C5600E">
        <w:rPr>
          <w:rFonts w:eastAsia="Calibri"/>
          <w:color w:val="000000"/>
        </w:rPr>
        <w:t xml:space="preserve">) </w:t>
      </w:r>
    </w:p>
    <w:p w14:paraId="1879A769" w14:textId="77777777" w:rsidR="004F0F36" w:rsidRPr="00C5600E" w:rsidRDefault="004F0F36" w:rsidP="00C5600E">
      <w:pPr>
        <w:rPr>
          <w:rFonts w:eastAsia="Calibri"/>
          <w:color w:val="000000"/>
        </w:rPr>
      </w:pPr>
    </w:p>
    <w:p w14:paraId="0E181CB9" w14:textId="77777777" w:rsidR="00A164FF" w:rsidRPr="00C45BA1" w:rsidRDefault="00A164FF"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u w:val="single"/>
        </w:rPr>
      </w:pPr>
      <w:r w:rsidRPr="00C45BA1">
        <w:rPr>
          <w:u w:val="single"/>
        </w:rPr>
        <w:t>REQUIRED TEXTBOOKS</w:t>
      </w:r>
    </w:p>
    <w:p w14:paraId="4E1293D0" w14:textId="77777777" w:rsidR="00C27D0A" w:rsidRPr="00C45BA1" w:rsidRDefault="00903485" w:rsidP="00B67910">
      <w:pPr>
        <w:spacing w:line="480" w:lineRule="auto"/>
        <w:ind w:left="720" w:hanging="720"/>
      </w:pPr>
      <w:bookmarkStart w:id="1" w:name="_GoBack"/>
      <w:proofErr w:type="spellStart"/>
      <w:r w:rsidRPr="00C45BA1">
        <w:t>Nachtsheim</w:t>
      </w:r>
      <w:proofErr w:type="spellEnd"/>
      <w:r w:rsidRPr="00C45BA1">
        <w:t xml:space="preserve"> </w:t>
      </w:r>
      <w:proofErr w:type="spellStart"/>
      <w:r w:rsidRPr="00C45BA1">
        <w:t>Bolick</w:t>
      </w:r>
      <w:proofErr w:type="spellEnd"/>
      <w:r w:rsidRPr="00C45BA1">
        <w:t xml:space="preserve"> B., </w:t>
      </w:r>
      <w:r w:rsidR="00C27D0A" w:rsidRPr="00C45BA1">
        <w:t>Reuter-Rice, K.</w:t>
      </w:r>
      <w:r w:rsidRPr="00C45BA1">
        <w:t>, Madden, M.A., &amp; Severin, P.N.</w:t>
      </w:r>
      <w:r w:rsidR="00C27D0A" w:rsidRPr="00C45BA1">
        <w:t xml:space="preserve"> (20</w:t>
      </w:r>
      <w:r w:rsidRPr="00C45BA1">
        <w:t>21</w:t>
      </w:r>
      <w:r w:rsidR="00C27D0A" w:rsidRPr="00C45BA1">
        <w:t>).</w:t>
      </w:r>
      <w:r w:rsidRPr="00C45BA1">
        <w:t xml:space="preserve"> </w:t>
      </w:r>
      <w:r w:rsidR="00C27D0A" w:rsidRPr="00C45BA1">
        <w:rPr>
          <w:i/>
        </w:rPr>
        <w:t xml:space="preserve">Pediatric acute care: </w:t>
      </w:r>
      <w:r w:rsidR="00403FDF" w:rsidRPr="00C45BA1">
        <w:rPr>
          <w:i/>
        </w:rPr>
        <w:t>A</w:t>
      </w:r>
      <w:r w:rsidR="00C27D0A" w:rsidRPr="00C45BA1">
        <w:rPr>
          <w:i/>
        </w:rPr>
        <w:t xml:space="preserve"> </w:t>
      </w:r>
      <w:r w:rsidR="00403FDF" w:rsidRPr="00C45BA1">
        <w:rPr>
          <w:i/>
        </w:rPr>
        <w:t>G</w:t>
      </w:r>
      <w:r w:rsidR="00C27D0A" w:rsidRPr="00C45BA1">
        <w:rPr>
          <w:i/>
        </w:rPr>
        <w:t xml:space="preserve">uide for </w:t>
      </w:r>
      <w:r w:rsidR="00403FDF" w:rsidRPr="00C45BA1">
        <w:rPr>
          <w:i/>
        </w:rPr>
        <w:t>I</w:t>
      </w:r>
      <w:r w:rsidR="00C27D0A" w:rsidRPr="00C45BA1">
        <w:rPr>
          <w:i/>
        </w:rPr>
        <w:t xml:space="preserve">nterprofessional </w:t>
      </w:r>
      <w:r w:rsidR="0067105C" w:rsidRPr="00C45BA1">
        <w:rPr>
          <w:i/>
        </w:rPr>
        <w:t>Pr</w:t>
      </w:r>
      <w:r w:rsidR="00C27D0A" w:rsidRPr="00C45BA1">
        <w:rPr>
          <w:i/>
        </w:rPr>
        <w:t>actice</w:t>
      </w:r>
      <w:r w:rsidRPr="00C45BA1">
        <w:rPr>
          <w:i/>
        </w:rPr>
        <w:t xml:space="preserve"> 2</w:t>
      </w:r>
      <w:r w:rsidRPr="00C45BA1">
        <w:rPr>
          <w:i/>
          <w:vertAlign w:val="superscript"/>
        </w:rPr>
        <w:t>nd</w:t>
      </w:r>
      <w:r w:rsidRPr="00C45BA1">
        <w:rPr>
          <w:i/>
        </w:rPr>
        <w:t xml:space="preserve"> Edition.</w:t>
      </w:r>
      <w:r w:rsidR="00CF6C6F" w:rsidRPr="00C45BA1">
        <w:tab/>
      </w:r>
      <w:r w:rsidRPr="00C45BA1">
        <w:t>St. Louis, M</w:t>
      </w:r>
      <w:r w:rsidR="002E7FAA" w:rsidRPr="00C45BA1">
        <w:t>:</w:t>
      </w:r>
      <w:r w:rsidR="00C27D0A" w:rsidRPr="00C45BA1">
        <w:t xml:space="preserve">  Jones and Bartlett Learning.</w:t>
      </w:r>
      <w:r w:rsidR="009B419E" w:rsidRPr="00C45BA1">
        <w:t xml:space="preserve"> ISBN: </w:t>
      </w:r>
      <w:r w:rsidRPr="00C45BA1">
        <w:t>9780323673327</w:t>
      </w:r>
    </w:p>
    <w:p w14:paraId="39BD6BA7" w14:textId="77777777" w:rsidR="003E70FF" w:rsidRPr="00C45BA1" w:rsidRDefault="0067105C" w:rsidP="00B67910">
      <w:pPr>
        <w:spacing w:line="480" w:lineRule="auto"/>
        <w:ind w:left="720" w:hanging="720"/>
      </w:pPr>
      <w:r w:rsidRPr="00C45BA1">
        <w:t xml:space="preserve">Takemoto, C.K, </w:t>
      </w:r>
      <w:proofErr w:type="spellStart"/>
      <w:r w:rsidRPr="00C45BA1">
        <w:t>Hodding</w:t>
      </w:r>
      <w:proofErr w:type="spellEnd"/>
      <w:r w:rsidRPr="00C45BA1">
        <w:t>, J.H.</w:t>
      </w:r>
      <w:r w:rsidR="00B02E7A" w:rsidRPr="00C45BA1">
        <w:t xml:space="preserve">, </w:t>
      </w:r>
      <w:r w:rsidR="009B419E" w:rsidRPr="00C45BA1">
        <w:t>&amp; Krause, D.M</w:t>
      </w:r>
      <w:r w:rsidR="002E7FAA" w:rsidRPr="00C45BA1">
        <w:t>. (</w:t>
      </w:r>
      <w:r w:rsidR="009B419E" w:rsidRPr="00C45BA1">
        <w:t>201</w:t>
      </w:r>
      <w:r w:rsidR="00903485" w:rsidRPr="00C45BA1">
        <w:t>9</w:t>
      </w:r>
      <w:r w:rsidRPr="00C45BA1">
        <w:t xml:space="preserve">). </w:t>
      </w:r>
      <w:r w:rsidRPr="00C45BA1">
        <w:rPr>
          <w:i/>
        </w:rPr>
        <w:t xml:space="preserve">Pediatric &amp; neonatal dosage handbook. </w:t>
      </w:r>
      <w:r w:rsidR="00903485" w:rsidRPr="00C45BA1">
        <w:t>26th</w:t>
      </w:r>
      <w:r w:rsidRPr="00C45BA1">
        <w:t xml:space="preserve"> edition.</w:t>
      </w:r>
      <w:r w:rsidR="00B02E7A" w:rsidRPr="00C45BA1">
        <w:t xml:space="preserve"> </w:t>
      </w:r>
      <w:r w:rsidRPr="00C45BA1">
        <w:t>Philad</w:t>
      </w:r>
      <w:r w:rsidR="009B419E" w:rsidRPr="00C45BA1">
        <w:t>elphia:  Walters Kluwer</w:t>
      </w:r>
      <w:r w:rsidRPr="00C45BA1">
        <w:t>.</w:t>
      </w:r>
      <w:r w:rsidR="009B419E" w:rsidRPr="00C45BA1">
        <w:t xml:space="preserve"> ISBN: 9781591953746</w:t>
      </w:r>
      <w:r w:rsidR="003E70FF" w:rsidRPr="00C45BA1">
        <w:t>.</w:t>
      </w:r>
    </w:p>
    <w:p w14:paraId="32D7BE62" w14:textId="77777777" w:rsidR="00E849CA" w:rsidRPr="00C45BA1" w:rsidRDefault="00E849CA" w:rsidP="00B67910">
      <w:pPr>
        <w:autoSpaceDE w:val="0"/>
        <w:autoSpaceDN w:val="0"/>
        <w:adjustRightInd w:val="0"/>
        <w:spacing w:line="480" w:lineRule="auto"/>
        <w:ind w:left="720" w:hanging="720"/>
      </w:pPr>
      <w:proofErr w:type="spellStart"/>
      <w:r w:rsidRPr="00C45BA1">
        <w:lastRenderedPageBreak/>
        <w:t>Marcdante</w:t>
      </w:r>
      <w:proofErr w:type="spellEnd"/>
      <w:r w:rsidRPr="00C45BA1">
        <w:t xml:space="preserve">, K. &amp; </w:t>
      </w:r>
      <w:proofErr w:type="spellStart"/>
      <w:r w:rsidRPr="00C45BA1">
        <w:t>Kleigman</w:t>
      </w:r>
      <w:proofErr w:type="spellEnd"/>
      <w:r w:rsidRPr="00C45BA1">
        <w:t xml:space="preserve">, R.M. (2019) </w:t>
      </w:r>
      <w:r w:rsidRPr="00C45BA1">
        <w:rPr>
          <w:i/>
          <w:iCs/>
        </w:rPr>
        <w:t>Nelson Essentials of Pediatrics 8</w:t>
      </w:r>
      <w:r w:rsidRPr="00C45BA1">
        <w:rPr>
          <w:i/>
          <w:iCs/>
          <w:vertAlign w:val="superscript"/>
        </w:rPr>
        <w:t>th</w:t>
      </w:r>
      <w:r w:rsidRPr="00C45BA1">
        <w:rPr>
          <w:i/>
          <w:iCs/>
        </w:rPr>
        <w:t xml:space="preserve"> Edition.</w:t>
      </w:r>
      <w:r w:rsidRPr="00C45BA1">
        <w:t xml:space="preserve"> Philadelphia PA, Elsevier.</w:t>
      </w:r>
    </w:p>
    <w:bookmarkEnd w:id="1"/>
    <w:p w14:paraId="19AF91D7" w14:textId="77777777" w:rsidR="00B02E7A" w:rsidRPr="00C45BA1" w:rsidRDefault="0067105C" w:rsidP="00590986">
      <w:pPr>
        <w:rPr>
          <w:b/>
        </w:rPr>
      </w:pPr>
      <w:r w:rsidRPr="00C45BA1">
        <w:rPr>
          <w:b/>
        </w:rPr>
        <w:t>And all other texts used in NGR 6301</w:t>
      </w:r>
      <w:r w:rsidR="00903485" w:rsidRPr="00C45BA1">
        <w:rPr>
          <w:b/>
        </w:rPr>
        <w:t xml:space="preserve"> and NGR 6311</w:t>
      </w:r>
      <w:r w:rsidRPr="00C45BA1">
        <w:rPr>
          <w:b/>
        </w:rPr>
        <w:t>.</w:t>
      </w:r>
    </w:p>
    <w:p w14:paraId="7F7AAF95" w14:textId="77777777" w:rsidR="00555700" w:rsidRDefault="00555700" w:rsidP="00590986">
      <w:pPr>
        <w:rPr>
          <w:b/>
        </w:rPr>
        <w:sectPr w:rsidR="00555700" w:rsidSect="0062486D">
          <w:pgSz w:w="12240" w:h="15840"/>
          <w:pgMar w:top="1440" w:right="1440" w:bottom="1440" w:left="1440" w:header="720" w:footer="720" w:gutter="0"/>
          <w:cols w:space="720"/>
        </w:sectPr>
      </w:pPr>
    </w:p>
    <w:p w14:paraId="20AED61A" w14:textId="77777777" w:rsidR="00555700" w:rsidRPr="00E12189" w:rsidRDefault="00555700" w:rsidP="00555700">
      <w:pPr>
        <w:pStyle w:val="BodyText"/>
        <w:ind w:left="880" w:right="588" w:hanging="720"/>
      </w:pPr>
      <w:r w:rsidRPr="00E12189">
        <w:rPr>
          <w:u w:val="single"/>
        </w:rPr>
        <w:lastRenderedPageBreak/>
        <w:t>WEEKLY CLASS SCHEDULE</w:t>
      </w:r>
    </w:p>
    <w:tbl>
      <w:tblPr>
        <w:tblW w:w="1359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1710"/>
        <w:gridCol w:w="4590"/>
        <w:gridCol w:w="3510"/>
        <w:gridCol w:w="1980"/>
      </w:tblGrid>
      <w:tr w:rsidR="0071337B" w:rsidRPr="00831B71" w14:paraId="542BC638" w14:textId="77777777" w:rsidTr="007F11BE">
        <w:trPr>
          <w:trHeight w:val="575"/>
        </w:trPr>
        <w:tc>
          <w:tcPr>
            <w:tcW w:w="1800" w:type="dxa"/>
            <w:shd w:val="clear" w:color="auto" w:fill="B4C6E7" w:themeFill="accent5" w:themeFillTint="66"/>
            <w:vAlign w:val="center"/>
          </w:tcPr>
          <w:p w14:paraId="4E1CACA1" w14:textId="77777777" w:rsidR="0071337B" w:rsidRPr="00E12189" w:rsidRDefault="0071337B" w:rsidP="005D1EEF">
            <w:pPr>
              <w:pStyle w:val="BodyText"/>
              <w:ind w:left="880" w:right="588" w:hanging="720"/>
              <w:jc w:val="center"/>
              <w:rPr>
                <w:b/>
              </w:rPr>
            </w:pPr>
            <w:r w:rsidRPr="00E12189">
              <w:rPr>
                <w:b/>
              </w:rPr>
              <w:t>DATE</w:t>
            </w:r>
          </w:p>
        </w:tc>
        <w:tc>
          <w:tcPr>
            <w:tcW w:w="1710" w:type="dxa"/>
            <w:shd w:val="clear" w:color="auto" w:fill="B4C6E7" w:themeFill="accent5" w:themeFillTint="66"/>
            <w:vAlign w:val="center"/>
          </w:tcPr>
          <w:p w14:paraId="6C958004" w14:textId="74D03E12" w:rsidR="0071337B" w:rsidRPr="00E12189" w:rsidRDefault="0071337B" w:rsidP="005D1EEF">
            <w:pPr>
              <w:pStyle w:val="BodyText"/>
              <w:ind w:left="880" w:right="588" w:hanging="720"/>
              <w:jc w:val="center"/>
              <w:rPr>
                <w:b/>
              </w:rPr>
            </w:pPr>
            <w:r w:rsidRPr="00E12189">
              <w:rPr>
                <w:b/>
              </w:rPr>
              <w:t>Module</w:t>
            </w:r>
          </w:p>
        </w:tc>
        <w:tc>
          <w:tcPr>
            <w:tcW w:w="4590" w:type="dxa"/>
            <w:shd w:val="clear" w:color="auto" w:fill="B4C6E7" w:themeFill="accent5" w:themeFillTint="66"/>
            <w:vAlign w:val="center"/>
          </w:tcPr>
          <w:p w14:paraId="3D178384" w14:textId="4991772B" w:rsidR="0071337B" w:rsidRPr="00E12189" w:rsidRDefault="0071337B" w:rsidP="005D1EEF">
            <w:pPr>
              <w:pStyle w:val="BodyText"/>
              <w:ind w:left="880" w:right="588" w:hanging="720"/>
              <w:jc w:val="center"/>
              <w:rPr>
                <w:b/>
              </w:rPr>
            </w:pPr>
            <w:r w:rsidRPr="00E12189">
              <w:rPr>
                <w:b/>
              </w:rPr>
              <w:t>TOPIC/EVALUATION</w:t>
            </w:r>
          </w:p>
        </w:tc>
        <w:tc>
          <w:tcPr>
            <w:tcW w:w="3510" w:type="dxa"/>
            <w:shd w:val="clear" w:color="auto" w:fill="B4C6E7" w:themeFill="accent5" w:themeFillTint="66"/>
            <w:vAlign w:val="center"/>
          </w:tcPr>
          <w:p w14:paraId="4A1D2F6D" w14:textId="77777777" w:rsidR="0071337B" w:rsidRPr="00E12189" w:rsidRDefault="0071337B" w:rsidP="005D1EEF">
            <w:pPr>
              <w:pStyle w:val="BodyText"/>
              <w:ind w:left="880" w:right="588" w:hanging="720"/>
              <w:jc w:val="center"/>
              <w:rPr>
                <w:b/>
              </w:rPr>
            </w:pPr>
            <w:r w:rsidRPr="00E12189">
              <w:rPr>
                <w:b/>
              </w:rPr>
              <w:t>READINGS</w:t>
            </w:r>
          </w:p>
        </w:tc>
        <w:tc>
          <w:tcPr>
            <w:tcW w:w="1980" w:type="dxa"/>
            <w:shd w:val="clear" w:color="auto" w:fill="B4C6E7" w:themeFill="accent5" w:themeFillTint="66"/>
            <w:vAlign w:val="center"/>
          </w:tcPr>
          <w:p w14:paraId="5CB14595" w14:textId="77777777" w:rsidR="0071337B" w:rsidRPr="00E12189" w:rsidRDefault="0071337B" w:rsidP="00025D30">
            <w:pPr>
              <w:pStyle w:val="BodyText"/>
              <w:ind w:left="880" w:right="588" w:hanging="720"/>
              <w:jc w:val="center"/>
              <w:rPr>
                <w:b/>
              </w:rPr>
            </w:pPr>
            <w:r w:rsidRPr="00E12189">
              <w:rPr>
                <w:b/>
              </w:rPr>
              <w:t>Program</w:t>
            </w:r>
          </w:p>
          <w:p w14:paraId="17C74EEE" w14:textId="77777777" w:rsidR="0071337B" w:rsidRPr="00831B71" w:rsidRDefault="0071337B" w:rsidP="00025D30">
            <w:pPr>
              <w:pStyle w:val="BodyText"/>
              <w:ind w:left="880" w:right="588" w:hanging="720"/>
              <w:jc w:val="center"/>
              <w:rPr>
                <w:b/>
              </w:rPr>
            </w:pPr>
            <w:r w:rsidRPr="00E12189">
              <w:rPr>
                <w:b/>
              </w:rPr>
              <w:t>Objectives</w:t>
            </w:r>
          </w:p>
        </w:tc>
      </w:tr>
      <w:tr w:rsidR="0071337B" w:rsidRPr="00831B71" w14:paraId="208D8F5E" w14:textId="77777777" w:rsidTr="007F11BE">
        <w:trPr>
          <w:trHeight w:val="605"/>
        </w:trPr>
        <w:tc>
          <w:tcPr>
            <w:tcW w:w="1800" w:type="dxa"/>
            <w:vAlign w:val="center"/>
          </w:tcPr>
          <w:p w14:paraId="2E60304E" w14:textId="6589837B" w:rsidR="0071337B" w:rsidRPr="00831B71" w:rsidRDefault="00EB38CB" w:rsidP="00B17436">
            <w:r>
              <w:t>May 9-15</w:t>
            </w:r>
          </w:p>
        </w:tc>
        <w:tc>
          <w:tcPr>
            <w:tcW w:w="1710" w:type="dxa"/>
            <w:vAlign w:val="center"/>
          </w:tcPr>
          <w:p w14:paraId="4F38354D" w14:textId="5C8DD7AC" w:rsidR="0071337B" w:rsidRPr="00831B71" w:rsidRDefault="000D6230" w:rsidP="005D1EEF">
            <w:pPr>
              <w:jc w:val="center"/>
              <w:rPr>
                <w:b/>
              </w:rPr>
            </w:pPr>
            <w:r>
              <w:rPr>
                <w:b/>
              </w:rPr>
              <w:t>Module 1</w:t>
            </w:r>
          </w:p>
        </w:tc>
        <w:tc>
          <w:tcPr>
            <w:tcW w:w="4590" w:type="dxa"/>
            <w:vAlign w:val="center"/>
          </w:tcPr>
          <w:p w14:paraId="3B29F1A2" w14:textId="017D398E" w:rsidR="0071337B" w:rsidRPr="00E35D81" w:rsidRDefault="00CD5618" w:rsidP="00F26C8E">
            <w:pPr>
              <w:jc w:val="center"/>
              <w:rPr>
                <w:bCs/>
              </w:rPr>
            </w:pPr>
            <w:r w:rsidRPr="00E35D81">
              <w:rPr>
                <w:bCs/>
              </w:rPr>
              <w:t xml:space="preserve">Neurological </w:t>
            </w:r>
            <w:r w:rsidR="00B851C4" w:rsidRPr="00E35D81">
              <w:rPr>
                <w:bCs/>
              </w:rPr>
              <w:t>and Facial Disorders</w:t>
            </w:r>
          </w:p>
        </w:tc>
        <w:tc>
          <w:tcPr>
            <w:tcW w:w="3510" w:type="dxa"/>
          </w:tcPr>
          <w:p w14:paraId="18B25672" w14:textId="77777777" w:rsidR="0071337B" w:rsidRDefault="00EA4856" w:rsidP="00140BE6">
            <w:r>
              <w:t>Required Readings, Weekly Quiz, and Discussion Board Assignments</w:t>
            </w:r>
            <w:r w:rsidR="00F26C8E">
              <w:t xml:space="preserve"> </w:t>
            </w:r>
          </w:p>
          <w:p w14:paraId="5327B0C3" w14:textId="5D62571A" w:rsidR="00F26C8E" w:rsidRPr="00831B71" w:rsidRDefault="00F26C8E" w:rsidP="00140BE6">
            <w:r>
              <w:t>Due: May 15</w:t>
            </w:r>
          </w:p>
        </w:tc>
        <w:tc>
          <w:tcPr>
            <w:tcW w:w="1980" w:type="dxa"/>
          </w:tcPr>
          <w:p w14:paraId="34B50BAC" w14:textId="392347D4" w:rsidR="0071337B" w:rsidRPr="00831B71" w:rsidRDefault="00D47253" w:rsidP="00025D30">
            <w:pPr>
              <w:jc w:val="center"/>
            </w:pPr>
            <w:r>
              <w:t>1,2,3,5,6</w:t>
            </w:r>
          </w:p>
        </w:tc>
      </w:tr>
      <w:tr w:rsidR="0037025A" w:rsidRPr="00831B71" w14:paraId="21CDBDC6" w14:textId="77777777" w:rsidTr="007F11BE">
        <w:trPr>
          <w:trHeight w:val="713"/>
        </w:trPr>
        <w:tc>
          <w:tcPr>
            <w:tcW w:w="1800" w:type="dxa"/>
            <w:vAlign w:val="center"/>
          </w:tcPr>
          <w:p w14:paraId="71C1C05E" w14:textId="30034378" w:rsidR="0037025A" w:rsidRPr="00831B71" w:rsidRDefault="0037025A" w:rsidP="0037025A">
            <w:r>
              <w:t>May 16-22</w:t>
            </w:r>
          </w:p>
        </w:tc>
        <w:tc>
          <w:tcPr>
            <w:tcW w:w="1710" w:type="dxa"/>
            <w:vAlign w:val="center"/>
          </w:tcPr>
          <w:p w14:paraId="3B58B206" w14:textId="716A1FE7" w:rsidR="0037025A" w:rsidRPr="00831B71" w:rsidRDefault="0037025A" w:rsidP="0037025A">
            <w:pPr>
              <w:pStyle w:val="ListParagraph"/>
              <w:ind w:left="0"/>
              <w:jc w:val="center"/>
            </w:pPr>
            <w:r>
              <w:rPr>
                <w:b/>
              </w:rPr>
              <w:t>Module 2</w:t>
            </w:r>
          </w:p>
        </w:tc>
        <w:tc>
          <w:tcPr>
            <w:tcW w:w="4590" w:type="dxa"/>
            <w:vAlign w:val="center"/>
          </w:tcPr>
          <w:p w14:paraId="30FDD155" w14:textId="0C79975E" w:rsidR="0037025A" w:rsidRPr="00E35D81" w:rsidRDefault="0037025A" w:rsidP="0037025A">
            <w:pPr>
              <w:pStyle w:val="ListParagraph"/>
              <w:ind w:left="0"/>
              <w:jc w:val="center"/>
              <w:rPr>
                <w:bCs/>
              </w:rPr>
            </w:pPr>
            <w:r w:rsidRPr="00E35D81">
              <w:rPr>
                <w:bCs/>
              </w:rPr>
              <w:t>Traumatic Injuries</w:t>
            </w:r>
          </w:p>
        </w:tc>
        <w:tc>
          <w:tcPr>
            <w:tcW w:w="3510" w:type="dxa"/>
          </w:tcPr>
          <w:p w14:paraId="20B462E7" w14:textId="77777777" w:rsidR="0037025A" w:rsidRDefault="0037025A" w:rsidP="0037025A">
            <w:r>
              <w:t xml:space="preserve">Required Readings, Weekly Quiz, and Discussion Board Assignments </w:t>
            </w:r>
          </w:p>
          <w:p w14:paraId="14547509" w14:textId="5FE57811" w:rsidR="0037025A" w:rsidRPr="00831B71" w:rsidRDefault="0037025A" w:rsidP="0037025A">
            <w:r>
              <w:t>Due: May 22</w:t>
            </w:r>
          </w:p>
        </w:tc>
        <w:tc>
          <w:tcPr>
            <w:tcW w:w="1980" w:type="dxa"/>
          </w:tcPr>
          <w:p w14:paraId="071A94DE" w14:textId="38F3F69D" w:rsidR="0037025A" w:rsidRPr="00831B71" w:rsidRDefault="00D47253" w:rsidP="00025D30">
            <w:pPr>
              <w:jc w:val="center"/>
            </w:pPr>
            <w:r>
              <w:t>1,2,3,5,6</w:t>
            </w:r>
          </w:p>
        </w:tc>
      </w:tr>
      <w:tr w:rsidR="0037025A" w:rsidRPr="00831B71" w14:paraId="63CAC876" w14:textId="77777777" w:rsidTr="007F11BE">
        <w:trPr>
          <w:trHeight w:val="827"/>
        </w:trPr>
        <w:tc>
          <w:tcPr>
            <w:tcW w:w="1800" w:type="dxa"/>
            <w:vAlign w:val="center"/>
          </w:tcPr>
          <w:p w14:paraId="6CF62673" w14:textId="582838DC" w:rsidR="0037025A" w:rsidRPr="00831B71" w:rsidRDefault="0037025A" w:rsidP="0037025A">
            <w:r>
              <w:t>May 23-29</w:t>
            </w:r>
          </w:p>
        </w:tc>
        <w:tc>
          <w:tcPr>
            <w:tcW w:w="1710" w:type="dxa"/>
            <w:vAlign w:val="center"/>
          </w:tcPr>
          <w:p w14:paraId="7B7B1E28" w14:textId="75917791" w:rsidR="0037025A" w:rsidRPr="00831B71" w:rsidRDefault="0037025A" w:rsidP="0037025A">
            <w:pPr>
              <w:pStyle w:val="ListParagraph"/>
              <w:ind w:left="0"/>
              <w:jc w:val="center"/>
            </w:pPr>
            <w:r>
              <w:rPr>
                <w:b/>
              </w:rPr>
              <w:t>Module 3</w:t>
            </w:r>
          </w:p>
        </w:tc>
        <w:tc>
          <w:tcPr>
            <w:tcW w:w="4590" w:type="dxa"/>
            <w:vAlign w:val="center"/>
          </w:tcPr>
          <w:p w14:paraId="3A2DFB98" w14:textId="5ED07C52" w:rsidR="0037025A" w:rsidRPr="00E35D81" w:rsidRDefault="0037025A" w:rsidP="0037025A">
            <w:pPr>
              <w:pStyle w:val="ListParagraph"/>
              <w:ind w:left="0"/>
              <w:jc w:val="center"/>
              <w:rPr>
                <w:bCs/>
              </w:rPr>
            </w:pPr>
            <w:r w:rsidRPr="00E35D81">
              <w:rPr>
                <w:bCs/>
              </w:rPr>
              <w:t>Child Maltreatment and Toxicology</w:t>
            </w:r>
          </w:p>
        </w:tc>
        <w:tc>
          <w:tcPr>
            <w:tcW w:w="3510" w:type="dxa"/>
            <w:vAlign w:val="center"/>
          </w:tcPr>
          <w:p w14:paraId="013BFCAC" w14:textId="77777777" w:rsidR="0037025A" w:rsidRDefault="0037025A" w:rsidP="0037025A">
            <w:r>
              <w:t xml:space="preserve">Required Readings, Weekly Quiz, and Discussion Board Assignments </w:t>
            </w:r>
          </w:p>
          <w:p w14:paraId="1119CCC4" w14:textId="44801699" w:rsidR="0037025A" w:rsidRPr="00831B71" w:rsidRDefault="0037025A" w:rsidP="0037025A">
            <w:r>
              <w:t>Due: May 29</w:t>
            </w:r>
          </w:p>
        </w:tc>
        <w:tc>
          <w:tcPr>
            <w:tcW w:w="1980" w:type="dxa"/>
          </w:tcPr>
          <w:p w14:paraId="25D126D0" w14:textId="0F3E5900" w:rsidR="0037025A" w:rsidRPr="00831B71" w:rsidRDefault="00D47253" w:rsidP="00025D30">
            <w:pPr>
              <w:jc w:val="center"/>
            </w:pPr>
            <w:r>
              <w:t>1,2,3,5,6</w:t>
            </w:r>
          </w:p>
        </w:tc>
      </w:tr>
      <w:tr w:rsidR="0037025A" w:rsidRPr="00831B71" w14:paraId="2E579110" w14:textId="77777777" w:rsidTr="007F11BE">
        <w:trPr>
          <w:trHeight w:val="1376"/>
        </w:trPr>
        <w:tc>
          <w:tcPr>
            <w:tcW w:w="1800" w:type="dxa"/>
            <w:vAlign w:val="center"/>
          </w:tcPr>
          <w:p w14:paraId="75793AF8" w14:textId="6FE17693" w:rsidR="0037025A" w:rsidRPr="00831B71" w:rsidRDefault="0037025A" w:rsidP="0037025A">
            <w:r>
              <w:t>May 30 – June 5</w:t>
            </w:r>
          </w:p>
        </w:tc>
        <w:tc>
          <w:tcPr>
            <w:tcW w:w="1710" w:type="dxa"/>
            <w:vAlign w:val="center"/>
          </w:tcPr>
          <w:p w14:paraId="7DD9B2F5" w14:textId="29E91302" w:rsidR="0037025A" w:rsidRPr="00831B71" w:rsidRDefault="0037025A" w:rsidP="0037025A">
            <w:pPr>
              <w:pStyle w:val="ListParagraph"/>
              <w:ind w:left="0"/>
              <w:jc w:val="center"/>
            </w:pPr>
            <w:r>
              <w:rPr>
                <w:b/>
              </w:rPr>
              <w:t>Module 4</w:t>
            </w:r>
          </w:p>
        </w:tc>
        <w:tc>
          <w:tcPr>
            <w:tcW w:w="4590" w:type="dxa"/>
          </w:tcPr>
          <w:p w14:paraId="2E1D3AA8" w14:textId="77777777" w:rsidR="0037025A" w:rsidRDefault="0037025A" w:rsidP="0037025A">
            <w:pPr>
              <w:pStyle w:val="ListParagraph"/>
              <w:ind w:left="0"/>
              <w:jc w:val="center"/>
            </w:pPr>
          </w:p>
          <w:p w14:paraId="073F4B63" w14:textId="77777777" w:rsidR="0037025A" w:rsidRDefault="0037025A" w:rsidP="0037025A">
            <w:pPr>
              <w:pStyle w:val="ListParagraph"/>
              <w:ind w:left="0"/>
              <w:jc w:val="center"/>
            </w:pPr>
            <w:r>
              <w:t>Musculoskeletal and Orthopedic Disorders</w:t>
            </w:r>
          </w:p>
          <w:p w14:paraId="6907319A" w14:textId="77777777" w:rsidR="0037025A" w:rsidRDefault="0037025A" w:rsidP="0037025A">
            <w:pPr>
              <w:pStyle w:val="ListParagraph"/>
              <w:ind w:left="0"/>
              <w:jc w:val="center"/>
              <w:rPr>
                <w:b/>
                <w:bCs/>
              </w:rPr>
            </w:pPr>
            <w:r>
              <w:br/>
            </w:r>
            <w:r w:rsidRPr="00BD1652">
              <w:rPr>
                <w:b/>
                <w:bCs/>
              </w:rPr>
              <w:t xml:space="preserve">End of Material </w:t>
            </w:r>
            <w:proofErr w:type="gramStart"/>
            <w:r w:rsidRPr="00BD1652">
              <w:rPr>
                <w:b/>
                <w:bCs/>
              </w:rPr>
              <w:t>For</w:t>
            </w:r>
            <w:proofErr w:type="gramEnd"/>
            <w:r w:rsidRPr="00BD1652">
              <w:rPr>
                <w:b/>
                <w:bCs/>
              </w:rPr>
              <w:t xml:space="preserve"> Test I</w:t>
            </w:r>
          </w:p>
          <w:p w14:paraId="46D82FB5" w14:textId="7215B695" w:rsidR="00DD53DD" w:rsidRPr="00BD1652" w:rsidRDefault="00DD53DD" w:rsidP="0037025A">
            <w:pPr>
              <w:pStyle w:val="ListParagraph"/>
              <w:ind w:left="0"/>
              <w:jc w:val="center"/>
              <w:rPr>
                <w:b/>
                <w:bCs/>
              </w:rPr>
            </w:pPr>
            <w:r w:rsidRPr="00515B1C">
              <w:rPr>
                <w:b/>
                <w:bCs/>
              </w:rPr>
              <w:t xml:space="preserve">Seminar #1:  </w:t>
            </w:r>
            <w:r>
              <w:rPr>
                <w:b/>
                <w:bCs/>
              </w:rPr>
              <w:t>Tuesday</w:t>
            </w:r>
            <w:r w:rsidRPr="00515B1C">
              <w:rPr>
                <w:b/>
                <w:bCs/>
              </w:rPr>
              <w:t xml:space="preserve"> </w:t>
            </w:r>
            <w:r w:rsidR="00561725">
              <w:rPr>
                <w:b/>
                <w:bCs/>
              </w:rPr>
              <w:t>May 31</w:t>
            </w:r>
            <w:r>
              <w:rPr>
                <w:b/>
                <w:bCs/>
              </w:rPr>
              <w:t xml:space="preserve"> @ 4pm</w:t>
            </w:r>
          </w:p>
        </w:tc>
        <w:tc>
          <w:tcPr>
            <w:tcW w:w="3510" w:type="dxa"/>
          </w:tcPr>
          <w:p w14:paraId="4D07C398" w14:textId="77777777" w:rsidR="0037025A" w:rsidRDefault="0037025A" w:rsidP="0037025A">
            <w:r>
              <w:t xml:space="preserve">Required Readings, Weekly Quiz, and Discussion Board Assignments </w:t>
            </w:r>
          </w:p>
          <w:p w14:paraId="6EAB1715" w14:textId="6BBBAA4C" w:rsidR="0037025A" w:rsidRPr="00831B71" w:rsidRDefault="0037025A" w:rsidP="0037025A">
            <w:r>
              <w:t>Due: June 5</w:t>
            </w:r>
          </w:p>
        </w:tc>
        <w:tc>
          <w:tcPr>
            <w:tcW w:w="1980" w:type="dxa"/>
          </w:tcPr>
          <w:p w14:paraId="34A162C9" w14:textId="25D355E3" w:rsidR="0037025A" w:rsidRPr="00831B71" w:rsidRDefault="00D47253" w:rsidP="00025D30">
            <w:pPr>
              <w:jc w:val="center"/>
            </w:pPr>
            <w:r>
              <w:t>1,2,3,5,6</w:t>
            </w:r>
          </w:p>
        </w:tc>
      </w:tr>
      <w:tr w:rsidR="0037025A" w:rsidRPr="00831B71" w14:paraId="66809ED0" w14:textId="77777777" w:rsidTr="007F11BE">
        <w:trPr>
          <w:trHeight w:val="829"/>
        </w:trPr>
        <w:tc>
          <w:tcPr>
            <w:tcW w:w="1800" w:type="dxa"/>
            <w:vAlign w:val="center"/>
          </w:tcPr>
          <w:p w14:paraId="7064D6B2" w14:textId="63A7247B" w:rsidR="0037025A" w:rsidRPr="00831B71" w:rsidRDefault="0037025A" w:rsidP="0037025A">
            <w:r>
              <w:t>June 6-12</w:t>
            </w:r>
          </w:p>
        </w:tc>
        <w:tc>
          <w:tcPr>
            <w:tcW w:w="1710" w:type="dxa"/>
            <w:vAlign w:val="center"/>
          </w:tcPr>
          <w:p w14:paraId="370506BA" w14:textId="3E53AA2C" w:rsidR="0037025A" w:rsidRPr="00831B71" w:rsidRDefault="0037025A" w:rsidP="0037025A">
            <w:pPr>
              <w:jc w:val="center"/>
            </w:pPr>
            <w:r>
              <w:rPr>
                <w:b/>
              </w:rPr>
              <w:t>Module 5</w:t>
            </w:r>
          </w:p>
        </w:tc>
        <w:tc>
          <w:tcPr>
            <w:tcW w:w="4590" w:type="dxa"/>
            <w:vAlign w:val="center"/>
          </w:tcPr>
          <w:p w14:paraId="6919AD59" w14:textId="77777777" w:rsidR="0037025A" w:rsidRDefault="0037025A" w:rsidP="0037025A">
            <w:pPr>
              <w:jc w:val="center"/>
            </w:pPr>
            <w:r>
              <w:t>Infectious Disease</w:t>
            </w:r>
          </w:p>
          <w:p w14:paraId="678D5A3B" w14:textId="2EED4945" w:rsidR="00F31211" w:rsidRPr="00515B1C" w:rsidRDefault="00F31211" w:rsidP="0037025A">
            <w:pPr>
              <w:jc w:val="center"/>
              <w:rPr>
                <w:b/>
                <w:bCs/>
              </w:rPr>
            </w:pPr>
          </w:p>
        </w:tc>
        <w:tc>
          <w:tcPr>
            <w:tcW w:w="3510" w:type="dxa"/>
          </w:tcPr>
          <w:p w14:paraId="39388259" w14:textId="77777777" w:rsidR="00BD1652" w:rsidRDefault="00BD1652" w:rsidP="00BD1652">
            <w:r>
              <w:t xml:space="preserve">Required Readings, Weekly Quiz, and Discussion Board Assignments </w:t>
            </w:r>
          </w:p>
          <w:p w14:paraId="3214B16D" w14:textId="77777777" w:rsidR="0037025A" w:rsidRDefault="00BD1652" w:rsidP="00BD1652">
            <w:r>
              <w:t xml:space="preserve">Due: June </w:t>
            </w:r>
            <w:r w:rsidR="007F3C24">
              <w:t>12</w:t>
            </w:r>
          </w:p>
          <w:p w14:paraId="34CB751B" w14:textId="16DE1306" w:rsidR="007F3C24" w:rsidRPr="00025D30" w:rsidRDefault="007F3C24" w:rsidP="00BD1652">
            <w:pPr>
              <w:rPr>
                <w:b/>
                <w:bCs/>
              </w:rPr>
            </w:pPr>
            <w:r w:rsidRPr="00025D30">
              <w:rPr>
                <w:b/>
                <w:bCs/>
              </w:rPr>
              <w:t>Test I:  June</w:t>
            </w:r>
            <w:r w:rsidR="00025D30" w:rsidRPr="00025D30">
              <w:rPr>
                <w:b/>
                <w:bCs/>
              </w:rPr>
              <w:t xml:space="preserve"> 10-11</w:t>
            </w:r>
          </w:p>
        </w:tc>
        <w:tc>
          <w:tcPr>
            <w:tcW w:w="1980" w:type="dxa"/>
          </w:tcPr>
          <w:p w14:paraId="7C586752" w14:textId="67FC4956" w:rsidR="0037025A" w:rsidRPr="00831B71" w:rsidRDefault="00D47253" w:rsidP="00025D30">
            <w:pPr>
              <w:jc w:val="center"/>
            </w:pPr>
            <w:r>
              <w:t>1,2,3,5,6</w:t>
            </w:r>
          </w:p>
        </w:tc>
      </w:tr>
      <w:tr w:rsidR="0037025A" w:rsidRPr="00831B71" w14:paraId="77025AFE" w14:textId="77777777" w:rsidTr="007F11BE">
        <w:trPr>
          <w:trHeight w:val="827"/>
        </w:trPr>
        <w:tc>
          <w:tcPr>
            <w:tcW w:w="1800" w:type="dxa"/>
            <w:vAlign w:val="center"/>
          </w:tcPr>
          <w:p w14:paraId="6F596C4C" w14:textId="012615F1" w:rsidR="0037025A" w:rsidRPr="00831B71" w:rsidRDefault="0037025A" w:rsidP="0037025A">
            <w:r>
              <w:t>June 13-19</w:t>
            </w:r>
          </w:p>
        </w:tc>
        <w:tc>
          <w:tcPr>
            <w:tcW w:w="1710" w:type="dxa"/>
            <w:vAlign w:val="center"/>
          </w:tcPr>
          <w:p w14:paraId="034AB79B" w14:textId="1B208B04" w:rsidR="0037025A" w:rsidRPr="00831B71" w:rsidRDefault="0037025A" w:rsidP="0037025A">
            <w:pPr>
              <w:pStyle w:val="ListParagraph"/>
              <w:ind w:left="0"/>
              <w:jc w:val="center"/>
            </w:pPr>
            <w:r>
              <w:rPr>
                <w:b/>
              </w:rPr>
              <w:t>Module 6</w:t>
            </w:r>
          </w:p>
        </w:tc>
        <w:tc>
          <w:tcPr>
            <w:tcW w:w="4590" w:type="dxa"/>
          </w:tcPr>
          <w:p w14:paraId="20C29D44" w14:textId="77777777" w:rsidR="0037025A" w:rsidRDefault="0037025A" w:rsidP="0037025A">
            <w:pPr>
              <w:pStyle w:val="ListParagraph"/>
              <w:ind w:left="0"/>
              <w:jc w:val="center"/>
            </w:pPr>
          </w:p>
          <w:p w14:paraId="61375F3A" w14:textId="77777777" w:rsidR="0037025A" w:rsidRDefault="0037025A" w:rsidP="0037025A">
            <w:pPr>
              <w:pStyle w:val="ListParagraph"/>
              <w:ind w:left="0"/>
              <w:jc w:val="center"/>
            </w:pPr>
            <w:r>
              <w:t>Rheumatological and Immunological Disorders</w:t>
            </w:r>
          </w:p>
          <w:p w14:paraId="4011FC28" w14:textId="77777777" w:rsidR="00515B1C" w:rsidRDefault="00515B1C" w:rsidP="0037025A">
            <w:pPr>
              <w:pStyle w:val="ListParagraph"/>
              <w:ind w:left="0"/>
              <w:jc w:val="center"/>
            </w:pPr>
          </w:p>
          <w:p w14:paraId="549C9E89" w14:textId="41BC4821" w:rsidR="00515B1C" w:rsidRPr="00831B71" w:rsidRDefault="00515B1C" w:rsidP="0037025A">
            <w:pPr>
              <w:pStyle w:val="ListParagraph"/>
              <w:ind w:left="0"/>
              <w:jc w:val="center"/>
            </w:pPr>
          </w:p>
        </w:tc>
        <w:tc>
          <w:tcPr>
            <w:tcW w:w="3510" w:type="dxa"/>
          </w:tcPr>
          <w:p w14:paraId="780965FD" w14:textId="77777777" w:rsidR="007F3C24" w:rsidRDefault="007F3C24" w:rsidP="007F3C24">
            <w:r>
              <w:t xml:space="preserve">Required Readings, Weekly Quiz, and Discussion Board Assignments </w:t>
            </w:r>
          </w:p>
          <w:p w14:paraId="177AE296" w14:textId="47362478" w:rsidR="0037025A" w:rsidRPr="00831B71" w:rsidRDefault="007F3C24" w:rsidP="007F3C24">
            <w:r>
              <w:t>Due: June 19</w:t>
            </w:r>
          </w:p>
        </w:tc>
        <w:tc>
          <w:tcPr>
            <w:tcW w:w="1980" w:type="dxa"/>
          </w:tcPr>
          <w:p w14:paraId="60534EC9" w14:textId="2379E2AF" w:rsidR="0037025A" w:rsidRPr="00831B71" w:rsidRDefault="00BD1652" w:rsidP="00025D30">
            <w:pPr>
              <w:jc w:val="center"/>
            </w:pPr>
            <w:r>
              <w:t>1,2,3,</w:t>
            </w:r>
            <w:r w:rsidR="00D47253">
              <w:t>5,6</w:t>
            </w:r>
          </w:p>
        </w:tc>
      </w:tr>
      <w:tr w:rsidR="0037025A" w:rsidRPr="00831B71" w14:paraId="02A6DD86" w14:textId="77777777" w:rsidTr="00442B70">
        <w:trPr>
          <w:trHeight w:val="314"/>
        </w:trPr>
        <w:tc>
          <w:tcPr>
            <w:tcW w:w="13590" w:type="dxa"/>
            <w:gridSpan w:val="5"/>
            <w:shd w:val="clear" w:color="auto" w:fill="B4C6E7" w:themeFill="accent5" w:themeFillTint="66"/>
          </w:tcPr>
          <w:p w14:paraId="52397E15" w14:textId="494CF58C" w:rsidR="0037025A" w:rsidRPr="00831B71" w:rsidRDefault="0037025A" w:rsidP="00442B70">
            <w:pPr>
              <w:jc w:val="center"/>
            </w:pPr>
            <w:r>
              <w:t>June 20-26</w:t>
            </w:r>
            <w:r w:rsidR="00442B70">
              <w:t xml:space="preserve">   </w:t>
            </w:r>
            <w:r>
              <w:t>Summer Break</w:t>
            </w:r>
          </w:p>
        </w:tc>
      </w:tr>
      <w:tr w:rsidR="0037025A" w:rsidRPr="00831B71" w14:paraId="00FFC681" w14:textId="77777777" w:rsidTr="007F11BE">
        <w:trPr>
          <w:trHeight w:val="827"/>
        </w:trPr>
        <w:tc>
          <w:tcPr>
            <w:tcW w:w="1800" w:type="dxa"/>
            <w:vAlign w:val="center"/>
          </w:tcPr>
          <w:p w14:paraId="568D14C0" w14:textId="3D2D101A" w:rsidR="0037025A" w:rsidRPr="00831B71" w:rsidRDefault="0037025A" w:rsidP="0037025A">
            <w:r>
              <w:t>June 27-July 3</w:t>
            </w:r>
          </w:p>
        </w:tc>
        <w:tc>
          <w:tcPr>
            <w:tcW w:w="1710" w:type="dxa"/>
            <w:vAlign w:val="center"/>
          </w:tcPr>
          <w:p w14:paraId="1C1E3617" w14:textId="773CECA4" w:rsidR="0037025A" w:rsidRPr="00831B71" w:rsidRDefault="0037025A" w:rsidP="0037025A">
            <w:pPr>
              <w:pStyle w:val="ListParagraph"/>
              <w:ind w:left="0"/>
              <w:jc w:val="center"/>
            </w:pPr>
            <w:r>
              <w:rPr>
                <w:b/>
              </w:rPr>
              <w:t>Module 7</w:t>
            </w:r>
          </w:p>
        </w:tc>
        <w:tc>
          <w:tcPr>
            <w:tcW w:w="4590" w:type="dxa"/>
            <w:vAlign w:val="center"/>
          </w:tcPr>
          <w:p w14:paraId="28D39D6E" w14:textId="77777777" w:rsidR="0037025A" w:rsidRDefault="0037025A" w:rsidP="0037025A">
            <w:pPr>
              <w:pStyle w:val="ListParagraph"/>
              <w:ind w:left="0"/>
              <w:jc w:val="center"/>
            </w:pPr>
            <w:r>
              <w:t>Dermatological Disorders</w:t>
            </w:r>
          </w:p>
          <w:p w14:paraId="3B8F0F80" w14:textId="77777777" w:rsidR="007D2C75" w:rsidRDefault="007D2C75" w:rsidP="0037025A">
            <w:pPr>
              <w:pStyle w:val="ListParagraph"/>
              <w:ind w:left="0"/>
              <w:jc w:val="center"/>
            </w:pPr>
          </w:p>
          <w:p w14:paraId="7D61F6FF" w14:textId="7A526648" w:rsidR="007D2C75" w:rsidRPr="00831B71" w:rsidRDefault="007D2C75" w:rsidP="0037025A">
            <w:pPr>
              <w:pStyle w:val="ListParagraph"/>
              <w:ind w:left="0"/>
              <w:jc w:val="center"/>
            </w:pPr>
            <w:r w:rsidRPr="00442B70">
              <w:rPr>
                <w:b/>
                <w:bCs/>
              </w:rPr>
              <w:lastRenderedPageBreak/>
              <w:t>End of Material for Test II</w:t>
            </w:r>
          </w:p>
        </w:tc>
        <w:tc>
          <w:tcPr>
            <w:tcW w:w="3510" w:type="dxa"/>
          </w:tcPr>
          <w:p w14:paraId="0321DCA0" w14:textId="77777777" w:rsidR="007F3C24" w:rsidRDefault="007F3C24" w:rsidP="007F3C24">
            <w:r>
              <w:lastRenderedPageBreak/>
              <w:t xml:space="preserve">Required Readings, Weekly Quiz, and Discussion Board Assignments </w:t>
            </w:r>
          </w:p>
          <w:p w14:paraId="324D7F09" w14:textId="467DE075" w:rsidR="0037025A" w:rsidRPr="00831B71" w:rsidRDefault="007F3C24" w:rsidP="007F3C24">
            <w:r>
              <w:t>Due: July 3</w:t>
            </w:r>
          </w:p>
        </w:tc>
        <w:tc>
          <w:tcPr>
            <w:tcW w:w="1980" w:type="dxa"/>
          </w:tcPr>
          <w:p w14:paraId="620F5369" w14:textId="65D79B39" w:rsidR="0037025A" w:rsidRPr="00831B71" w:rsidRDefault="00D47253" w:rsidP="00025D30">
            <w:pPr>
              <w:jc w:val="center"/>
            </w:pPr>
            <w:r>
              <w:t>1,2,3,5,6</w:t>
            </w:r>
          </w:p>
        </w:tc>
      </w:tr>
      <w:tr w:rsidR="0037025A" w:rsidRPr="00831B71" w14:paraId="260CEA38" w14:textId="77777777" w:rsidTr="00442B70">
        <w:trPr>
          <w:trHeight w:val="593"/>
        </w:trPr>
        <w:tc>
          <w:tcPr>
            <w:tcW w:w="13590" w:type="dxa"/>
            <w:gridSpan w:val="5"/>
            <w:shd w:val="clear" w:color="auto" w:fill="B4C6E7" w:themeFill="accent5" w:themeFillTint="66"/>
            <w:vAlign w:val="center"/>
          </w:tcPr>
          <w:p w14:paraId="70707A33" w14:textId="51EF67F0" w:rsidR="0037025A" w:rsidRPr="00831B71" w:rsidRDefault="0037025A" w:rsidP="00442B70">
            <w:pPr>
              <w:jc w:val="center"/>
            </w:pPr>
            <w:r>
              <w:t>July 4</w:t>
            </w:r>
            <w:r w:rsidRPr="002F0C01">
              <w:rPr>
                <w:vertAlign w:val="superscript"/>
              </w:rPr>
              <w:t>th</w:t>
            </w:r>
            <w:r>
              <w:t xml:space="preserve"> Holiday</w:t>
            </w:r>
            <w:r w:rsidR="00442B70">
              <w:t xml:space="preserve">    </w:t>
            </w:r>
            <w:r>
              <w:t>No Classes</w:t>
            </w:r>
          </w:p>
        </w:tc>
      </w:tr>
      <w:tr w:rsidR="0037025A" w:rsidRPr="00831B71" w14:paraId="4945DE95" w14:textId="77777777" w:rsidTr="007F11BE">
        <w:trPr>
          <w:trHeight w:val="827"/>
        </w:trPr>
        <w:tc>
          <w:tcPr>
            <w:tcW w:w="1800" w:type="dxa"/>
            <w:vAlign w:val="center"/>
          </w:tcPr>
          <w:p w14:paraId="6F6EF0CB" w14:textId="0872B45F" w:rsidR="0037025A" w:rsidRPr="00831B71" w:rsidRDefault="0037025A" w:rsidP="0037025A">
            <w:r>
              <w:t>July 5-10</w:t>
            </w:r>
          </w:p>
        </w:tc>
        <w:tc>
          <w:tcPr>
            <w:tcW w:w="1710" w:type="dxa"/>
            <w:vAlign w:val="center"/>
          </w:tcPr>
          <w:p w14:paraId="366E08AE" w14:textId="3222999D" w:rsidR="0037025A" w:rsidRPr="00831B71" w:rsidRDefault="0037025A" w:rsidP="0037025A">
            <w:pPr>
              <w:pStyle w:val="ListParagraph"/>
              <w:ind w:left="0"/>
              <w:jc w:val="center"/>
            </w:pPr>
            <w:r>
              <w:rPr>
                <w:b/>
              </w:rPr>
              <w:t>Module 8</w:t>
            </w:r>
          </w:p>
        </w:tc>
        <w:tc>
          <w:tcPr>
            <w:tcW w:w="4590" w:type="dxa"/>
            <w:vAlign w:val="center"/>
          </w:tcPr>
          <w:p w14:paraId="12ED683A" w14:textId="77777777" w:rsidR="0037025A" w:rsidRDefault="0037025A" w:rsidP="0037025A">
            <w:pPr>
              <w:pStyle w:val="ListParagraph"/>
              <w:ind w:left="0"/>
              <w:jc w:val="center"/>
            </w:pPr>
            <w:r>
              <w:t>Management of the Chronically Ill/ Medically Complex Child and Premature Infant</w:t>
            </w:r>
          </w:p>
          <w:p w14:paraId="5B2F8E89" w14:textId="77777777" w:rsidR="00442B70" w:rsidRDefault="00442B70" w:rsidP="0037025A">
            <w:pPr>
              <w:pStyle w:val="ListParagraph"/>
              <w:ind w:left="0"/>
              <w:jc w:val="center"/>
            </w:pPr>
          </w:p>
          <w:p w14:paraId="0E1882DA" w14:textId="7809E431" w:rsidR="00442B70" w:rsidRPr="00442B70" w:rsidRDefault="00442B70" w:rsidP="0037025A">
            <w:pPr>
              <w:pStyle w:val="ListParagraph"/>
              <w:ind w:left="0"/>
              <w:jc w:val="center"/>
              <w:rPr>
                <w:b/>
                <w:bCs/>
              </w:rPr>
            </w:pPr>
          </w:p>
        </w:tc>
        <w:tc>
          <w:tcPr>
            <w:tcW w:w="3510" w:type="dxa"/>
          </w:tcPr>
          <w:p w14:paraId="6DF55D0E" w14:textId="77777777" w:rsidR="007F3C24" w:rsidRDefault="007F3C24" w:rsidP="007F3C24">
            <w:r>
              <w:t xml:space="preserve">Required Readings, Weekly Quiz, and Discussion Board Assignments </w:t>
            </w:r>
          </w:p>
          <w:p w14:paraId="5CF2DC3E" w14:textId="77777777" w:rsidR="0037025A" w:rsidRDefault="007F3C24" w:rsidP="007F3C24">
            <w:r>
              <w:t>Due: July 10</w:t>
            </w:r>
          </w:p>
          <w:p w14:paraId="5D60A1D0" w14:textId="6BF81B60" w:rsidR="00FE197A" w:rsidRPr="00831B71" w:rsidRDefault="00FE197A" w:rsidP="007F3C24">
            <w:r w:rsidRPr="00442B70">
              <w:rPr>
                <w:b/>
                <w:bCs/>
              </w:rPr>
              <w:t>Test II on July</w:t>
            </w:r>
            <w:r>
              <w:rPr>
                <w:b/>
                <w:bCs/>
              </w:rPr>
              <w:t xml:space="preserve"> 8-9</w:t>
            </w:r>
          </w:p>
        </w:tc>
        <w:tc>
          <w:tcPr>
            <w:tcW w:w="1980" w:type="dxa"/>
          </w:tcPr>
          <w:p w14:paraId="5F2C8060" w14:textId="68964699" w:rsidR="0037025A" w:rsidRPr="00831B71" w:rsidRDefault="00D47253" w:rsidP="00025D30">
            <w:pPr>
              <w:jc w:val="center"/>
            </w:pPr>
            <w:r>
              <w:t>1,2,3,5,6</w:t>
            </w:r>
          </w:p>
        </w:tc>
      </w:tr>
      <w:tr w:rsidR="0037025A" w:rsidRPr="00831B71" w14:paraId="2E3DE5AF" w14:textId="77777777" w:rsidTr="007F11BE">
        <w:trPr>
          <w:trHeight w:val="827"/>
        </w:trPr>
        <w:tc>
          <w:tcPr>
            <w:tcW w:w="1800" w:type="dxa"/>
            <w:vAlign w:val="center"/>
          </w:tcPr>
          <w:p w14:paraId="5A847E10" w14:textId="0798766E" w:rsidR="0037025A" w:rsidRPr="00831B71" w:rsidRDefault="0037025A" w:rsidP="0037025A">
            <w:r>
              <w:t>July 11-17</w:t>
            </w:r>
          </w:p>
        </w:tc>
        <w:tc>
          <w:tcPr>
            <w:tcW w:w="1710" w:type="dxa"/>
            <w:vAlign w:val="center"/>
          </w:tcPr>
          <w:p w14:paraId="27E52306" w14:textId="1BB9CA18" w:rsidR="0037025A" w:rsidRPr="00831B71" w:rsidRDefault="0037025A" w:rsidP="0037025A">
            <w:pPr>
              <w:pStyle w:val="ListParagraph"/>
              <w:ind w:left="0"/>
              <w:jc w:val="center"/>
            </w:pPr>
            <w:r>
              <w:rPr>
                <w:b/>
              </w:rPr>
              <w:t>Module 9</w:t>
            </w:r>
          </w:p>
        </w:tc>
        <w:tc>
          <w:tcPr>
            <w:tcW w:w="4590" w:type="dxa"/>
            <w:vAlign w:val="center"/>
          </w:tcPr>
          <w:p w14:paraId="1EC15DBD" w14:textId="77777777" w:rsidR="0037025A" w:rsidRDefault="0037025A" w:rsidP="0037025A">
            <w:pPr>
              <w:pStyle w:val="ListParagraph"/>
              <w:ind w:left="0"/>
              <w:jc w:val="center"/>
            </w:pPr>
            <w:r>
              <w:t>Psychological/Mental Health Disorders</w:t>
            </w:r>
          </w:p>
          <w:p w14:paraId="6F7189E9" w14:textId="77777777" w:rsidR="0098137B" w:rsidRDefault="0098137B" w:rsidP="0037025A">
            <w:pPr>
              <w:pStyle w:val="ListParagraph"/>
              <w:ind w:left="0"/>
              <w:jc w:val="center"/>
              <w:rPr>
                <w:b/>
                <w:bCs/>
              </w:rPr>
            </w:pPr>
          </w:p>
          <w:p w14:paraId="223342A7" w14:textId="77777777" w:rsidR="0098137B" w:rsidRDefault="0098137B" w:rsidP="0037025A">
            <w:pPr>
              <w:pStyle w:val="ListParagraph"/>
              <w:ind w:left="0"/>
              <w:jc w:val="center"/>
              <w:rPr>
                <w:b/>
                <w:bCs/>
              </w:rPr>
            </w:pPr>
          </w:p>
          <w:p w14:paraId="1C7D76A6" w14:textId="214DF9D5" w:rsidR="0098137B" w:rsidRPr="00831B71" w:rsidRDefault="0098137B" w:rsidP="0037025A">
            <w:pPr>
              <w:pStyle w:val="ListParagraph"/>
              <w:ind w:left="0"/>
              <w:jc w:val="center"/>
            </w:pPr>
          </w:p>
        </w:tc>
        <w:tc>
          <w:tcPr>
            <w:tcW w:w="3510" w:type="dxa"/>
          </w:tcPr>
          <w:p w14:paraId="09BEB80C" w14:textId="77777777" w:rsidR="007F3C24" w:rsidRDefault="007F3C24" w:rsidP="007F3C24">
            <w:r>
              <w:t xml:space="preserve">Required Readings, Weekly Quiz, and Discussion Board Assignments </w:t>
            </w:r>
          </w:p>
          <w:p w14:paraId="4970C4C4" w14:textId="77777777" w:rsidR="0037025A" w:rsidRDefault="007F3C24" w:rsidP="007F3C24">
            <w:r>
              <w:t>Due: July 17</w:t>
            </w:r>
          </w:p>
          <w:p w14:paraId="143D6D23" w14:textId="592E0DA5" w:rsidR="00442B70" w:rsidRPr="00442B70" w:rsidRDefault="00FE197A" w:rsidP="007F3C24">
            <w:pPr>
              <w:rPr>
                <w:b/>
                <w:bCs/>
              </w:rPr>
            </w:pPr>
            <w:r>
              <w:rPr>
                <w:b/>
                <w:bCs/>
              </w:rPr>
              <w:t>Onsite Simulation July 15</w:t>
            </w:r>
          </w:p>
        </w:tc>
        <w:tc>
          <w:tcPr>
            <w:tcW w:w="1980" w:type="dxa"/>
          </w:tcPr>
          <w:p w14:paraId="13909F59" w14:textId="11BB719D" w:rsidR="0037025A" w:rsidRPr="00831B71" w:rsidRDefault="00D47253" w:rsidP="00025D30">
            <w:pPr>
              <w:jc w:val="center"/>
            </w:pPr>
            <w:r>
              <w:t>1,2,3,5,6</w:t>
            </w:r>
          </w:p>
        </w:tc>
      </w:tr>
      <w:tr w:rsidR="0037025A" w:rsidRPr="00831B71" w14:paraId="39164FAD" w14:textId="77777777" w:rsidTr="007F11BE">
        <w:trPr>
          <w:trHeight w:val="827"/>
        </w:trPr>
        <w:tc>
          <w:tcPr>
            <w:tcW w:w="1800" w:type="dxa"/>
            <w:vAlign w:val="center"/>
          </w:tcPr>
          <w:p w14:paraId="60B86BBD" w14:textId="4E1603C7" w:rsidR="0037025A" w:rsidRPr="00831B71" w:rsidRDefault="0037025A" w:rsidP="0037025A">
            <w:r>
              <w:t>July 18-24</w:t>
            </w:r>
          </w:p>
        </w:tc>
        <w:tc>
          <w:tcPr>
            <w:tcW w:w="1710" w:type="dxa"/>
            <w:vAlign w:val="center"/>
          </w:tcPr>
          <w:p w14:paraId="1E0A1DDC" w14:textId="53A80070" w:rsidR="0037025A" w:rsidRPr="00831B71" w:rsidRDefault="0037025A" w:rsidP="0037025A">
            <w:pPr>
              <w:pStyle w:val="ListParagraph"/>
              <w:ind w:left="0"/>
              <w:jc w:val="center"/>
            </w:pPr>
            <w:r>
              <w:rPr>
                <w:b/>
              </w:rPr>
              <w:t>Module 10</w:t>
            </w:r>
          </w:p>
        </w:tc>
        <w:tc>
          <w:tcPr>
            <w:tcW w:w="4590" w:type="dxa"/>
            <w:vAlign w:val="center"/>
          </w:tcPr>
          <w:p w14:paraId="77B5A550" w14:textId="77777777" w:rsidR="0037025A" w:rsidRDefault="0037025A" w:rsidP="0037025A">
            <w:pPr>
              <w:pStyle w:val="ListParagraph"/>
              <w:ind w:left="0"/>
              <w:jc w:val="center"/>
            </w:pPr>
            <w:r>
              <w:t>Transplant Pre/</w:t>
            </w:r>
            <w:proofErr w:type="spellStart"/>
            <w:r>
              <w:t>Post Surgical</w:t>
            </w:r>
            <w:proofErr w:type="spellEnd"/>
            <w:r>
              <w:t xml:space="preserve"> Management</w:t>
            </w:r>
          </w:p>
          <w:p w14:paraId="333B15E3" w14:textId="77777777" w:rsidR="00B37E0F" w:rsidRDefault="00B37E0F" w:rsidP="0037025A">
            <w:pPr>
              <w:pStyle w:val="ListParagraph"/>
              <w:ind w:left="0"/>
              <w:jc w:val="center"/>
              <w:rPr>
                <w:b/>
                <w:bCs/>
              </w:rPr>
            </w:pPr>
          </w:p>
          <w:p w14:paraId="05283F7E" w14:textId="28300585" w:rsidR="00B37E0F" w:rsidRPr="00831B71" w:rsidRDefault="00B37E0F" w:rsidP="0037025A">
            <w:pPr>
              <w:pStyle w:val="ListParagraph"/>
              <w:ind w:left="0"/>
              <w:jc w:val="center"/>
            </w:pPr>
            <w:r w:rsidRPr="00515B1C">
              <w:rPr>
                <w:b/>
                <w:bCs/>
              </w:rPr>
              <w:t>Seminar #</w:t>
            </w:r>
            <w:r>
              <w:rPr>
                <w:b/>
                <w:bCs/>
              </w:rPr>
              <w:t>2</w:t>
            </w:r>
            <w:r w:rsidRPr="00515B1C">
              <w:rPr>
                <w:b/>
                <w:bCs/>
              </w:rPr>
              <w:t xml:space="preserve">:  </w:t>
            </w:r>
            <w:r>
              <w:rPr>
                <w:b/>
                <w:bCs/>
              </w:rPr>
              <w:t>Tuesday</w:t>
            </w:r>
            <w:r w:rsidRPr="00515B1C">
              <w:rPr>
                <w:b/>
                <w:bCs/>
              </w:rPr>
              <w:t xml:space="preserve"> Ju</w:t>
            </w:r>
            <w:r>
              <w:rPr>
                <w:b/>
                <w:bCs/>
              </w:rPr>
              <w:t>ly 19 @ 4pm</w:t>
            </w:r>
          </w:p>
        </w:tc>
        <w:tc>
          <w:tcPr>
            <w:tcW w:w="3510" w:type="dxa"/>
          </w:tcPr>
          <w:p w14:paraId="5354793D" w14:textId="77777777" w:rsidR="007F3C24" w:rsidRDefault="007F3C24" w:rsidP="007F3C24">
            <w:r>
              <w:t xml:space="preserve">Required Readings, Weekly Quiz, and Discussion Board Assignments </w:t>
            </w:r>
          </w:p>
          <w:p w14:paraId="60923AFE" w14:textId="77777777" w:rsidR="0037025A" w:rsidRDefault="007F3C24" w:rsidP="007F3C24">
            <w:r>
              <w:t>Due: July 24</w:t>
            </w:r>
          </w:p>
          <w:p w14:paraId="74186B95" w14:textId="48197331" w:rsidR="0098137B" w:rsidRPr="00831B71" w:rsidRDefault="0098137B" w:rsidP="007F3C24"/>
        </w:tc>
        <w:tc>
          <w:tcPr>
            <w:tcW w:w="1980" w:type="dxa"/>
          </w:tcPr>
          <w:p w14:paraId="67E436C7" w14:textId="78192041" w:rsidR="0037025A" w:rsidRPr="00831B71" w:rsidRDefault="00D47253" w:rsidP="00025D30">
            <w:pPr>
              <w:jc w:val="center"/>
            </w:pPr>
            <w:r>
              <w:t>1,2,3,5,6</w:t>
            </w:r>
          </w:p>
        </w:tc>
      </w:tr>
      <w:tr w:rsidR="0037025A" w:rsidRPr="00831B71" w14:paraId="08614B98" w14:textId="77777777" w:rsidTr="007F11BE">
        <w:trPr>
          <w:trHeight w:val="827"/>
        </w:trPr>
        <w:tc>
          <w:tcPr>
            <w:tcW w:w="1800" w:type="dxa"/>
            <w:vAlign w:val="center"/>
          </w:tcPr>
          <w:p w14:paraId="677244C6" w14:textId="56F23541" w:rsidR="0037025A" w:rsidRPr="00831B71" w:rsidRDefault="0037025A" w:rsidP="0037025A">
            <w:r>
              <w:t>July 25-31</w:t>
            </w:r>
          </w:p>
        </w:tc>
        <w:tc>
          <w:tcPr>
            <w:tcW w:w="1710" w:type="dxa"/>
            <w:vAlign w:val="center"/>
          </w:tcPr>
          <w:p w14:paraId="25C55CE9" w14:textId="389B07B9" w:rsidR="0037025A" w:rsidRPr="00831B71" w:rsidRDefault="0037025A" w:rsidP="0037025A">
            <w:pPr>
              <w:pStyle w:val="ListParagraph"/>
              <w:ind w:left="0"/>
              <w:jc w:val="center"/>
            </w:pPr>
            <w:r>
              <w:rPr>
                <w:b/>
              </w:rPr>
              <w:t>Module 11</w:t>
            </w:r>
          </w:p>
        </w:tc>
        <w:tc>
          <w:tcPr>
            <w:tcW w:w="4590" w:type="dxa"/>
            <w:vAlign w:val="center"/>
          </w:tcPr>
          <w:p w14:paraId="1F8A2F96" w14:textId="7962C82D" w:rsidR="0037025A" w:rsidRPr="00831B71" w:rsidRDefault="0037025A" w:rsidP="0037025A">
            <w:pPr>
              <w:pStyle w:val="ListParagraph"/>
              <w:ind w:left="0"/>
              <w:jc w:val="center"/>
            </w:pPr>
            <w:r>
              <w:t>Chronic Respiratory and GI Disorders</w:t>
            </w:r>
          </w:p>
        </w:tc>
        <w:tc>
          <w:tcPr>
            <w:tcW w:w="3510" w:type="dxa"/>
          </w:tcPr>
          <w:p w14:paraId="4B656AA2" w14:textId="77777777" w:rsidR="007F3C24" w:rsidRDefault="007F3C24" w:rsidP="007F3C24">
            <w:r>
              <w:t xml:space="preserve">Required Readings, Weekly Quiz, and Discussion Board Assignments </w:t>
            </w:r>
          </w:p>
          <w:p w14:paraId="13505846" w14:textId="0846A627" w:rsidR="0037025A" w:rsidRPr="00831B71" w:rsidRDefault="007F3C24" w:rsidP="007F3C24">
            <w:r>
              <w:t>Due: July 31</w:t>
            </w:r>
          </w:p>
        </w:tc>
        <w:tc>
          <w:tcPr>
            <w:tcW w:w="1980" w:type="dxa"/>
          </w:tcPr>
          <w:p w14:paraId="0C57338C" w14:textId="0B38A847" w:rsidR="0037025A" w:rsidRPr="00831B71" w:rsidRDefault="00D47253" w:rsidP="00025D30">
            <w:pPr>
              <w:jc w:val="center"/>
            </w:pPr>
            <w:r>
              <w:t>1,2,3,5,6</w:t>
            </w:r>
          </w:p>
        </w:tc>
      </w:tr>
      <w:tr w:rsidR="0037025A" w:rsidRPr="00831B71" w14:paraId="39DBF45D" w14:textId="77777777" w:rsidTr="007F11BE">
        <w:trPr>
          <w:trHeight w:val="827"/>
        </w:trPr>
        <w:tc>
          <w:tcPr>
            <w:tcW w:w="1800" w:type="dxa"/>
            <w:vAlign w:val="center"/>
          </w:tcPr>
          <w:p w14:paraId="74EDDC06" w14:textId="749959BD" w:rsidR="0037025A" w:rsidRPr="00831B71" w:rsidRDefault="0037025A" w:rsidP="0037025A">
            <w:r>
              <w:t>Aug 1-5</w:t>
            </w:r>
          </w:p>
        </w:tc>
        <w:tc>
          <w:tcPr>
            <w:tcW w:w="1710" w:type="dxa"/>
            <w:vAlign w:val="center"/>
          </w:tcPr>
          <w:p w14:paraId="641ECEDC" w14:textId="4673BF9F" w:rsidR="0037025A" w:rsidRPr="005D1EEF" w:rsidRDefault="0037025A" w:rsidP="0037025A">
            <w:pPr>
              <w:pStyle w:val="ListParagraph"/>
              <w:ind w:left="0"/>
              <w:jc w:val="center"/>
              <w:rPr>
                <w:b/>
                <w:bCs/>
              </w:rPr>
            </w:pPr>
            <w:r w:rsidRPr="005D1EEF">
              <w:rPr>
                <w:b/>
                <w:bCs/>
              </w:rPr>
              <w:t>Finals</w:t>
            </w:r>
          </w:p>
        </w:tc>
        <w:tc>
          <w:tcPr>
            <w:tcW w:w="4590" w:type="dxa"/>
            <w:vAlign w:val="center"/>
          </w:tcPr>
          <w:p w14:paraId="0CF2B15B" w14:textId="05C4851D" w:rsidR="0037025A" w:rsidRPr="00831B71" w:rsidRDefault="0037025A" w:rsidP="0037025A">
            <w:pPr>
              <w:pStyle w:val="ListParagraph"/>
              <w:ind w:left="0"/>
              <w:jc w:val="center"/>
            </w:pPr>
            <w:r>
              <w:t>Final Exam</w:t>
            </w:r>
          </w:p>
        </w:tc>
        <w:tc>
          <w:tcPr>
            <w:tcW w:w="3510" w:type="dxa"/>
          </w:tcPr>
          <w:p w14:paraId="558AA4F5" w14:textId="1B274E45" w:rsidR="0037025A" w:rsidRPr="008265B2" w:rsidRDefault="00025D30" w:rsidP="0037025A">
            <w:pPr>
              <w:rPr>
                <w:b/>
                <w:bCs/>
              </w:rPr>
            </w:pPr>
            <w:r>
              <w:t xml:space="preserve"> </w:t>
            </w:r>
            <w:r w:rsidR="008265B2" w:rsidRPr="008265B2">
              <w:rPr>
                <w:b/>
                <w:bCs/>
              </w:rPr>
              <w:t>Final Exam on Aug 1-2</w:t>
            </w:r>
          </w:p>
        </w:tc>
        <w:tc>
          <w:tcPr>
            <w:tcW w:w="1980" w:type="dxa"/>
          </w:tcPr>
          <w:p w14:paraId="42E72DFC" w14:textId="77777777" w:rsidR="0037025A" w:rsidRPr="00831B71" w:rsidRDefault="0037025A" w:rsidP="00025D30">
            <w:pPr>
              <w:jc w:val="center"/>
            </w:pPr>
          </w:p>
        </w:tc>
      </w:tr>
    </w:tbl>
    <w:p w14:paraId="1878CFB3" w14:textId="77777777" w:rsidR="00FB55F7" w:rsidRDefault="00FB55F7" w:rsidP="00FB55F7">
      <w:pPr>
        <w:rPr>
          <w:vanish/>
        </w:rPr>
      </w:pPr>
    </w:p>
    <w:p w14:paraId="6DC4CA22" w14:textId="77777777" w:rsidR="0038791F" w:rsidRDefault="0038791F" w:rsidP="0038791F">
      <w:pPr>
        <w:spacing w:before="80" w:line="252" w:lineRule="exact"/>
        <w:ind w:left="160"/>
        <w:rPr>
          <w:rFonts w:ascii="Arial"/>
        </w:rPr>
      </w:pPr>
      <w:r>
        <w:rPr>
          <w:rFonts w:ascii="Arial"/>
        </w:rPr>
        <w:t>Program Objectives</w:t>
      </w:r>
    </w:p>
    <w:p w14:paraId="318B7ED3" w14:textId="77777777" w:rsidR="0038791F" w:rsidRPr="00831B71" w:rsidRDefault="0038791F" w:rsidP="0038791F">
      <w:pPr>
        <w:spacing w:before="80" w:line="252" w:lineRule="exact"/>
        <w:ind w:left="160"/>
        <w:rPr>
          <w:rFonts w:ascii="Arial"/>
        </w:rPr>
      </w:pPr>
      <w:r w:rsidRPr="00831B71">
        <w:rPr>
          <w:rFonts w:ascii="Arial"/>
        </w:rPr>
        <w:t>The</w:t>
      </w:r>
      <w:r w:rsidRPr="00831B71">
        <w:rPr>
          <w:rFonts w:ascii="Arial"/>
          <w:spacing w:val="-5"/>
        </w:rPr>
        <w:t xml:space="preserve"> </w:t>
      </w:r>
      <w:r w:rsidRPr="00831B71">
        <w:rPr>
          <w:rFonts w:ascii="Arial"/>
        </w:rPr>
        <w:t>purposes</w:t>
      </w:r>
      <w:r w:rsidRPr="00831B71">
        <w:rPr>
          <w:rFonts w:ascii="Arial"/>
          <w:spacing w:val="-4"/>
        </w:rPr>
        <w:t xml:space="preserve"> </w:t>
      </w:r>
      <w:r w:rsidRPr="00831B71">
        <w:rPr>
          <w:rFonts w:ascii="Arial"/>
        </w:rPr>
        <w:t>of</w:t>
      </w:r>
      <w:r w:rsidRPr="00831B71">
        <w:rPr>
          <w:rFonts w:ascii="Arial"/>
          <w:spacing w:val="-4"/>
        </w:rPr>
        <w:t xml:space="preserve"> </w:t>
      </w:r>
      <w:r w:rsidRPr="00831B71">
        <w:rPr>
          <w:rFonts w:ascii="Arial"/>
        </w:rPr>
        <w:t>the</w:t>
      </w:r>
      <w:r w:rsidRPr="00831B71">
        <w:rPr>
          <w:rFonts w:ascii="Arial"/>
          <w:spacing w:val="-2"/>
        </w:rPr>
        <w:t xml:space="preserve"> </w:t>
      </w:r>
      <w:r w:rsidRPr="00831B71">
        <w:rPr>
          <w:rFonts w:ascii="Arial"/>
        </w:rPr>
        <w:t>curriculum</w:t>
      </w:r>
      <w:r w:rsidRPr="00831B71">
        <w:rPr>
          <w:rFonts w:ascii="Arial"/>
          <w:spacing w:val="-1"/>
        </w:rPr>
        <w:t xml:space="preserve"> </w:t>
      </w:r>
      <w:r w:rsidRPr="00831B71">
        <w:rPr>
          <w:rFonts w:ascii="Arial"/>
        </w:rPr>
        <w:t>leading</w:t>
      </w:r>
      <w:r w:rsidRPr="00831B71">
        <w:rPr>
          <w:rFonts w:ascii="Arial"/>
          <w:spacing w:val="-3"/>
        </w:rPr>
        <w:t xml:space="preserve"> </w:t>
      </w:r>
      <w:r w:rsidRPr="00831B71">
        <w:rPr>
          <w:rFonts w:ascii="Arial"/>
        </w:rPr>
        <w:t>to</w:t>
      </w:r>
      <w:r w:rsidRPr="00831B71">
        <w:rPr>
          <w:rFonts w:ascii="Arial"/>
          <w:spacing w:val="-4"/>
        </w:rPr>
        <w:t xml:space="preserve"> </w:t>
      </w:r>
      <w:r w:rsidRPr="00831B71">
        <w:rPr>
          <w:rFonts w:ascii="Arial"/>
        </w:rPr>
        <w:t>the</w:t>
      </w:r>
      <w:r w:rsidRPr="00831B71">
        <w:rPr>
          <w:rFonts w:ascii="Arial"/>
          <w:spacing w:val="-2"/>
        </w:rPr>
        <w:t xml:space="preserve"> </w:t>
      </w:r>
      <w:r w:rsidRPr="00831B71">
        <w:rPr>
          <w:rFonts w:ascii="Arial"/>
        </w:rPr>
        <w:t>degree</w:t>
      </w:r>
      <w:r w:rsidRPr="00831B71">
        <w:rPr>
          <w:rFonts w:ascii="Arial"/>
          <w:spacing w:val="-3"/>
        </w:rPr>
        <w:t xml:space="preserve"> </w:t>
      </w:r>
      <w:r w:rsidRPr="00831B71">
        <w:rPr>
          <w:rFonts w:ascii="Arial"/>
        </w:rPr>
        <w:t>Doctor</w:t>
      </w:r>
      <w:r w:rsidRPr="00831B71">
        <w:rPr>
          <w:rFonts w:ascii="Arial"/>
          <w:spacing w:val="-4"/>
        </w:rPr>
        <w:t xml:space="preserve"> </w:t>
      </w:r>
      <w:r w:rsidRPr="00831B71">
        <w:rPr>
          <w:rFonts w:ascii="Arial"/>
        </w:rPr>
        <w:t>of Nursing Practice</w:t>
      </w:r>
      <w:r w:rsidRPr="00831B71">
        <w:rPr>
          <w:rFonts w:ascii="Arial"/>
          <w:spacing w:val="-2"/>
        </w:rPr>
        <w:t xml:space="preserve"> </w:t>
      </w:r>
      <w:r w:rsidRPr="00831B71">
        <w:rPr>
          <w:rFonts w:ascii="Arial"/>
        </w:rPr>
        <w:t>are</w:t>
      </w:r>
      <w:r w:rsidRPr="00831B71">
        <w:rPr>
          <w:rFonts w:ascii="Arial"/>
          <w:spacing w:val="-5"/>
        </w:rPr>
        <w:t xml:space="preserve"> </w:t>
      </w:r>
      <w:r w:rsidRPr="00831B71">
        <w:rPr>
          <w:rFonts w:ascii="Arial"/>
        </w:rPr>
        <w:t>to:</w:t>
      </w:r>
    </w:p>
    <w:p w14:paraId="4F8D43E3" w14:textId="77777777" w:rsidR="0038791F" w:rsidRPr="00831B71" w:rsidRDefault="0038791F" w:rsidP="0038791F">
      <w:pPr>
        <w:pStyle w:val="ListParagraph"/>
        <w:widowControl w:val="0"/>
        <w:numPr>
          <w:ilvl w:val="0"/>
          <w:numId w:val="8"/>
        </w:numPr>
        <w:tabs>
          <w:tab w:val="left" w:pos="880"/>
        </w:tabs>
        <w:autoSpaceDE w:val="0"/>
        <w:autoSpaceDN w:val="0"/>
        <w:spacing w:after="0"/>
        <w:ind w:right="613"/>
        <w:contextualSpacing w:val="0"/>
        <w:rPr>
          <w:rFonts w:ascii="Arial"/>
        </w:rPr>
      </w:pPr>
      <w:r w:rsidRPr="00831B71">
        <w:rPr>
          <w:rFonts w:ascii="Arial"/>
        </w:rPr>
        <w:t>Prepare the student to acquire advanced competencies in increasingly complex practice</w:t>
      </w:r>
      <w:r w:rsidRPr="00831B71">
        <w:rPr>
          <w:rFonts w:ascii="Arial"/>
          <w:spacing w:val="-59"/>
        </w:rPr>
        <w:t xml:space="preserve"> </w:t>
      </w:r>
      <w:r w:rsidRPr="00831B71">
        <w:rPr>
          <w:rFonts w:ascii="Arial"/>
        </w:rPr>
        <w:t>and</w:t>
      </w:r>
      <w:r w:rsidRPr="00831B71">
        <w:rPr>
          <w:rFonts w:ascii="Arial"/>
          <w:spacing w:val="-1"/>
        </w:rPr>
        <w:t xml:space="preserve"> </w:t>
      </w:r>
      <w:r w:rsidRPr="00831B71">
        <w:rPr>
          <w:rFonts w:ascii="Arial"/>
        </w:rPr>
        <w:t>emerging leadership</w:t>
      </w:r>
      <w:r w:rsidRPr="00831B71">
        <w:rPr>
          <w:rFonts w:ascii="Arial"/>
          <w:spacing w:val="-2"/>
        </w:rPr>
        <w:t xml:space="preserve"> </w:t>
      </w:r>
      <w:r w:rsidRPr="00831B71">
        <w:rPr>
          <w:rFonts w:ascii="Arial"/>
        </w:rPr>
        <w:t>roles.</w:t>
      </w:r>
    </w:p>
    <w:p w14:paraId="79723021" w14:textId="77777777" w:rsidR="0038791F" w:rsidRPr="00831B71" w:rsidRDefault="0038791F" w:rsidP="0038791F">
      <w:pPr>
        <w:pStyle w:val="ListParagraph"/>
        <w:widowControl w:val="0"/>
        <w:numPr>
          <w:ilvl w:val="0"/>
          <w:numId w:val="8"/>
        </w:numPr>
        <w:tabs>
          <w:tab w:val="left" w:pos="880"/>
        </w:tabs>
        <w:autoSpaceDE w:val="0"/>
        <w:autoSpaceDN w:val="0"/>
        <w:spacing w:after="0"/>
        <w:ind w:right="639"/>
        <w:contextualSpacing w:val="0"/>
        <w:rPr>
          <w:rFonts w:ascii="Arial"/>
        </w:rPr>
      </w:pPr>
      <w:r w:rsidRPr="00831B71">
        <w:rPr>
          <w:rFonts w:ascii="Arial"/>
        </w:rPr>
        <w:t>Provide the student with a significant and comprehensive knowledge base that supports</w:t>
      </w:r>
      <w:r w:rsidRPr="00831B71">
        <w:rPr>
          <w:rFonts w:ascii="Arial"/>
          <w:spacing w:val="-59"/>
        </w:rPr>
        <w:t xml:space="preserve"> </w:t>
      </w:r>
      <w:r w:rsidRPr="00831B71">
        <w:rPr>
          <w:rFonts w:ascii="Arial"/>
        </w:rPr>
        <w:t>scientific skepticism and the incorporation of new knowledge in advanced nursing</w:t>
      </w:r>
      <w:r w:rsidRPr="00831B71">
        <w:rPr>
          <w:rFonts w:ascii="Arial"/>
          <w:spacing w:val="1"/>
        </w:rPr>
        <w:t xml:space="preserve"> </w:t>
      </w:r>
      <w:r w:rsidRPr="00831B71">
        <w:rPr>
          <w:rFonts w:ascii="Arial"/>
        </w:rPr>
        <w:t>practice.</w:t>
      </w:r>
    </w:p>
    <w:p w14:paraId="2CAD6BEF" w14:textId="77777777" w:rsidR="0038791F" w:rsidRPr="00831B71" w:rsidRDefault="0038791F" w:rsidP="0038791F">
      <w:pPr>
        <w:pStyle w:val="ListParagraph"/>
        <w:widowControl w:val="0"/>
        <w:numPr>
          <w:ilvl w:val="0"/>
          <w:numId w:val="8"/>
        </w:numPr>
        <w:tabs>
          <w:tab w:val="left" w:pos="880"/>
        </w:tabs>
        <w:autoSpaceDE w:val="0"/>
        <w:autoSpaceDN w:val="0"/>
        <w:spacing w:after="0"/>
        <w:ind w:right="1046"/>
        <w:contextualSpacing w:val="0"/>
        <w:rPr>
          <w:rFonts w:ascii="Arial"/>
        </w:rPr>
      </w:pPr>
      <w:r w:rsidRPr="00831B71">
        <w:rPr>
          <w:rFonts w:ascii="Arial"/>
        </w:rPr>
        <w:t>Provide the student with enhanced knowledge for the acquisition of leadership skills</w:t>
      </w:r>
      <w:r w:rsidRPr="00831B71">
        <w:rPr>
          <w:rFonts w:ascii="Arial"/>
          <w:spacing w:val="-60"/>
        </w:rPr>
        <w:t xml:space="preserve"> </w:t>
      </w:r>
      <w:r w:rsidRPr="00831B71">
        <w:rPr>
          <w:rFonts w:ascii="Arial"/>
        </w:rPr>
        <w:t>used</w:t>
      </w:r>
      <w:r w:rsidRPr="00831B71">
        <w:rPr>
          <w:rFonts w:ascii="Arial"/>
          <w:spacing w:val="-1"/>
        </w:rPr>
        <w:t xml:space="preserve"> </w:t>
      </w:r>
      <w:r w:rsidRPr="00831B71">
        <w:rPr>
          <w:rFonts w:ascii="Arial"/>
        </w:rPr>
        <w:t>to</w:t>
      </w:r>
      <w:r w:rsidRPr="00831B71">
        <w:rPr>
          <w:rFonts w:ascii="Arial"/>
          <w:spacing w:val="-2"/>
        </w:rPr>
        <w:t xml:space="preserve"> </w:t>
      </w:r>
      <w:r w:rsidRPr="00831B71">
        <w:rPr>
          <w:rFonts w:ascii="Arial"/>
        </w:rPr>
        <w:t>improve</w:t>
      </w:r>
      <w:r w:rsidRPr="00831B71">
        <w:rPr>
          <w:rFonts w:ascii="Arial"/>
          <w:spacing w:val="-1"/>
        </w:rPr>
        <w:t xml:space="preserve"> </w:t>
      </w:r>
      <w:r w:rsidRPr="00831B71">
        <w:rPr>
          <w:rFonts w:ascii="Arial"/>
        </w:rPr>
        <w:lastRenderedPageBreak/>
        <w:t>nursing practice</w:t>
      </w:r>
      <w:r w:rsidRPr="00831B71">
        <w:rPr>
          <w:rFonts w:ascii="Arial"/>
          <w:spacing w:val="-2"/>
        </w:rPr>
        <w:t xml:space="preserve"> </w:t>
      </w:r>
      <w:r w:rsidRPr="00831B71">
        <w:rPr>
          <w:rFonts w:ascii="Arial"/>
        </w:rPr>
        <w:t>and</w:t>
      </w:r>
      <w:r w:rsidRPr="00831B71">
        <w:rPr>
          <w:rFonts w:ascii="Arial"/>
          <w:spacing w:val="-1"/>
        </w:rPr>
        <w:t xml:space="preserve"> </w:t>
      </w:r>
      <w:r w:rsidRPr="00831B71">
        <w:rPr>
          <w:rFonts w:ascii="Arial"/>
        </w:rPr>
        <w:t>patient</w:t>
      </w:r>
      <w:r w:rsidRPr="00831B71">
        <w:rPr>
          <w:rFonts w:ascii="Arial"/>
          <w:spacing w:val="2"/>
        </w:rPr>
        <w:t xml:space="preserve"> </w:t>
      </w:r>
      <w:r w:rsidRPr="00831B71">
        <w:rPr>
          <w:rFonts w:ascii="Arial"/>
        </w:rPr>
        <w:t>outcomes.</w:t>
      </w:r>
    </w:p>
    <w:p w14:paraId="141272BD" w14:textId="77777777" w:rsidR="0038791F" w:rsidRPr="00831B71" w:rsidRDefault="0038791F" w:rsidP="0038791F">
      <w:pPr>
        <w:pStyle w:val="BodyText"/>
        <w:rPr>
          <w:rFonts w:ascii="Arial"/>
          <w:sz w:val="22"/>
        </w:rPr>
      </w:pPr>
    </w:p>
    <w:p w14:paraId="22C87801" w14:textId="77777777" w:rsidR="0038791F" w:rsidRPr="00831B71" w:rsidRDefault="0038791F" w:rsidP="0038791F">
      <w:pPr>
        <w:spacing w:before="1"/>
        <w:ind w:left="159"/>
        <w:rPr>
          <w:rFonts w:ascii="Arial"/>
        </w:rPr>
      </w:pPr>
      <w:r w:rsidRPr="00831B71">
        <w:rPr>
          <w:rFonts w:ascii="Arial"/>
        </w:rPr>
        <w:t>Upon</w:t>
      </w:r>
      <w:r w:rsidRPr="00831B71">
        <w:rPr>
          <w:rFonts w:ascii="Arial"/>
          <w:spacing w:val="-3"/>
        </w:rPr>
        <w:t xml:space="preserve"> </w:t>
      </w:r>
      <w:r w:rsidRPr="00831B71">
        <w:rPr>
          <w:rFonts w:ascii="Arial"/>
        </w:rPr>
        <w:t>completion</w:t>
      </w:r>
      <w:r w:rsidRPr="00831B71">
        <w:rPr>
          <w:rFonts w:ascii="Arial"/>
          <w:spacing w:val="-4"/>
        </w:rPr>
        <w:t xml:space="preserve"> </w:t>
      </w:r>
      <w:r w:rsidRPr="00831B71">
        <w:rPr>
          <w:rFonts w:ascii="Arial"/>
        </w:rPr>
        <w:t>of</w:t>
      </w:r>
      <w:r w:rsidRPr="00831B71">
        <w:rPr>
          <w:rFonts w:ascii="Arial"/>
          <w:spacing w:val="-1"/>
        </w:rPr>
        <w:t xml:space="preserve"> </w:t>
      </w:r>
      <w:r w:rsidRPr="00831B71">
        <w:rPr>
          <w:rFonts w:ascii="Arial"/>
        </w:rPr>
        <w:t>the</w:t>
      </w:r>
      <w:r w:rsidRPr="00831B71">
        <w:rPr>
          <w:rFonts w:ascii="Arial"/>
          <w:spacing w:val="-4"/>
        </w:rPr>
        <w:t xml:space="preserve"> </w:t>
      </w:r>
      <w:r w:rsidRPr="00831B71">
        <w:rPr>
          <w:rFonts w:ascii="Arial"/>
        </w:rPr>
        <w:t>doctoral</w:t>
      </w:r>
      <w:r w:rsidRPr="00831B71">
        <w:rPr>
          <w:rFonts w:ascii="Arial"/>
          <w:spacing w:val="-2"/>
        </w:rPr>
        <w:t xml:space="preserve"> </w:t>
      </w:r>
      <w:r w:rsidRPr="00831B71">
        <w:rPr>
          <w:rFonts w:ascii="Arial"/>
        </w:rPr>
        <w:t>program,</w:t>
      </w:r>
      <w:r w:rsidRPr="00831B71">
        <w:rPr>
          <w:rFonts w:ascii="Arial"/>
          <w:spacing w:val="-4"/>
        </w:rPr>
        <w:t xml:space="preserve"> </w:t>
      </w:r>
      <w:r w:rsidRPr="00831B71">
        <w:rPr>
          <w:rFonts w:ascii="Arial"/>
        </w:rPr>
        <w:t>the</w:t>
      </w:r>
      <w:r w:rsidRPr="00831B71">
        <w:rPr>
          <w:rFonts w:ascii="Arial"/>
          <w:spacing w:val="-4"/>
        </w:rPr>
        <w:t xml:space="preserve"> </w:t>
      </w:r>
      <w:r w:rsidRPr="00831B71">
        <w:rPr>
          <w:rFonts w:ascii="Arial"/>
        </w:rPr>
        <w:t>graduate</w:t>
      </w:r>
      <w:r w:rsidRPr="00831B71">
        <w:rPr>
          <w:rFonts w:ascii="Arial"/>
          <w:spacing w:val="-2"/>
        </w:rPr>
        <w:t xml:space="preserve"> </w:t>
      </w:r>
      <w:r w:rsidRPr="00831B71">
        <w:rPr>
          <w:rFonts w:ascii="Arial"/>
        </w:rPr>
        <w:t>will</w:t>
      </w:r>
      <w:r w:rsidRPr="00831B71">
        <w:rPr>
          <w:rFonts w:ascii="Arial"/>
          <w:spacing w:val="-3"/>
        </w:rPr>
        <w:t xml:space="preserve"> </w:t>
      </w:r>
      <w:r w:rsidRPr="00831B71">
        <w:rPr>
          <w:rFonts w:ascii="Arial"/>
        </w:rPr>
        <w:t>be</w:t>
      </w:r>
      <w:r w:rsidRPr="00831B71">
        <w:rPr>
          <w:rFonts w:ascii="Arial"/>
          <w:spacing w:val="-2"/>
        </w:rPr>
        <w:t xml:space="preserve"> </w:t>
      </w:r>
      <w:r w:rsidRPr="00831B71">
        <w:rPr>
          <w:rFonts w:ascii="Arial"/>
        </w:rPr>
        <w:t>able</w:t>
      </w:r>
      <w:r w:rsidRPr="00831B71">
        <w:rPr>
          <w:rFonts w:ascii="Arial"/>
          <w:spacing w:val="-2"/>
        </w:rPr>
        <w:t xml:space="preserve"> </w:t>
      </w:r>
      <w:r w:rsidRPr="00831B71">
        <w:rPr>
          <w:rFonts w:ascii="Arial"/>
        </w:rPr>
        <w:t>to:</w:t>
      </w:r>
    </w:p>
    <w:p w14:paraId="7FB092CE" w14:textId="77777777" w:rsidR="0038791F" w:rsidRPr="00831B71" w:rsidRDefault="0038791F" w:rsidP="0038791F">
      <w:pPr>
        <w:pStyle w:val="BodyText"/>
        <w:spacing w:before="9"/>
        <w:rPr>
          <w:rFonts w:ascii="Arial"/>
          <w:sz w:val="21"/>
        </w:rPr>
      </w:pPr>
    </w:p>
    <w:p w14:paraId="33FCDDE0" w14:textId="77777777" w:rsidR="0038791F" w:rsidRPr="00831B71" w:rsidRDefault="0038791F" w:rsidP="0038791F">
      <w:pPr>
        <w:pStyle w:val="ListParagraph"/>
        <w:widowControl w:val="0"/>
        <w:numPr>
          <w:ilvl w:val="0"/>
          <w:numId w:val="7"/>
        </w:numPr>
        <w:tabs>
          <w:tab w:val="left" w:pos="880"/>
        </w:tabs>
        <w:autoSpaceDE w:val="0"/>
        <w:autoSpaceDN w:val="0"/>
        <w:spacing w:after="0" w:line="278" w:lineRule="auto"/>
        <w:ind w:right="901"/>
        <w:contextualSpacing w:val="0"/>
        <w:rPr>
          <w:rFonts w:ascii="Arial"/>
        </w:rPr>
      </w:pPr>
      <w:r w:rsidRPr="00831B71">
        <w:rPr>
          <w:rFonts w:ascii="Arial"/>
        </w:rPr>
        <w:t>Evaluate</w:t>
      </w:r>
      <w:r w:rsidRPr="00831B71">
        <w:rPr>
          <w:rFonts w:ascii="Arial"/>
          <w:spacing w:val="-3"/>
        </w:rPr>
        <w:t xml:space="preserve"> </w:t>
      </w:r>
      <w:r w:rsidRPr="00831B71">
        <w:rPr>
          <w:rFonts w:ascii="Arial"/>
        </w:rPr>
        <w:t>scientific</w:t>
      </w:r>
      <w:r w:rsidRPr="00831B71">
        <w:rPr>
          <w:rFonts w:ascii="Arial"/>
          <w:spacing w:val="-4"/>
        </w:rPr>
        <w:t xml:space="preserve"> </w:t>
      </w:r>
      <w:r w:rsidRPr="00831B71">
        <w:rPr>
          <w:rFonts w:ascii="Arial"/>
        </w:rPr>
        <w:t>bases</w:t>
      </w:r>
      <w:r w:rsidRPr="00831B71">
        <w:rPr>
          <w:rFonts w:ascii="Arial"/>
          <w:spacing w:val="-7"/>
        </w:rPr>
        <w:t xml:space="preserve"> </w:t>
      </w:r>
      <w:r w:rsidRPr="00831B71">
        <w:rPr>
          <w:rFonts w:ascii="Arial"/>
        </w:rPr>
        <w:t>from</w:t>
      </w:r>
      <w:r w:rsidRPr="00831B71">
        <w:rPr>
          <w:rFonts w:ascii="Arial"/>
          <w:spacing w:val="-3"/>
        </w:rPr>
        <w:t xml:space="preserve"> </w:t>
      </w:r>
      <w:r w:rsidRPr="00831B71">
        <w:rPr>
          <w:rFonts w:ascii="Arial"/>
        </w:rPr>
        <w:t>extant</w:t>
      </w:r>
      <w:r w:rsidRPr="00831B71">
        <w:rPr>
          <w:rFonts w:ascii="Arial"/>
          <w:spacing w:val="-4"/>
        </w:rPr>
        <w:t xml:space="preserve"> </w:t>
      </w:r>
      <w:r w:rsidRPr="00831B71">
        <w:rPr>
          <w:rFonts w:ascii="Arial"/>
        </w:rPr>
        <w:t>and</w:t>
      </w:r>
      <w:r w:rsidRPr="00831B71">
        <w:rPr>
          <w:rFonts w:ascii="Arial"/>
          <w:spacing w:val="-2"/>
        </w:rPr>
        <w:t xml:space="preserve"> </w:t>
      </w:r>
      <w:r w:rsidRPr="00831B71">
        <w:rPr>
          <w:rFonts w:ascii="Arial"/>
        </w:rPr>
        <w:t>emerging</w:t>
      </w:r>
      <w:r w:rsidRPr="00831B71">
        <w:rPr>
          <w:rFonts w:ascii="Arial"/>
          <w:spacing w:val="-2"/>
        </w:rPr>
        <w:t xml:space="preserve"> </w:t>
      </w:r>
      <w:r w:rsidRPr="00831B71">
        <w:rPr>
          <w:rFonts w:ascii="Arial"/>
        </w:rPr>
        <w:t>areas</w:t>
      </w:r>
      <w:r w:rsidRPr="00831B71">
        <w:rPr>
          <w:rFonts w:ascii="Arial"/>
          <w:spacing w:val="-5"/>
        </w:rPr>
        <w:t xml:space="preserve"> </w:t>
      </w:r>
      <w:r w:rsidRPr="00831B71">
        <w:rPr>
          <w:rFonts w:ascii="Arial"/>
        </w:rPr>
        <w:t>of</w:t>
      </w:r>
      <w:r w:rsidRPr="00831B71">
        <w:rPr>
          <w:rFonts w:ascii="Arial"/>
          <w:spacing w:val="-3"/>
        </w:rPr>
        <w:t xml:space="preserve"> </w:t>
      </w:r>
      <w:r w:rsidRPr="00831B71">
        <w:rPr>
          <w:rFonts w:ascii="Arial"/>
        </w:rPr>
        <w:t>knowledge</w:t>
      </w:r>
      <w:r w:rsidRPr="00831B71">
        <w:rPr>
          <w:rFonts w:ascii="Arial"/>
          <w:spacing w:val="-5"/>
        </w:rPr>
        <w:t xml:space="preserve"> </w:t>
      </w:r>
      <w:r w:rsidRPr="00831B71">
        <w:rPr>
          <w:rFonts w:ascii="Arial"/>
        </w:rPr>
        <w:t>for</w:t>
      </w:r>
      <w:r w:rsidRPr="00831B71">
        <w:rPr>
          <w:rFonts w:ascii="Arial"/>
          <w:spacing w:val="-3"/>
        </w:rPr>
        <w:t xml:space="preserve"> </w:t>
      </w:r>
      <w:r w:rsidRPr="00831B71">
        <w:rPr>
          <w:rFonts w:ascii="Arial"/>
        </w:rPr>
        <w:t>advanced</w:t>
      </w:r>
      <w:r w:rsidRPr="00831B71">
        <w:rPr>
          <w:rFonts w:ascii="Arial"/>
          <w:spacing w:val="-58"/>
        </w:rPr>
        <w:t xml:space="preserve"> </w:t>
      </w:r>
      <w:r w:rsidRPr="00831B71">
        <w:rPr>
          <w:rFonts w:ascii="Arial"/>
        </w:rPr>
        <w:t>nursing</w:t>
      </w:r>
      <w:r w:rsidRPr="00831B71">
        <w:rPr>
          <w:rFonts w:ascii="Arial"/>
          <w:spacing w:val="-1"/>
        </w:rPr>
        <w:t xml:space="preserve"> </w:t>
      </w:r>
      <w:r w:rsidRPr="00831B71">
        <w:rPr>
          <w:rFonts w:ascii="Arial"/>
        </w:rPr>
        <w:t>practice.</w:t>
      </w:r>
    </w:p>
    <w:p w14:paraId="06D8A9BA" w14:textId="77777777" w:rsidR="0038791F" w:rsidRPr="00831B71" w:rsidRDefault="0038791F" w:rsidP="0038791F">
      <w:pPr>
        <w:pStyle w:val="ListParagraph"/>
        <w:widowControl w:val="0"/>
        <w:numPr>
          <w:ilvl w:val="0"/>
          <w:numId w:val="7"/>
        </w:numPr>
        <w:tabs>
          <w:tab w:val="left" w:pos="880"/>
        </w:tabs>
        <w:autoSpaceDE w:val="0"/>
        <w:autoSpaceDN w:val="0"/>
        <w:spacing w:after="0" w:line="276" w:lineRule="auto"/>
        <w:ind w:right="653"/>
        <w:contextualSpacing w:val="0"/>
        <w:rPr>
          <w:rFonts w:ascii="Arial"/>
        </w:rPr>
      </w:pPr>
      <w:r w:rsidRPr="00831B71">
        <w:rPr>
          <w:rFonts w:ascii="Arial"/>
        </w:rPr>
        <w:t>Evaluate decision support systems to solve clinical problems for individuals, aggregates</w:t>
      </w:r>
      <w:r w:rsidRPr="00831B71">
        <w:rPr>
          <w:rFonts w:ascii="Arial"/>
          <w:spacing w:val="-59"/>
        </w:rPr>
        <w:t xml:space="preserve"> </w:t>
      </w:r>
      <w:r w:rsidRPr="00831B71">
        <w:rPr>
          <w:rFonts w:ascii="Arial"/>
        </w:rPr>
        <w:t>and</w:t>
      </w:r>
      <w:r w:rsidRPr="00831B71">
        <w:rPr>
          <w:rFonts w:ascii="Arial"/>
          <w:spacing w:val="-1"/>
        </w:rPr>
        <w:t xml:space="preserve"> </w:t>
      </w:r>
      <w:r w:rsidRPr="00831B71">
        <w:rPr>
          <w:rFonts w:ascii="Arial"/>
        </w:rPr>
        <w:t>systems.</w:t>
      </w:r>
    </w:p>
    <w:p w14:paraId="40F405C2" w14:textId="77777777" w:rsidR="0038791F" w:rsidRPr="00831B71" w:rsidRDefault="0038791F" w:rsidP="0038791F">
      <w:pPr>
        <w:pStyle w:val="ListParagraph"/>
        <w:widowControl w:val="0"/>
        <w:numPr>
          <w:ilvl w:val="0"/>
          <w:numId w:val="7"/>
        </w:numPr>
        <w:tabs>
          <w:tab w:val="left" w:pos="880"/>
        </w:tabs>
        <w:autoSpaceDE w:val="0"/>
        <w:autoSpaceDN w:val="0"/>
        <w:spacing w:after="0" w:line="278" w:lineRule="auto"/>
        <w:ind w:right="666"/>
        <w:contextualSpacing w:val="0"/>
        <w:rPr>
          <w:rFonts w:ascii="Arial"/>
        </w:rPr>
      </w:pPr>
      <w:r w:rsidRPr="00831B71">
        <w:rPr>
          <w:rFonts w:ascii="Arial"/>
        </w:rPr>
        <w:t>Develop advanced leadership and collaborative skills to mobilize interdisciplinary teams</w:t>
      </w:r>
      <w:r w:rsidRPr="00831B71">
        <w:rPr>
          <w:rFonts w:ascii="Arial"/>
          <w:spacing w:val="-59"/>
        </w:rPr>
        <w:t xml:space="preserve"> </w:t>
      </w:r>
      <w:r w:rsidRPr="00831B71">
        <w:rPr>
          <w:rFonts w:ascii="Arial"/>
        </w:rPr>
        <w:t>to</w:t>
      </w:r>
      <w:r w:rsidRPr="00831B71">
        <w:rPr>
          <w:rFonts w:ascii="Arial"/>
          <w:spacing w:val="-1"/>
        </w:rPr>
        <w:t xml:space="preserve"> </w:t>
      </w:r>
      <w:r w:rsidRPr="00831B71">
        <w:rPr>
          <w:rFonts w:ascii="Arial"/>
        </w:rPr>
        <w:t>solve highly</w:t>
      </w:r>
      <w:r w:rsidRPr="00831B71">
        <w:rPr>
          <w:rFonts w:ascii="Arial"/>
          <w:spacing w:val="-2"/>
        </w:rPr>
        <w:t xml:space="preserve"> </w:t>
      </w:r>
      <w:r w:rsidRPr="00831B71">
        <w:rPr>
          <w:rFonts w:ascii="Arial"/>
        </w:rPr>
        <w:t>complex</w:t>
      </w:r>
      <w:r w:rsidRPr="00831B71">
        <w:rPr>
          <w:rFonts w:ascii="Arial"/>
          <w:spacing w:val="-2"/>
        </w:rPr>
        <w:t xml:space="preserve"> </w:t>
      </w:r>
      <w:r w:rsidRPr="00831B71">
        <w:rPr>
          <w:rFonts w:ascii="Arial"/>
        </w:rPr>
        <w:t>clinical</w:t>
      </w:r>
      <w:r w:rsidRPr="00831B71">
        <w:rPr>
          <w:rFonts w:ascii="Arial"/>
          <w:spacing w:val="-1"/>
        </w:rPr>
        <w:t xml:space="preserve"> </w:t>
      </w:r>
      <w:r w:rsidRPr="00831B71">
        <w:rPr>
          <w:rFonts w:ascii="Arial"/>
        </w:rPr>
        <w:t>problems.</w:t>
      </w:r>
    </w:p>
    <w:p w14:paraId="6C8DBE5D" w14:textId="77777777" w:rsidR="0038791F" w:rsidRPr="00831B71" w:rsidRDefault="0038791F" w:rsidP="0038791F">
      <w:pPr>
        <w:pStyle w:val="ListParagraph"/>
        <w:widowControl w:val="0"/>
        <w:numPr>
          <w:ilvl w:val="0"/>
          <w:numId w:val="7"/>
        </w:numPr>
        <w:tabs>
          <w:tab w:val="left" w:pos="880"/>
        </w:tabs>
        <w:autoSpaceDE w:val="0"/>
        <w:autoSpaceDN w:val="0"/>
        <w:spacing w:after="0" w:line="276" w:lineRule="auto"/>
        <w:ind w:right="1172"/>
        <w:contextualSpacing w:val="0"/>
        <w:rPr>
          <w:rFonts w:ascii="Arial"/>
        </w:rPr>
      </w:pPr>
      <w:r w:rsidRPr="00831B71">
        <w:rPr>
          <w:rFonts w:ascii="Arial"/>
        </w:rPr>
        <w:t>Develop</w:t>
      </w:r>
      <w:r w:rsidRPr="00831B71">
        <w:rPr>
          <w:rFonts w:ascii="Arial"/>
          <w:spacing w:val="-4"/>
        </w:rPr>
        <w:t xml:space="preserve"> </w:t>
      </w:r>
      <w:r w:rsidRPr="00831B71">
        <w:rPr>
          <w:rFonts w:ascii="Arial"/>
        </w:rPr>
        <w:t>expertise</w:t>
      </w:r>
      <w:r w:rsidRPr="00831B71">
        <w:rPr>
          <w:rFonts w:ascii="Arial"/>
          <w:spacing w:val="-4"/>
        </w:rPr>
        <w:t xml:space="preserve"> </w:t>
      </w:r>
      <w:r w:rsidRPr="00831B71">
        <w:rPr>
          <w:rFonts w:ascii="Arial"/>
        </w:rPr>
        <w:t>to</w:t>
      </w:r>
      <w:r w:rsidRPr="00831B71">
        <w:rPr>
          <w:rFonts w:ascii="Arial"/>
          <w:spacing w:val="-7"/>
        </w:rPr>
        <w:t xml:space="preserve"> </w:t>
      </w:r>
      <w:r w:rsidRPr="00831B71">
        <w:rPr>
          <w:rFonts w:ascii="Arial"/>
        </w:rPr>
        <w:t>formulate</w:t>
      </w:r>
      <w:r w:rsidRPr="00831B71">
        <w:rPr>
          <w:rFonts w:ascii="Arial"/>
          <w:spacing w:val="-4"/>
        </w:rPr>
        <w:t xml:space="preserve"> </w:t>
      </w:r>
      <w:r w:rsidRPr="00831B71">
        <w:rPr>
          <w:rFonts w:ascii="Arial"/>
        </w:rPr>
        <w:t>health</w:t>
      </w:r>
      <w:r w:rsidRPr="00831B71">
        <w:rPr>
          <w:rFonts w:ascii="Arial"/>
          <w:spacing w:val="-4"/>
        </w:rPr>
        <w:t xml:space="preserve"> </w:t>
      </w:r>
      <w:r w:rsidRPr="00831B71">
        <w:rPr>
          <w:rFonts w:ascii="Arial"/>
        </w:rPr>
        <w:t>policy</w:t>
      </w:r>
      <w:r w:rsidRPr="00831B71">
        <w:rPr>
          <w:rFonts w:ascii="Arial"/>
          <w:spacing w:val="-5"/>
        </w:rPr>
        <w:t xml:space="preserve"> </w:t>
      </w:r>
      <w:r w:rsidRPr="00831B71">
        <w:rPr>
          <w:rFonts w:ascii="Arial"/>
        </w:rPr>
        <w:t>and</w:t>
      </w:r>
      <w:r w:rsidRPr="00831B71">
        <w:rPr>
          <w:rFonts w:ascii="Arial"/>
          <w:spacing w:val="-6"/>
        </w:rPr>
        <w:t xml:space="preserve"> </w:t>
      </w:r>
      <w:r w:rsidRPr="00831B71">
        <w:rPr>
          <w:rFonts w:ascii="Arial"/>
        </w:rPr>
        <w:t>provide</w:t>
      </w:r>
      <w:r w:rsidRPr="00831B71">
        <w:rPr>
          <w:rFonts w:ascii="Arial"/>
          <w:spacing w:val="-3"/>
        </w:rPr>
        <w:t xml:space="preserve"> </w:t>
      </w:r>
      <w:r w:rsidRPr="00831B71">
        <w:rPr>
          <w:rFonts w:ascii="Arial"/>
        </w:rPr>
        <w:t>leadership</w:t>
      </w:r>
      <w:r w:rsidRPr="00831B71">
        <w:rPr>
          <w:rFonts w:ascii="Arial"/>
          <w:spacing w:val="-4"/>
        </w:rPr>
        <w:t xml:space="preserve"> </w:t>
      </w:r>
      <w:r w:rsidRPr="00831B71">
        <w:rPr>
          <w:rFonts w:ascii="Arial"/>
        </w:rPr>
        <w:t>in</w:t>
      </w:r>
      <w:r w:rsidRPr="00831B71">
        <w:rPr>
          <w:rFonts w:ascii="Arial"/>
          <w:spacing w:val="-4"/>
        </w:rPr>
        <w:t xml:space="preserve"> </w:t>
      </w:r>
      <w:r w:rsidRPr="00831B71">
        <w:rPr>
          <w:rFonts w:ascii="Arial"/>
        </w:rPr>
        <w:t>establishing</w:t>
      </w:r>
      <w:r w:rsidRPr="00831B71">
        <w:rPr>
          <w:rFonts w:ascii="Arial"/>
          <w:spacing w:val="-58"/>
        </w:rPr>
        <w:t xml:space="preserve"> </w:t>
      </w:r>
      <w:r w:rsidRPr="00831B71">
        <w:rPr>
          <w:rFonts w:ascii="Arial"/>
        </w:rPr>
        <w:t>clinical</w:t>
      </w:r>
      <w:r w:rsidRPr="00831B71">
        <w:rPr>
          <w:rFonts w:ascii="Arial"/>
          <w:spacing w:val="-4"/>
        </w:rPr>
        <w:t xml:space="preserve"> </w:t>
      </w:r>
      <w:r w:rsidRPr="00831B71">
        <w:rPr>
          <w:rFonts w:ascii="Arial"/>
        </w:rPr>
        <w:t>excellence</w:t>
      </w:r>
      <w:r w:rsidRPr="00831B71">
        <w:rPr>
          <w:rFonts w:ascii="Arial"/>
          <w:spacing w:val="-3"/>
        </w:rPr>
        <w:t xml:space="preserve"> </w:t>
      </w:r>
      <w:r w:rsidRPr="00831B71">
        <w:rPr>
          <w:rFonts w:ascii="Arial"/>
        </w:rPr>
        <w:t>and</w:t>
      </w:r>
      <w:r w:rsidRPr="00831B71">
        <w:rPr>
          <w:rFonts w:ascii="Arial"/>
          <w:spacing w:val="-3"/>
        </w:rPr>
        <w:t xml:space="preserve"> </w:t>
      </w:r>
      <w:r w:rsidRPr="00831B71">
        <w:rPr>
          <w:rFonts w:ascii="Arial"/>
        </w:rPr>
        <w:t>creating</w:t>
      </w:r>
      <w:r w:rsidRPr="00831B71">
        <w:rPr>
          <w:rFonts w:ascii="Arial"/>
          <w:spacing w:val="-3"/>
        </w:rPr>
        <w:t xml:space="preserve"> </w:t>
      </w:r>
      <w:r w:rsidRPr="00831B71">
        <w:rPr>
          <w:rFonts w:ascii="Arial"/>
        </w:rPr>
        <w:t>new</w:t>
      </w:r>
      <w:r w:rsidRPr="00831B71">
        <w:rPr>
          <w:rFonts w:ascii="Arial"/>
          <w:spacing w:val="-6"/>
        </w:rPr>
        <w:t xml:space="preserve"> </w:t>
      </w:r>
      <w:r w:rsidRPr="00831B71">
        <w:rPr>
          <w:rFonts w:ascii="Arial"/>
        </w:rPr>
        <w:t>models</w:t>
      </w:r>
      <w:r w:rsidRPr="00831B71">
        <w:rPr>
          <w:rFonts w:ascii="Arial"/>
          <w:spacing w:val="-2"/>
        </w:rPr>
        <w:t xml:space="preserve"> </w:t>
      </w:r>
      <w:r w:rsidRPr="00831B71">
        <w:rPr>
          <w:rFonts w:ascii="Arial"/>
        </w:rPr>
        <w:t>of</w:t>
      </w:r>
      <w:r w:rsidRPr="00831B71">
        <w:rPr>
          <w:rFonts w:ascii="Arial"/>
          <w:spacing w:val="-1"/>
        </w:rPr>
        <w:t xml:space="preserve"> </w:t>
      </w:r>
      <w:r w:rsidRPr="00831B71">
        <w:rPr>
          <w:rFonts w:ascii="Arial"/>
        </w:rPr>
        <w:t>cost-effective</w:t>
      </w:r>
      <w:r w:rsidRPr="00831B71">
        <w:rPr>
          <w:rFonts w:ascii="Arial"/>
          <w:spacing w:val="-3"/>
        </w:rPr>
        <w:t xml:space="preserve"> </w:t>
      </w:r>
      <w:r w:rsidRPr="00831B71">
        <w:rPr>
          <w:rFonts w:ascii="Arial"/>
        </w:rPr>
        <w:t>health</w:t>
      </w:r>
      <w:r w:rsidRPr="00831B71">
        <w:rPr>
          <w:rFonts w:ascii="Arial"/>
          <w:spacing w:val="-3"/>
        </w:rPr>
        <w:t xml:space="preserve"> </w:t>
      </w:r>
      <w:r w:rsidRPr="00831B71">
        <w:rPr>
          <w:rFonts w:ascii="Arial"/>
        </w:rPr>
        <w:t>care</w:t>
      </w:r>
      <w:r w:rsidRPr="00831B71">
        <w:rPr>
          <w:rFonts w:ascii="Arial"/>
          <w:spacing w:val="-3"/>
        </w:rPr>
        <w:t xml:space="preserve"> </w:t>
      </w:r>
      <w:r w:rsidRPr="00831B71">
        <w:rPr>
          <w:rFonts w:ascii="Arial"/>
        </w:rPr>
        <w:t>delivery.</w:t>
      </w:r>
    </w:p>
    <w:p w14:paraId="14CCDC4A" w14:textId="77777777" w:rsidR="0038791F" w:rsidRPr="00831B71" w:rsidRDefault="0038791F" w:rsidP="0038791F">
      <w:pPr>
        <w:pStyle w:val="ListParagraph"/>
        <w:widowControl w:val="0"/>
        <w:numPr>
          <w:ilvl w:val="0"/>
          <w:numId w:val="7"/>
        </w:numPr>
        <w:tabs>
          <w:tab w:val="left" w:pos="879"/>
        </w:tabs>
        <w:autoSpaceDE w:val="0"/>
        <w:autoSpaceDN w:val="0"/>
        <w:spacing w:after="0" w:line="276" w:lineRule="auto"/>
        <w:ind w:left="878" w:right="1049"/>
        <w:contextualSpacing w:val="0"/>
        <w:rPr>
          <w:rFonts w:ascii="Arial"/>
        </w:rPr>
      </w:pPr>
      <w:r w:rsidRPr="00831B71">
        <w:rPr>
          <w:rFonts w:ascii="Arial"/>
        </w:rPr>
        <w:t>Critically</w:t>
      </w:r>
      <w:r w:rsidRPr="00831B71">
        <w:rPr>
          <w:rFonts w:ascii="Arial"/>
          <w:spacing w:val="-6"/>
        </w:rPr>
        <w:t xml:space="preserve"> </w:t>
      </w:r>
      <w:r w:rsidRPr="00831B71">
        <w:rPr>
          <w:rFonts w:ascii="Arial"/>
        </w:rPr>
        <w:t>assess,</w:t>
      </w:r>
      <w:r w:rsidRPr="00831B71">
        <w:rPr>
          <w:rFonts w:ascii="Arial"/>
          <w:spacing w:val="-2"/>
        </w:rPr>
        <w:t xml:space="preserve"> </w:t>
      </w:r>
      <w:r w:rsidRPr="00831B71">
        <w:rPr>
          <w:rFonts w:ascii="Arial"/>
        </w:rPr>
        <w:t>plan,</w:t>
      </w:r>
      <w:r w:rsidRPr="00831B71">
        <w:rPr>
          <w:rFonts w:ascii="Arial"/>
          <w:spacing w:val="-5"/>
        </w:rPr>
        <w:t xml:space="preserve"> </w:t>
      </w:r>
      <w:r w:rsidRPr="00831B71">
        <w:rPr>
          <w:rFonts w:ascii="Arial"/>
        </w:rPr>
        <w:t>intervene</w:t>
      </w:r>
      <w:r w:rsidRPr="00831B71">
        <w:rPr>
          <w:rFonts w:ascii="Arial"/>
          <w:spacing w:val="-4"/>
        </w:rPr>
        <w:t xml:space="preserve"> </w:t>
      </w:r>
      <w:r w:rsidRPr="00831B71">
        <w:rPr>
          <w:rFonts w:ascii="Arial"/>
        </w:rPr>
        <w:t>and</w:t>
      </w:r>
      <w:r w:rsidRPr="00831B71">
        <w:rPr>
          <w:rFonts w:ascii="Arial"/>
          <w:spacing w:val="-4"/>
        </w:rPr>
        <w:t xml:space="preserve"> </w:t>
      </w:r>
      <w:r w:rsidRPr="00831B71">
        <w:rPr>
          <w:rFonts w:ascii="Arial"/>
        </w:rPr>
        <w:t>evaluate</w:t>
      </w:r>
      <w:r w:rsidRPr="00831B71">
        <w:rPr>
          <w:rFonts w:ascii="Arial"/>
          <w:spacing w:val="-6"/>
        </w:rPr>
        <w:t xml:space="preserve"> </w:t>
      </w:r>
      <w:r w:rsidRPr="00831B71">
        <w:rPr>
          <w:rFonts w:ascii="Arial"/>
        </w:rPr>
        <w:t>the</w:t>
      </w:r>
      <w:r w:rsidRPr="00831B71">
        <w:rPr>
          <w:rFonts w:ascii="Arial"/>
          <w:spacing w:val="-6"/>
        </w:rPr>
        <w:t xml:space="preserve"> </w:t>
      </w:r>
      <w:r w:rsidRPr="00831B71">
        <w:rPr>
          <w:rFonts w:ascii="Arial"/>
        </w:rPr>
        <w:t>health</w:t>
      </w:r>
      <w:r w:rsidRPr="00831B71">
        <w:rPr>
          <w:rFonts w:ascii="Arial"/>
          <w:spacing w:val="-4"/>
        </w:rPr>
        <w:t xml:space="preserve"> </w:t>
      </w:r>
      <w:r w:rsidRPr="00831B71">
        <w:rPr>
          <w:rFonts w:ascii="Arial"/>
        </w:rPr>
        <w:t>experiences</w:t>
      </w:r>
      <w:r w:rsidRPr="00831B71">
        <w:rPr>
          <w:rFonts w:ascii="Arial"/>
          <w:spacing w:val="-6"/>
        </w:rPr>
        <w:t xml:space="preserve"> </w:t>
      </w:r>
      <w:r w:rsidRPr="00831B71">
        <w:rPr>
          <w:rFonts w:ascii="Arial"/>
        </w:rPr>
        <w:t>of</w:t>
      </w:r>
      <w:r w:rsidRPr="00831B71">
        <w:rPr>
          <w:rFonts w:ascii="Arial"/>
          <w:spacing w:val="-2"/>
        </w:rPr>
        <w:t xml:space="preserve"> </w:t>
      </w:r>
      <w:r w:rsidRPr="00831B71">
        <w:rPr>
          <w:rFonts w:ascii="Arial"/>
        </w:rPr>
        <w:t>individuals,</w:t>
      </w:r>
      <w:r w:rsidRPr="00831B71">
        <w:rPr>
          <w:rFonts w:ascii="Arial"/>
          <w:spacing w:val="-58"/>
        </w:rPr>
        <w:t xml:space="preserve"> </w:t>
      </w:r>
      <w:r w:rsidRPr="00831B71">
        <w:rPr>
          <w:rFonts w:ascii="Arial"/>
        </w:rPr>
        <w:t>aggregates</w:t>
      </w:r>
      <w:r w:rsidRPr="00831B71">
        <w:rPr>
          <w:rFonts w:ascii="Arial"/>
          <w:spacing w:val="-3"/>
        </w:rPr>
        <w:t xml:space="preserve"> </w:t>
      </w:r>
      <w:r w:rsidRPr="00831B71">
        <w:rPr>
          <w:rFonts w:ascii="Arial"/>
        </w:rPr>
        <w:t>and</w:t>
      </w:r>
      <w:r w:rsidRPr="00831B71">
        <w:rPr>
          <w:rFonts w:ascii="Arial"/>
          <w:spacing w:val="-2"/>
        </w:rPr>
        <w:t xml:space="preserve"> </w:t>
      </w:r>
      <w:r w:rsidRPr="00831B71">
        <w:rPr>
          <w:rFonts w:ascii="Arial"/>
        </w:rPr>
        <w:t>systems</w:t>
      </w:r>
      <w:r w:rsidRPr="00831B71">
        <w:rPr>
          <w:rFonts w:ascii="Arial"/>
          <w:spacing w:val="-3"/>
        </w:rPr>
        <w:t xml:space="preserve"> </w:t>
      </w:r>
      <w:r w:rsidRPr="00831B71">
        <w:rPr>
          <w:rFonts w:ascii="Arial"/>
        </w:rPr>
        <w:t>to</w:t>
      </w:r>
      <w:r w:rsidRPr="00831B71">
        <w:rPr>
          <w:rFonts w:ascii="Arial"/>
          <w:spacing w:val="-2"/>
        </w:rPr>
        <w:t xml:space="preserve"> </w:t>
      </w:r>
      <w:r w:rsidRPr="00831B71">
        <w:rPr>
          <w:rFonts w:ascii="Arial"/>
        </w:rPr>
        <w:t>provide</w:t>
      </w:r>
      <w:r w:rsidRPr="00831B71">
        <w:rPr>
          <w:rFonts w:ascii="Arial"/>
          <w:spacing w:val="-1"/>
        </w:rPr>
        <w:t xml:space="preserve"> </w:t>
      </w:r>
      <w:r w:rsidRPr="00831B71">
        <w:rPr>
          <w:rFonts w:ascii="Arial"/>
        </w:rPr>
        <w:t>safe,</w:t>
      </w:r>
      <w:r w:rsidRPr="00831B71">
        <w:rPr>
          <w:rFonts w:ascii="Arial"/>
          <w:spacing w:val="2"/>
        </w:rPr>
        <w:t xml:space="preserve"> </w:t>
      </w:r>
      <w:r w:rsidRPr="00831B71">
        <w:rPr>
          <w:rFonts w:ascii="Arial"/>
        </w:rPr>
        <w:t>evidence-based care.</w:t>
      </w:r>
    </w:p>
    <w:p w14:paraId="122BC8F2" w14:textId="77777777" w:rsidR="0038791F" w:rsidRPr="00831B71" w:rsidRDefault="0038791F" w:rsidP="0038791F">
      <w:pPr>
        <w:pStyle w:val="ListParagraph"/>
        <w:widowControl w:val="0"/>
        <w:numPr>
          <w:ilvl w:val="0"/>
          <w:numId w:val="7"/>
        </w:numPr>
        <w:tabs>
          <w:tab w:val="left" w:pos="879"/>
        </w:tabs>
        <w:autoSpaceDE w:val="0"/>
        <w:autoSpaceDN w:val="0"/>
        <w:spacing w:after="0" w:line="278" w:lineRule="auto"/>
        <w:ind w:left="878" w:right="838"/>
        <w:contextualSpacing w:val="0"/>
        <w:rPr>
          <w:rFonts w:ascii="Arial"/>
        </w:rPr>
      </w:pPr>
      <w:r w:rsidRPr="00831B71">
        <w:rPr>
          <w:rFonts w:ascii="Arial"/>
        </w:rPr>
        <w:t>Synthesize knowledge of cultural diversity and global perspectives in delivering health</w:t>
      </w:r>
      <w:r w:rsidRPr="00831B71">
        <w:rPr>
          <w:rFonts w:ascii="Arial"/>
          <w:spacing w:val="-59"/>
        </w:rPr>
        <w:t xml:space="preserve"> </w:t>
      </w:r>
      <w:r w:rsidRPr="00831B71">
        <w:rPr>
          <w:rFonts w:ascii="Arial"/>
        </w:rPr>
        <w:t>care</w:t>
      </w:r>
      <w:r w:rsidRPr="00831B71">
        <w:rPr>
          <w:rFonts w:ascii="Arial"/>
          <w:spacing w:val="-1"/>
        </w:rPr>
        <w:t xml:space="preserve"> </w:t>
      </w:r>
      <w:r w:rsidRPr="00831B71">
        <w:rPr>
          <w:rFonts w:ascii="Arial"/>
        </w:rPr>
        <w:t>and</w:t>
      </w:r>
      <w:r w:rsidRPr="00831B71">
        <w:rPr>
          <w:rFonts w:ascii="Arial"/>
          <w:spacing w:val="-2"/>
        </w:rPr>
        <w:t xml:space="preserve"> </w:t>
      </w:r>
      <w:r w:rsidRPr="00831B71">
        <w:rPr>
          <w:rFonts w:ascii="Arial"/>
        </w:rPr>
        <w:t>in critiquing nursing systems.</w:t>
      </w:r>
    </w:p>
    <w:p w14:paraId="34C89906" w14:textId="77777777" w:rsidR="0038791F" w:rsidRDefault="0038791F" w:rsidP="0038791F">
      <w:pPr>
        <w:shd w:val="clear" w:color="000000" w:fill="FFFFFF"/>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p>
    <w:p w14:paraId="0EA33BFF" w14:textId="77777777" w:rsidR="0038791F" w:rsidRPr="0034796F" w:rsidRDefault="0038791F" w:rsidP="0038791F">
      <w:pPr>
        <w:shd w:val="clear" w:color="000000" w:fill="FFFFFF"/>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34796F">
        <w:t xml:space="preserve"> </w:t>
      </w:r>
    </w:p>
    <w:p w14:paraId="27415DAF" w14:textId="77777777" w:rsidR="0038791F" w:rsidRPr="00ED39E7" w:rsidRDefault="0038791F" w:rsidP="00FB55F7">
      <w:pPr>
        <w:rPr>
          <w:vanish/>
        </w:rPr>
      </w:pPr>
    </w:p>
    <w:tbl>
      <w:tblPr>
        <w:tblW w:w="0" w:type="auto"/>
        <w:tblLayout w:type="fixed"/>
        <w:tblCellMar>
          <w:left w:w="79" w:type="dxa"/>
          <w:right w:w="79" w:type="dxa"/>
        </w:tblCellMar>
        <w:tblLook w:val="04A0" w:firstRow="1" w:lastRow="0" w:firstColumn="1" w:lastColumn="0" w:noHBand="0" w:noVBand="1"/>
      </w:tblPr>
      <w:tblGrid>
        <w:gridCol w:w="1350"/>
        <w:gridCol w:w="3600"/>
        <w:gridCol w:w="3312"/>
      </w:tblGrid>
      <w:tr w:rsidR="00224438" w:rsidRPr="00ED39E7" w14:paraId="7BD27338" w14:textId="77777777" w:rsidTr="00224438">
        <w:trPr>
          <w:cantSplit/>
        </w:trPr>
        <w:tc>
          <w:tcPr>
            <w:tcW w:w="1350" w:type="dxa"/>
            <w:hideMark/>
          </w:tcPr>
          <w:p w14:paraId="11B3D752" w14:textId="77777777" w:rsidR="00224438" w:rsidRPr="00ED39E7" w:rsidRDefault="00224438"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ED39E7">
              <w:t>Approved:</w:t>
            </w:r>
          </w:p>
        </w:tc>
        <w:tc>
          <w:tcPr>
            <w:tcW w:w="3600" w:type="dxa"/>
            <w:hideMark/>
          </w:tcPr>
          <w:p w14:paraId="3B5828F9" w14:textId="77777777" w:rsidR="00224438" w:rsidRPr="00ED39E7" w:rsidRDefault="00224438" w:rsidP="00AB0C2B">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pPr>
            <w:r w:rsidRPr="00ED39E7">
              <w:t>Academic Affairs Committee:</w:t>
            </w:r>
          </w:p>
          <w:p w14:paraId="4028BD89" w14:textId="77777777" w:rsidR="00224438" w:rsidRPr="00ED39E7" w:rsidRDefault="00224438" w:rsidP="00AB0C2B">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ED39E7">
              <w:t>General Faculty:</w:t>
            </w:r>
          </w:p>
          <w:p w14:paraId="75FC0BE1" w14:textId="77777777" w:rsidR="00224438" w:rsidRPr="00ED39E7" w:rsidRDefault="00224438" w:rsidP="00AB0C2B">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pPr>
            <w:r w:rsidRPr="00ED39E7">
              <w:t>UF Curriculum Committee:</w:t>
            </w:r>
          </w:p>
        </w:tc>
        <w:tc>
          <w:tcPr>
            <w:tcW w:w="3312" w:type="dxa"/>
          </w:tcPr>
          <w:p w14:paraId="6160B225" w14:textId="77777777" w:rsidR="00224438" w:rsidRPr="00AB0C2B" w:rsidRDefault="00AB0C2B" w:rsidP="00AB0C2B">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t>09</w:t>
            </w:r>
            <w:r w:rsidR="00224438" w:rsidRPr="00AB0C2B">
              <w:t>/2020</w:t>
            </w:r>
          </w:p>
          <w:p w14:paraId="559F1593" w14:textId="77777777" w:rsidR="00224438" w:rsidRPr="00AB0C2B" w:rsidRDefault="00224438" w:rsidP="00AB0C2B">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rsidRPr="00AB0C2B">
              <w:t>10/2020</w:t>
            </w:r>
          </w:p>
          <w:p w14:paraId="530B83F7" w14:textId="77777777" w:rsidR="00224438" w:rsidRPr="00AB0C2B" w:rsidRDefault="00C5600E" w:rsidP="00AB0C2B">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t>11/2020</w:t>
            </w:r>
          </w:p>
        </w:tc>
      </w:tr>
    </w:tbl>
    <w:p w14:paraId="539B190A" w14:textId="77777777" w:rsidR="0062486D" w:rsidRPr="00ED39E7" w:rsidRDefault="0062486D" w:rsidP="00590986"/>
    <w:sectPr w:rsidR="0062486D" w:rsidRPr="00ED39E7" w:rsidSect="00555700">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0A83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01F7199"/>
    <w:multiLevelType w:val="hybridMultilevel"/>
    <w:tmpl w:val="7D909B88"/>
    <w:lvl w:ilvl="0" w:tplc="0409000F">
      <w:start w:val="1"/>
      <w:numFmt w:val="upperLetter"/>
      <w:lvlText w:val="%1."/>
      <w:lvlJc w:val="left"/>
      <w:pPr>
        <w:ind w:left="720" w:hanging="360"/>
      </w:pPr>
    </w:lvl>
    <w:lvl w:ilvl="1" w:tplc="04090019">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3F672F"/>
    <w:multiLevelType w:val="hybridMultilevel"/>
    <w:tmpl w:val="672456EC"/>
    <w:lvl w:ilvl="0" w:tplc="25D25DAE">
      <w:start w:val="1"/>
      <w:numFmt w:val="decimal"/>
      <w:lvlText w:val="%1."/>
      <w:lvlJc w:val="left"/>
      <w:pPr>
        <w:ind w:left="879" w:hanging="360"/>
        <w:jc w:val="left"/>
      </w:pPr>
      <w:rPr>
        <w:rFonts w:ascii="Arial" w:eastAsia="Arial" w:hAnsi="Arial" w:cs="Arial" w:hint="default"/>
        <w:b w:val="0"/>
        <w:bCs w:val="0"/>
        <w:i w:val="0"/>
        <w:iCs w:val="0"/>
        <w:spacing w:val="-1"/>
        <w:w w:val="100"/>
        <w:sz w:val="22"/>
        <w:szCs w:val="22"/>
        <w:lang w:val="en-US" w:eastAsia="en-US" w:bidi="ar-SA"/>
      </w:rPr>
    </w:lvl>
    <w:lvl w:ilvl="1" w:tplc="432C7D8A">
      <w:numFmt w:val="bullet"/>
      <w:lvlText w:val="•"/>
      <w:lvlJc w:val="left"/>
      <w:pPr>
        <w:ind w:left="1798" w:hanging="360"/>
      </w:pPr>
      <w:rPr>
        <w:rFonts w:hint="default"/>
        <w:lang w:val="en-US" w:eastAsia="en-US" w:bidi="ar-SA"/>
      </w:rPr>
    </w:lvl>
    <w:lvl w:ilvl="2" w:tplc="903A8E62">
      <w:numFmt w:val="bullet"/>
      <w:lvlText w:val="•"/>
      <w:lvlJc w:val="left"/>
      <w:pPr>
        <w:ind w:left="2716" w:hanging="360"/>
      </w:pPr>
      <w:rPr>
        <w:rFonts w:hint="default"/>
        <w:lang w:val="en-US" w:eastAsia="en-US" w:bidi="ar-SA"/>
      </w:rPr>
    </w:lvl>
    <w:lvl w:ilvl="3" w:tplc="AAF85CCA">
      <w:numFmt w:val="bullet"/>
      <w:lvlText w:val="•"/>
      <w:lvlJc w:val="left"/>
      <w:pPr>
        <w:ind w:left="3634" w:hanging="360"/>
      </w:pPr>
      <w:rPr>
        <w:rFonts w:hint="default"/>
        <w:lang w:val="en-US" w:eastAsia="en-US" w:bidi="ar-SA"/>
      </w:rPr>
    </w:lvl>
    <w:lvl w:ilvl="4" w:tplc="3F8EA704">
      <w:numFmt w:val="bullet"/>
      <w:lvlText w:val="•"/>
      <w:lvlJc w:val="left"/>
      <w:pPr>
        <w:ind w:left="4552" w:hanging="360"/>
      </w:pPr>
      <w:rPr>
        <w:rFonts w:hint="default"/>
        <w:lang w:val="en-US" w:eastAsia="en-US" w:bidi="ar-SA"/>
      </w:rPr>
    </w:lvl>
    <w:lvl w:ilvl="5" w:tplc="B4E655F8">
      <w:numFmt w:val="bullet"/>
      <w:lvlText w:val="•"/>
      <w:lvlJc w:val="left"/>
      <w:pPr>
        <w:ind w:left="5470" w:hanging="360"/>
      </w:pPr>
      <w:rPr>
        <w:rFonts w:hint="default"/>
        <w:lang w:val="en-US" w:eastAsia="en-US" w:bidi="ar-SA"/>
      </w:rPr>
    </w:lvl>
    <w:lvl w:ilvl="6" w:tplc="8B76912A">
      <w:numFmt w:val="bullet"/>
      <w:lvlText w:val="•"/>
      <w:lvlJc w:val="left"/>
      <w:pPr>
        <w:ind w:left="6388" w:hanging="360"/>
      </w:pPr>
      <w:rPr>
        <w:rFonts w:hint="default"/>
        <w:lang w:val="en-US" w:eastAsia="en-US" w:bidi="ar-SA"/>
      </w:rPr>
    </w:lvl>
    <w:lvl w:ilvl="7" w:tplc="60F64736">
      <w:numFmt w:val="bullet"/>
      <w:lvlText w:val="•"/>
      <w:lvlJc w:val="left"/>
      <w:pPr>
        <w:ind w:left="7306" w:hanging="360"/>
      </w:pPr>
      <w:rPr>
        <w:rFonts w:hint="default"/>
        <w:lang w:val="en-US" w:eastAsia="en-US" w:bidi="ar-SA"/>
      </w:rPr>
    </w:lvl>
    <w:lvl w:ilvl="8" w:tplc="4564898E">
      <w:numFmt w:val="bullet"/>
      <w:lvlText w:val="•"/>
      <w:lvlJc w:val="left"/>
      <w:pPr>
        <w:ind w:left="8224" w:hanging="360"/>
      </w:pPr>
      <w:rPr>
        <w:rFonts w:hint="default"/>
        <w:lang w:val="en-US" w:eastAsia="en-US" w:bidi="ar-SA"/>
      </w:rPr>
    </w:lvl>
  </w:abstractNum>
  <w:abstractNum w:abstractNumId="3" w15:restartNumberingAfterBreak="0">
    <w:nsid w:val="3B027A39"/>
    <w:multiLevelType w:val="hybridMultilevel"/>
    <w:tmpl w:val="7DBAF060"/>
    <w:lvl w:ilvl="0" w:tplc="20388844">
      <w:start w:val="1"/>
      <w:numFmt w:val="decimal"/>
      <w:lvlText w:val="%1."/>
      <w:lvlJc w:val="left"/>
      <w:pPr>
        <w:ind w:left="879" w:hanging="360"/>
        <w:jc w:val="left"/>
      </w:pPr>
      <w:rPr>
        <w:rFonts w:ascii="Arial" w:eastAsia="Arial" w:hAnsi="Arial" w:cs="Arial" w:hint="default"/>
        <w:b w:val="0"/>
        <w:bCs w:val="0"/>
        <w:i w:val="0"/>
        <w:iCs w:val="0"/>
        <w:spacing w:val="-1"/>
        <w:w w:val="100"/>
        <w:sz w:val="22"/>
        <w:szCs w:val="22"/>
        <w:lang w:val="en-US" w:eastAsia="en-US" w:bidi="ar-SA"/>
      </w:rPr>
    </w:lvl>
    <w:lvl w:ilvl="1" w:tplc="0C08F2BC">
      <w:numFmt w:val="bullet"/>
      <w:lvlText w:val="•"/>
      <w:lvlJc w:val="left"/>
      <w:pPr>
        <w:ind w:left="1798" w:hanging="360"/>
      </w:pPr>
      <w:rPr>
        <w:rFonts w:hint="default"/>
        <w:lang w:val="en-US" w:eastAsia="en-US" w:bidi="ar-SA"/>
      </w:rPr>
    </w:lvl>
    <w:lvl w:ilvl="2" w:tplc="C5E6A872">
      <w:numFmt w:val="bullet"/>
      <w:lvlText w:val="•"/>
      <w:lvlJc w:val="left"/>
      <w:pPr>
        <w:ind w:left="2716" w:hanging="360"/>
      </w:pPr>
      <w:rPr>
        <w:rFonts w:hint="default"/>
        <w:lang w:val="en-US" w:eastAsia="en-US" w:bidi="ar-SA"/>
      </w:rPr>
    </w:lvl>
    <w:lvl w:ilvl="3" w:tplc="9AC611F6">
      <w:numFmt w:val="bullet"/>
      <w:lvlText w:val="•"/>
      <w:lvlJc w:val="left"/>
      <w:pPr>
        <w:ind w:left="3634" w:hanging="360"/>
      </w:pPr>
      <w:rPr>
        <w:rFonts w:hint="default"/>
        <w:lang w:val="en-US" w:eastAsia="en-US" w:bidi="ar-SA"/>
      </w:rPr>
    </w:lvl>
    <w:lvl w:ilvl="4" w:tplc="6A000208">
      <w:numFmt w:val="bullet"/>
      <w:lvlText w:val="•"/>
      <w:lvlJc w:val="left"/>
      <w:pPr>
        <w:ind w:left="4552" w:hanging="360"/>
      </w:pPr>
      <w:rPr>
        <w:rFonts w:hint="default"/>
        <w:lang w:val="en-US" w:eastAsia="en-US" w:bidi="ar-SA"/>
      </w:rPr>
    </w:lvl>
    <w:lvl w:ilvl="5" w:tplc="4446A2A8">
      <w:numFmt w:val="bullet"/>
      <w:lvlText w:val="•"/>
      <w:lvlJc w:val="left"/>
      <w:pPr>
        <w:ind w:left="5470" w:hanging="360"/>
      </w:pPr>
      <w:rPr>
        <w:rFonts w:hint="default"/>
        <w:lang w:val="en-US" w:eastAsia="en-US" w:bidi="ar-SA"/>
      </w:rPr>
    </w:lvl>
    <w:lvl w:ilvl="6" w:tplc="B9627CE8">
      <w:numFmt w:val="bullet"/>
      <w:lvlText w:val="•"/>
      <w:lvlJc w:val="left"/>
      <w:pPr>
        <w:ind w:left="6388" w:hanging="360"/>
      </w:pPr>
      <w:rPr>
        <w:rFonts w:hint="default"/>
        <w:lang w:val="en-US" w:eastAsia="en-US" w:bidi="ar-SA"/>
      </w:rPr>
    </w:lvl>
    <w:lvl w:ilvl="7" w:tplc="487ACC00">
      <w:numFmt w:val="bullet"/>
      <w:lvlText w:val="•"/>
      <w:lvlJc w:val="left"/>
      <w:pPr>
        <w:ind w:left="7306" w:hanging="360"/>
      </w:pPr>
      <w:rPr>
        <w:rFonts w:hint="default"/>
        <w:lang w:val="en-US" w:eastAsia="en-US" w:bidi="ar-SA"/>
      </w:rPr>
    </w:lvl>
    <w:lvl w:ilvl="8" w:tplc="A642DF88">
      <w:numFmt w:val="bullet"/>
      <w:lvlText w:val="•"/>
      <w:lvlJc w:val="left"/>
      <w:pPr>
        <w:ind w:left="8224" w:hanging="360"/>
      </w:pPr>
      <w:rPr>
        <w:rFonts w:hint="default"/>
        <w:lang w:val="en-US" w:eastAsia="en-US" w:bidi="ar-SA"/>
      </w:rPr>
    </w:lvl>
  </w:abstractNum>
  <w:abstractNum w:abstractNumId="4" w15:restartNumberingAfterBreak="0">
    <w:nsid w:val="505102C7"/>
    <w:multiLevelType w:val="hybridMultilevel"/>
    <w:tmpl w:val="836095B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55BC5C66"/>
    <w:multiLevelType w:val="hybridMultilevel"/>
    <w:tmpl w:val="DFEA9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2E6E62"/>
    <w:multiLevelType w:val="hybridMultilevel"/>
    <w:tmpl w:val="E878FDE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color w:val="auto"/>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5"/>
  </w:num>
  <w:num w:numId="2">
    <w:abstractNumId w:val="1"/>
  </w:num>
  <w:num w:numId="3">
    <w:abstractNumId w:val="6"/>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0"/>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bQwNzc1NDcxsjBU0lEKTi0uzszPAykwrAUA2fGMBiwAAAA="/>
  </w:docVars>
  <w:rsids>
    <w:rsidRoot w:val="00E53D8A"/>
    <w:rsid w:val="0001282C"/>
    <w:rsid w:val="000201C8"/>
    <w:rsid w:val="00025D30"/>
    <w:rsid w:val="0004204E"/>
    <w:rsid w:val="000611CD"/>
    <w:rsid w:val="00062D38"/>
    <w:rsid w:val="00076946"/>
    <w:rsid w:val="000829FF"/>
    <w:rsid w:val="00091218"/>
    <w:rsid w:val="00093DBC"/>
    <w:rsid w:val="0009492F"/>
    <w:rsid w:val="00097A87"/>
    <w:rsid w:val="000A05D9"/>
    <w:rsid w:val="000C0645"/>
    <w:rsid w:val="000D6230"/>
    <w:rsid w:val="000D7A2A"/>
    <w:rsid w:val="000E272E"/>
    <w:rsid w:val="000F116B"/>
    <w:rsid w:val="0010363C"/>
    <w:rsid w:val="001041B6"/>
    <w:rsid w:val="00115D91"/>
    <w:rsid w:val="001173DC"/>
    <w:rsid w:val="00131397"/>
    <w:rsid w:val="00145303"/>
    <w:rsid w:val="00190C5E"/>
    <w:rsid w:val="001965CD"/>
    <w:rsid w:val="0019679E"/>
    <w:rsid w:val="001A3053"/>
    <w:rsid w:val="001B0DEA"/>
    <w:rsid w:val="001F1661"/>
    <w:rsid w:val="00224438"/>
    <w:rsid w:val="00231609"/>
    <w:rsid w:val="002347F7"/>
    <w:rsid w:val="00242B44"/>
    <w:rsid w:val="002A64E2"/>
    <w:rsid w:val="002B4DF7"/>
    <w:rsid w:val="002C27DF"/>
    <w:rsid w:val="002E7FAA"/>
    <w:rsid w:val="002F0C01"/>
    <w:rsid w:val="0031214C"/>
    <w:rsid w:val="00322E1F"/>
    <w:rsid w:val="0033119E"/>
    <w:rsid w:val="0033133E"/>
    <w:rsid w:val="0037025A"/>
    <w:rsid w:val="0038791F"/>
    <w:rsid w:val="003965EB"/>
    <w:rsid w:val="003C112B"/>
    <w:rsid w:val="003E5452"/>
    <w:rsid w:val="003E70FF"/>
    <w:rsid w:val="003F2BDB"/>
    <w:rsid w:val="00403FDF"/>
    <w:rsid w:val="00417E60"/>
    <w:rsid w:val="00442B70"/>
    <w:rsid w:val="004B5E77"/>
    <w:rsid w:val="004D0659"/>
    <w:rsid w:val="004F0F36"/>
    <w:rsid w:val="00505C02"/>
    <w:rsid w:val="00515B1C"/>
    <w:rsid w:val="00523543"/>
    <w:rsid w:val="00555700"/>
    <w:rsid w:val="00561725"/>
    <w:rsid w:val="00590986"/>
    <w:rsid w:val="00594C12"/>
    <w:rsid w:val="005A2E65"/>
    <w:rsid w:val="005C4B38"/>
    <w:rsid w:val="005D1EEF"/>
    <w:rsid w:val="005F00DD"/>
    <w:rsid w:val="005F3900"/>
    <w:rsid w:val="005F3CC2"/>
    <w:rsid w:val="00603B04"/>
    <w:rsid w:val="00606BFD"/>
    <w:rsid w:val="0062486D"/>
    <w:rsid w:val="0065026B"/>
    <w:rsid w:val="006550AE"/>
    <w:rsid w:val="0066316C"/>
    <w:rsid w:val="0067105C"/>
    <w:rsid w:val="006840A3"/>
    <w:rsid w:val="006B7076"/>
    <w:rsid w:val="006C3B30"/>
    <w:rsid w:val="006C5F38"/>
    <w:rsid w:val="006E2A21"/>
    <w:rsid w:val="006F1F4E"/>
    <w:rsid w:val="0070207B"/>
    <w:rsid w:val="00704A6B"/>
    <w:rsid w:val="0071337B"/>
    <w:rsid w:val="00733C61"/>
    <w:rsid w:val="00755356"/>
    <w:rsid w:val="007754C6"/>
    <w:rsid w:val="00777F7B"/>
    <w:rsid w:val="0078361F"/>
    <w:rsid w:val="007B4726"/>
    <w:rsid w:val="007B53B3"/>
    <w:rsid w:val="007C5ACE"/>
    <w:rsid w:val="007C6526"/>
    <w:rsid w:val="007D2C75"/>
    <w:rsid w:val="007F11BE"/>
    <w:rsid w:val="007F3C24"/>
    <w:rsid w:val="0081162B"/>
    <w:rsid w:val="00815DB7"/>
    <w:rsid w:val="008249C1"/>
    <w:rsid w:val="008265B2"/>
    <w:rsid w:val="00837AD3"/>
    <w:rsid w:val="00851DB3"/>
    <w:rsid w:val="008548B3"/>
    <w:rsid w:val="00856825"/>
    <w:rsid w:val="00885B83"/>
    <w:rsid w:val="008877BA"/>
    <w:rsid w:val="0089165C"/>
    <w:rsid w:val="008A1157"/>
    <w:rsid w:val="008B31F1"/>
    <w:rsid w:val="00903485"/>
    <w:rsid w:val="009135E7"/>
    <w:rsid w:val="00934A44"/>
    <w:rsid w:val="00940210"/>
    <w:rsid w:val="00945D1D"/>
    <w:rsid w:val="00950B02"/>
    <w:rsid w:val="0096290D"/>
    <w:rsid w:val="0098137B"/>
    <w:rsid w:val="009B419E"/>
    <w:rsid w:val="009B42B9"/>
    <w:rsid w:val="00A164FF"/>
    <w:rsid w:val="00A319C5"/>
    <w:rsid w:val="00A739A7"/>
    <w:rsid w:val="00A90FF3"/>
    <w:rsid w:val="00AA4249"/>
    <w:rsid w:val="00AB0C2B"/>
    <w:rsid w:val="00AB47A3"/>
    <w:rsid w:val="00AE6343"/>
    <w:rsid w:val="00B02AE5"/>
    <w:rsid w:val="00B02E7A"/>
    <w:rsid w:val="00B16663"/>
    <w:rsid w:val="00B167C2"/>
    <w:rsid w:val="00B17436"/>
    <w:rsid w:val="00B3450E"/>
    <w:rsid w:val="00B35C7F"/>
    <w:rsid w:val="00B37E0F"/>
    <w:rsid w:val="00B63F8E"/>
    <w:rsid w:val="00B67910"/>
    <w:rsid w:val="00B70FDD"/>
    <w:rsid w:val="00B75A02"/>
    <w:rsid w:val="00B851A6"/>
    <w:rsid w:val="00B851C4"/>
    <w:rsid w:val="00BB044B"/>
    <w:rsid w:val="00BD1652"/>
    <w:rsid w:val="00BE259B"/>
    <w:rsid w:val="00BE33E3"/>
    <w:rsid w:val="00BF5553"/>
    <w:rsid w:val="00C06F55"/>
    <w:rsid w:val="00C163B7"/>
    <w:rsid w:val="00C27D0A"/>
    <w:rsid w:val="00C35EAC"/>
    <w:rsid w:val="00C45BA1"/>
    <w:rsid w:val="00C5600E"/>
    <w:rsid w:val="00C821B1"/>
    <w:rsid w:val="00CD5618"/>
    <w:rsid w:val="00CF0A40"/>
    <w:rsid w:val="00CF6C6F"/>
    <w:rsid w:val="00D47253"/>
    <w:rsid w:val="00D60D53"/>
    <w:rsid w:val="00D9728A"/>
    <w:rsid w:val="00D97CD7"/>
    <w:rsid w:val="00DB50CC"/>
    <w:rsid w:val="00DC5B63"/>
    <w:rsid w:val="00DD53DD"/>
    <w:rsid w:val="00DE362E"/>
    <w:rsid w:val="00DE7033"/>
    <w:rsid w:val="00E12189"/>
    <w:rsid w:val="00E303CC"/>
    <w:rsid w:val="00E35D81"/>
    <w:rsid w:val="00E362BB"/>
    <w:rsid w:val="00E525D9"/>
    <w:rsid w:val="00E53D8A"/>
    <w:rsid w:val="00E849CA"/>
    <w:rsid w:val="00E8646B"/>
    <w:rsid w:val="00E93FAF"/>
    <w:rsid w:val="00EA4856"/>
    <w:rsid w:val="00EB38CB"/>
    <w:rsid w:val="00EC0B38"/>
    <w:rsid w:val="00EC7E3B"/>
    <w:rsid w:val="00ED39E7"/>
    <w:rsid w:val="00EE433D"/>
    <w:rsid w:val="00EE75CE"/>
    <w:rsid w:val="00F2085A"/>
    <w:rsid w:val="00F26C8E"/>
    <w:rsid w:val="00F31211"/>
    <w:rsid w:val="00F66392"/>
    <w:rsid w:val="00F70C8F"/>
    <w:rsid w:val="00F71A91"/>
    <w:rsid w:val="00F72FA9"/>
    <w:rsid w:val="00FB55F7"/>
    <w:rsid w:val="00FB6B6E"/>
    <w:rsid w:val="00FD0C15"/>
    <w:rsid w:val="00FE197A"/>
    <w:rsid w:val="00FF5A7E"/>
    <w:rsid w:val="00FF73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53EECD"/>
  <w15:chartTrackingRefBased/>
  <w15:docId w15:val="{61BFF4B5-4E14-4D62-A5BA-A0007DEFA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A02"/>
    <w:rPr>
      <w:rFonts w:ascii="Times New Roman" w:eastAsia="Times New Roman" w:hAnsi="Times New Roman"/>
      <w:sz w:val="24"/>
      <w:szCs w:val="24"/>
    </w:rPr>
  </w:style>
  <w:style w:type="paragraph" w:styleId="Heading1">
    <w:name w:val="heading 1"/>
    <w:basedOn w:val="Normal"/>
    <w:next w:val="Normal"/>
    <w:link w:val="Heading1Char"/>
    <w:qFormat/>
    <w:rsid w:val="00A164FF"/>
    <w:pPr>
      <w:keepNext/>
      <w:widowControl w:val="0"/>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outlineLvl w:val="0"/>
    </w:pPr>
    <w:rPr>
      <w:rFonts w:ascii="Arial" w:hAnsi="Arial"/>
      <w:snapToGrid w:val="0"/>
      <w:sz w:val="22"/>
      <w:szCs w:val="20"/>
      <w:u w:val="single"/>
    </w:rPr>
  </w:style>
  <w:style w:type="paragraph" w:styleId="Heading2">
    <w:name w:val="heading 2"/>
    <w:basedOn w:val="Normal"/>
    <w:next w:val="Normal"/>
    <w:link w:val="Heading2Char"/>
    <w:qFormat/>
    <w:rsid w:val="00A164FF"/>
    <w:pPr>
      <w:keepNext/>
      <w:widowControl w:val="0"/>
      <w:tabs>
        <w:tab w:val="left" w:pos="-1080"/>
        <w:tab w:val="left" w:pos="-720"/>
        <w:tab w:val="left" w:pos="0"/>
        <w:tab w:val="left" w:pos="756"/>
        <w:tab w:val="left" w:pos="1020"/>
        <w:tab w:val="left" w:pos="1386"/>
        <w:tab w:val="left" w:pos="2142"/>
        <w:tab w:val="left" w:pos="2880"/>
        <w:tab w:val="left" w:pos="3600"/>
        <w:tab w:val="left" w:pos="4320"/>
        <w:tab w:val="left" w:pos="4770"/>
        <w:tab w:val="left" w:pos="4950"/>
        <w:tab w:val="left" w:pos="5760"/>
        <w:tab w:val="left" w:pos="6480"/>
        <w:tab w:val="left" w:pos="7200"/>
        <w:tab w:val="left" w:pos="7920"/>
        <w:tab w:val="left" w:pos="8640"/>
        <w:tab w:val="left" w:pos="9360"/>
      </w:tabs>
      <w:outlineLvl w:val="1"/>
    </w:pPr>
    <w:rPr>
      <w:rFonts w:ascii="Helvetica" w:hAnsi="Helvetica"/>
      <w:snapToGrid w:val="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DC0DE2"/>
    <w:pPr>
      <w:spacing w:after="200"/>
      <w:ind w:left="720"/>
      <w:contextualSpacing/>
    </w:pPr>
    <w:rPr>
      <w:rFonts w:ascii="Cambria" w:eastAsia="Cambria" w:hAnsi="Cambria"/>
    </w:rPr>
  </w:style>
  <w:style w:type="paragraph" w:styleId="BalloonText">
    <w:name w:val="Balloon Text"/>
    <w:basedOn w:val="Normal"/>
    <w:link w:val="BalloonTextChar"/>
    <w:uiPriority w:val="99"/>
    <w:semiHidden/>
    <w:unhideWhenUsed/>
    <w:rsid w:val="00A164FF"/>
    <w:rPr>
      <w:rFonts w:ascii="Tahoma" w:eastAsia="Cambria" w:hAnsi="Tahoma" w:cs="Tahoma"/>
      <w:sz w:val="16"/>
      <w:szCs w:val="16"/>
    </w:rPr>
  </w:style>
  <w:style w:type="character" w:customStyle="1" w:styleId="BalloonTextChar">
    <w:name w:val="Balloon Text Char"/>
    <w:link w:val="BalloonText"/>
    <w:uiPriority w:val="99"/>
    <w:semiHidden/>
    <w:rsid w:val="00A164FF"/>
    <w:rPr>
      <w:rFonts w:ascii="Tahoma" w:hAnsi="Tahoma" w:cs="Tahoma"/>
      <w:sz w:val="16"/>
      <w:szCs w:val="16"/>
    </w:rPr>
  </w:style>
  <w:style w:type="character" w:customStyle="1" w:styleId="Heading1Char">
    <w:name w:val="Heading 1 Char"/>
    <w:link w:val="Heading1"/>
    <w:rsid w:val="00A164FF"/>
    <w:rPr>
      <w:rFonts w:ascii="Arial" w:eastAsia="Times New Roman" w:hAnsi="Arial"/>
      <w:snapToGrid w:val="0"/>
      <w:sz w:val="22"/>
      <w:u w:val="single"/>
    </w:rPr>
  </w:style>
  <w:style w:type="character" w:customStyle="1" w:styleId="Heading2Char">
    <w:name w:val="Heading 2 Char"/>
    <w:link w:val="Heading2"/>
    <w:rsid w:val="00A164FF"/>
    <w:rPr>
      <w:rFonts w:ascii="Helvetica" w:eastAsia="Times New Roman" w:hAnsi="Helvetica"/>
      <w:snapToGrid w:val="0"/>
      <w:sz w:val="24"/>
      <w:u w:val="single"/>
    </w:rPr>
  </w:style>
  <w:style w:type="character" w:styleId="Hyperlink">
    <w:name w:val="Hyperlink"/>
    <w:uiPriority w:val="99"/>
    <w:unhideWhenUsed/>
    <w:rsid w:val="00A164FF"/>
    <w:rPr>
      <w:color w:val="0000FF"/>
      <w:u w:val="single"/>
    </w:rPr>
  </w:style>
  <w:style w:type="paragraph" w:customStyle="1" w:styleId="ColorfulList-Accent11">
    <w:name w:val="Colorful List - Accent 11"/>
    <w:basedOn w:val="Normal"/>
    <w:uiPriority w:val="34"/>
    <w:qFormat/>
    <w:rsid w:val="00C35EAC"/>
    <w:pPr>
      <w:spacing w:after="200"/>
      <w:ind w:left="720"/>
    </w:pPr>
    <w:rPr>
      <w:rFonts w:ascii="Cambria" w:eastAsia="Cambria" w:hAnsi="Cambria"/>
    </w:rPr>
  </w:style>
  <w:style w:type="table" w:styleId="TableGrid">
    <w:name w:val="Table Grid"/>
    <w:basedOn w:val="TableNormal"/>
    <w:uiPriority w:val="59"/>
    <w:rsid w:val="00B02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56825"/>
    <w:rPr>
      <w:color w:val="800080"/>
      <w:u w:val="single"/>
    </w:rPr>
  </w:style>
  <w:style w:type="paragraph" w:customStyle="1" w:styleId="Default">
    <w:name w:val="Default"/>
    <w:rsid w:val="00CF6C6F"/>
    <w:pPr>
      <w:autoSpaceDE w:val="0"/>
      <w:autoSpaceDN w:val="0"/>
      <w:adjustRightInd w:val="0"/>
    </w:pPr>
    <w:rPr>
      <w:rFonts w:ascii="Times New Roman" w:eastAsia="Calibri" w:hAnsi="Times New Roman"/>
      <w:color w:val="000000"/>
      <w:sz w:val="24"/>
      <w:szCs w:val="24"/>
    </w:rPr>
  </w:style>
  <w:style w:type="paragraph" w:styleId="ListParagraph">
    <w:name w:val="List Paragraph"/>
    <w:basedOn w:val="Normal"/>
    <w:uiPriority w:val="1"/>
    <w:qFormat/>
    <w:rsid w:val="0010363C"/>
    <w:pPr>
      <w:spacing w:after="200"/>
      <w:ind w:left="720"/>
      <w:contextualSpacing/>
    </w:pPr>
    <w:rPr>
      <w:rFonts w:ascii="Cambria" w:eastAsia="Cambria" w:hAnsi="Cambria"/>
    </w:rPr>
  </w:style>
  <w:style w:type="paragraph" w:styleId="BodyTextIndent2">
    <w:name w:val="Body Text Indent 2"/>
    <w:basedOn w:val="Normal"/>
    <w:link w:val="BodyTextIndent2Char"/>
    <w:rsid w:val="001A3053"/>
    <w:pPr>
      <w:ind w:left="2160" w:firstLine="720"/>
    </w:pPr>
    <w:rPr>
      <w:rFonts w:ascii="Arial" w:hAnsi="Arial" w:cs="Arial"/>
      <w:sz w:val="22"/>
    </w:rPr>
  </w:style>
  <w:style w:type="character" w:customStyle="1" w:styleId="BodyTextIndent2Char">
    <w:name w:val="Body Text Indent 2 Char"/>
    <w:basedOn w:val="DefaultParagraphFont"/>
    <w:link w:val="BodyTextIndent2"/>
    <w:rsid w:val="001A3053"/>
    <w:rPr>
      <w:rFonts w:ascii="Arial" w:eastAsia="Times New Roman" w:hAnsi="Arial" w:cs="Arial"/>
      <w:sz w:val="22"/>
      <w:szCs w:val="24"/>
    </w:rPr>
  </w:style>
  <w:style w:type="character" w:styleId="UnresolvedMention">
    <w:name w:val="Unresolved Mention"/>
    <w:basedOn w:val="DefaultParagraphFont"/>
    <w:uiPriority w:val="99"/>
    <w:semiHidden/>
    <w:unhideWhenUsed/>
    <w:rsid w:val="0001282C"/>
    <w:rPr>
      <w:color w:val="605E5C"/>
      <w:shd w:val="clear" w:color="auto" w:fill="E1DFDD"/>
    </w:rPr>
  </w:style>
  <w:style w:type="paragraph" w:customStyle="1" w:styleId="TableParagraph">
    <w:name w:val="Table Paragraph"/>
    <w:basedOn w:val="Normal"/>
    <w:uiPriority w:val="1"/>
    <w:qFormat/>
    <w:rsid w:val="00555700"/>
    <w:pPr>
      <w:widowControl w:val="0"/>
      <w:autoSpaceDE w:val="0"/>
      <w:autoSpaceDN w:val="0"/>
      <w:ind w:left="107"/>
    </w:pPr>
    <w:rPr>
      <w:sz w:val="22"/>
      <w:szCs w:val="22"/>
    </w:rPr>
  </w:style>
  <w:style w:type="paragraph" w:styleId="BodyText">
    <w:name w:val="Body Text"/>
    <w:basedOn w:val="Normal"/>
    <w:link w:val="BodyTextChar"/>
    <w:uiPriority w:val="99"/>
    <w:semiHidden/>
    <w:unhideWhenUsed/>
    <w:rsid w:val="00555700"/>
    <w:pPr>
      <w:spacing w:after="120"/>
    </w:pPr>
    <w:rPr>
      <w:rFonts w:ascii="Cambria" w:eastAsia="Cambria" w:hAnsi="Cambria"/>
    </w:rPr>
  </w:style>
  <w:style w:type="character" w:customStyle="1" w:styleId="BodyTextChar">
    <w:name w:val="Body Text Char"/>
    <w:basedOn w:val="DefaultParagraphFont"/>
    <w:link w:val="BodyText"/>
    <w:uiPriority w:val="99"/>
    <w:semiHidden/>
    <w:rsid w:val="00555700"/>
    <w:rPr>
      <w:sz w:val="24"/>
      <w:szCs w:val="24"/>
    </w:rPr>
  </w:style>
  <w:style w:type="character" w:customStyle="1" w:styleId="textlayer--absolute">
    <w:name w:val="textlayer--absolute"/>
    <w:basedOn w:val="DefaultParagraphFont"/>
    <w:rsid w:val="00B75A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047181">
      <w:bodyDiv w:val="1"/>
      <w:marLeft w:val="0"/>
      <w:marRight w:val="0"/>
      <w:marTop w:val="0"/>
      <w:marBottom w:val="0"/>
      <w:divBdr>
        <w:top w:val="none" w:sz="0" w:space="0" w:color="auto"/>
        <w:left w:val="none" w:sz="0" w:space="0" w:color="auto"/>
        <w:bottom w:val="none" w:sz="0" w:space="0" w:color="auto"/>
        <w:right w:val="none" w:sz="0" w:space="0" w:color="auto"/>
      </w:divBdr>
    </w:div>
    <w:div w:id="208483842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helpdesk@ufl.edu" TargetMode="External"/><Relationship Id="rId13" Type="http://schemas.openxmlformats.org/officeDocument/2006/relationships/hyperlink" Target="https://disability.ufl.edu/" TargetMode="External"/><Relationship Id="rId3" Type="http://schemas.openxmlformats.org/officeDocument/2006/relationships/styles" Target="styles.xml"/><Relationship Id="rId7" Type="http://schemas.openxmlformats.org/officeDocument/2006/relationships/hyperlink" Target="http://elearning.ufl.edu/" TargetMode="External"/><Relationship Id="rId12" Type="http://schemas.openxmlformats.org/officeDocument/2006/relationships/hyperlink" Target="https://gatorevals.aa.ufl.edu/public-result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maymim@ufl.edu" TargetMode="External"/><Relationship Id="rId11" Type="http://schemas.openxmlformats.org/officeDocument/2006/relationships/hyperlink" Target="https://ufl.bluera.com/ufl/" TargetMode="External"/><Relationship Id="rId5" Type="http://schemas.openxmlformats.org/officeDocument/2006/relationships/webSettings" Target="webSettings.xml"/><Relationship Id="rId15" Type="http://schemas.openxmlformats.org/officeDocument/2006/relationships/hyperlink" Target="http://students.nursing.ufl.edu/currently-enrolled/student-policies-and-handbooks/" TargetMode="External"/><Relationship Id="rId10" Type="http://schemas.openxmlformats.org/officeDocument/2006/relationships/hyperlink" Target="https://gatorevals.aa.ufl.edu/students/" TargetMode="External"/><Relationship Id="rId4" Type="http://schemas.openxmlformats.org/officeDocument/2006/relationships/settings" Target="settings.xml"/><Relationship Id="rId9" Type="http://schemas.openxmlformats.org/officeDocument/2006/relationships/hyperlink" Target="https://catalog.ufl.edu/ugrad/current/regulations/info/grades.aspx" TargetMode="External"/><Relationship Id="rId14" Type="http://schemas.openxmlformats.org/officeDocument/2006/relationships/hyperlink" Target="https://sccr.dso.ufl.edu/policies/student-honor-code-student-conduct-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9C678-E454-490B-A9B3-6C6584603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31</Words>
  <Characters>11456</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J.H. Miller Health Sciences Center, UF</Company>
  <LinksUpToDate>false</LinksUpToDate>
  <CharactersWithSpaces>13161</CharactersWithSpaces>
  <SharedDoc>false</SharedDoc>
  <HLinks>
    <vt:vector size="66" baseType="variant">
      <vt:variant>
        <vt:i4>262175</vt:i4>
      </vt:variant>
      <vt:variant>
        <vt:i4>30</vt:i4>
      </vt:variant>
      <vt:variant>
        <vt:i4>0</vt:i4>
      </vt:variant>
      <vt:variant>
        <vt:i4>5</vt:i4>
      </vt:variant>
      <vt:variant>
        <vt:lpwstr>http://students.nursing.ufl.edu/currently-enrolled/course-syllabi/course-policies</vt:lpwstr>
      </vt:variant>
      <vt:variant>
        <vt:lpwstr/>
      </vt:variant>
      <vt:variant>
        <vt:i4>3866725</vt:i4>
      </vt:variant>
      <vt:variant>
        <vt:i4>27</vt:i4>
      </vt:variant>
      <vt:variant>
        <vt:i4>0</vt:i4>
      </vt:variant>
      <vt:variant>
        <vt:i4>5</vt:i4>
      </vt:variant>
      <vt:variant>
        <vt:lpwstr>http://students.nursing.ufl.edu/currently-enrolled/student-policies-and-handbooks/</vt:lpwstr>
      </vt:variant>
      <vt:variant>
        <vt:lpwstr/>
      </vt:variant>
      <vt:variant>
        <vt:i4>7864435</vt:i4>
      </vt:variant>
      <vt:variant>
        <vt:i4>24</vt:i4>
      </vt:variant>
      <vt:variant>
        <vt:i4>0</vt:i4>
      </vt:variant>
      <vt:variant>
        <vt:i4>5</vt:i4>
      </vt:variant>
      <vt:variant>
        <vt:lpwstr>http://www.dso.ufl.edu/students.php</vt:lpwstr>
      </vt:variant>
      <vt:variant>
        <vt:lpwstr/>
      </vt:variant>
      <vt:variant>
        <vt:i4>3014780</vt:i4>
      </vt:variant>
      <vt:variant>
        <vt:i4>21</vt:i4>
      </vt:variant>
      <vt:variant>
        <vt:i4>0</vt:i4>
      </vt:variant>
      <vt:variant>
        <vt:i4>5</vt:i4>
      </vt:variant>
      <vt:variant>
        <vt:lpwstr>http://www.dso.ufl.edu/drc/</vt:lpwstr>
      </vt:variant>
      <vt:variant>
        <vt:lpwstr/>
      </vt:variant>
      <vt:variant>
        <vt:i4>4194383</vt:i4>
      </vt:variant>
      <vt:variant>
        <vt:i4>18</vt:i4>
      </vt:variant>
      <vt:variant>
        <vt:i4>0</vt:i4>
      </vt:variant>
      <vt:variant>
        <vt:i4>5</vt:i4>
      </vt:variant>
      <vt:variant>
        <vt:lpwstr>https://gatorevals.aa.ufl.edu/public-results/</vt:lpwstr>
      </vt:variant>
      <vt:variant>
        <vt:lpwstr/>
      </vt:variant>
      <vt:variant>
        <vt:i4>2490420</vt:i4>
      </vt:variant>
      <vt:variant>
        <vt:i4>15</vt:i4>
      </vt:variant>
      <vt:variant>
        <vt:i4>0</vt:i4>
      </vt:variant>
      <vt:variant>
        <vt:i4>5</vt:i4>
      </vt:variant>
      <vt:variant>
        <vt:lpwstr>https://ufl.bluera.com/ufl/</vt:lpwstr>
      </vt:variant>
      <vt:variant>
        <vt:lpwstr/>
      </vt:variant>
      <vt:variant>
        <vt:i4>2687082</vt:i4>
      </vt:variant>
      <vt:variant>
        <vt:i4>12</vt:i4>
      </vt:variant>
      <vt:variant>
        <vt:i4>0</vt:i4>
      </vt:variant>
      <vt:variant>
        <vt:i4>5</vt:i4>
      </vt:variant>
      <vt:variant>
        <vt:lpwstr>https://gatorevals.aa.ufl.edu/students/</vt:lpwstr>
      </vt:variant>
      <vt:variant>
        <vt:lpwstr/>
      </vt:variant>
      <vt:variant>
        <vt:i4>4194320</vt:i4>
      </vt:variant>
      <vt:variant>
        <vt:i4>9</vt:i4>
      </vt:variant>
      <vt:variant>
        <vt:i4>0</vt:i4>
      </vt:variant>
      <vt:variant>
        <vt:i4>5</vt:i4>
      </vt:variant>
      <vt:variant>
        <vt:lpwstr>http://gradcatalog.ufl.edu/content.php?catoid=4&amp;navoid=907</vt:lpwstr>
      </vt:variant>
      <vt:variant>
        <vt:lpwstr>grades</vt:lpwstr>
      </vt:variant>
      <vt:variant>
        <vt:i4>1900589</vt:i4>
      </vt:variant>
      <vt:variant>
        <vt:i4>6</vt:i4>
      </vt:variant>
      <vt:variant>
        <vt:i4>0</vt:i4>
      </vt:variant>
      <vt:variant>
        <vt:i4>5</vt:i4>
      </vt:variant>
      <vt:variant>
        <vt:lpwstr>mailto:helpdesk@ufl.edu</vt:lpwstr>
      </vt:variant>
      <vt:variant>
        <vt:lpwstr/>
      </vt:variant>
      <vt:variant>
        <vt:i4>6160390</vt:i4>
      </vt:variant>
      <vt:variant>
        <vt:i4>3</vt:i4>
      </vt:variant>
      <vt:variant>
        <vt:i4>0</vt:i4>
      </vt:variant>
      <vt:variant>
        <vt:i4>5</vt:i4>
      </vt:variant>
      <vt:variant>
        <vt:lpwstr>http://elearning.ufl.edu/</vt:lpwstr>
      </vt:variant>
      <vt:variant>
        <vt:lpwstr/>
      </vt:variant>
      <vt:variant>
        <vt:i4>7536727</vt:i4>
      </vt:variant>
      <vt:variant>
        <vt:i4>0</vt:i4>
      </vt:variant>
      <vt:variant>
        <vt:i4>0</vt:i4>
      </vt:variant>
      <vt:variant>
        <vt:i4>5</vt:i4>
      </vt:variant>
      <vt:variant>
        <vt:lpwstr>mailto:maymim@uf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Krasnopero</dc:creator>
  <cp:keywords/>
  <cp:lastModifiedBy>Reid,Kelly A</cp:lastModifiedBy>
  <cp:revision>2</cp:revision>
  <cp:lastPrinted>2019-12-05T20:11:00Z</cp:lastPrinted>
  <dcterms:created xsi:type="dcterms:W3CDTF">2022-04-20T11:37:00Z</dcterms:created>
  <dcterms:modified xsi:type="dcterms:W3CDTF">2022-04-20T11:37:00Z</dcterms:modified>
</cp:coreProperties>
</file>